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-1064"/>
        <w:tblOverlap w:val="never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835DA5" w14:paraId="0887C49F" w14:textId="77777777" w:rsidTr="00835DA5">
        <w:tc>
          <w:tcPr>
            <w:tcW w:w="2921" w:type="dxa"/>
            <w:gridSpan w:val="2"/>
            <w:shd w:val="clear" w:color="auto" w:fill="D9D9D9" w:themeFill="background1" w:themeFillShade="D9"/>
          </w:tcPr>
          <w:p w14:paraId="4959791A" w14:textId="77777777" w:rsidR="00835DA5" w:rsidRDefault="00835DA5" w:rsidP="00835DA5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835DA5" w14:paraId="58D4153A" w14:textId="77777777" w:rsidTr="00835DA5">
        <w:tc>
          <w:tcPr>
            <w:tcW w:w="1710" w:type="dxa"/>
            <w:shd w:val="clear" w:color="auto" w:fill="D9D9D9" w:themeFill="background1" w:themeFillShade="D9"/>
          </w:tcPr>
          <w:p w14:paraId="5B8EC9FF" w14:textId="77777777" w:rsidR="00835DA5" w:rsidRDefault="00835DA5" w:rsidP="00835DA5">
            <w:pPr>
              <w:pStyle w:val="Header"/>
              <w:jc w:val="right"/>
            </w:pPr>
            <w:r>
              <w:t>C</w:t>
            </w:r>
            <w:r w:rsidRPr="00C02CA3">
              <w:t>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C02CA3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0FE82B5C" w14:textId="77777777" w:rsidR="00835DA5" w:rsidRDefault="00835DA5" w:rsidP="00835DA5">
            <w:pPr>
              <w:pStyle w:val="Header"/>
              <w:jc w:val="right"/>
            </w:pPr>
            <w:sdt>
              <w:sdtPr>
                <w:rPr>
                  <w:rFonts w:asciiTheme="majorHAnsi" w:hAnsiTheme="majorHAnsi"/>
                  <w:sz w:val="24"/>
                  <w:szCs w:val="24"/>
                </w:rPr>
                <w:alias w:val="CIP Code:"/>
                <w:tag w:val="CIP Code:"/>
                <w:id w:val="1921511347"/>
                <w:placeholder>
                  <w:docPart w:val="7DE8695F6ED049489E20536F37ECFCF6"/>
                </w:placeholder>
              </w:sdtPr>
              <w:sdtContent>
                <w:r>
                  <w:rPr>
                    <w:rFonts w:cstheme="minorHAnsi"/>
                    <w:szCs w:val="24"/>
                  </w:rPr>
                  <w:t>51.3801</w:t>
                </w:r>
              </w:sdtContent>
            </w:sdt>
          </w:p>
        </w:tc>
      </w:tr>
      <w:tr w:rsidR="00835DA5" w14:paraId="6927950B" w14:textId="77777777" w:rsidTr="00835DA5">
        <w:tc>
          <w:tcPr>
            <w:tcW w:w="1710" w:type="dxa"/>
            <w:shd w:val="clear" w:color="auto" w:fill="D9D9D9" w:themeFill="background1" w:themeFillShade="D9"/>
          </w:tcPr>
          <w:p w14:paraId="5B3F43BC" w14:textId="77777777" w:rsidR="00835DA5" w:rsidRDefault="00835DA5" w:rsidP="00835DA5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14:paraId="25167231" w14:textId="77777777" w:rsidR="00835DA5" w:rsidRDefault="00835DA5" w:rsidP="00835DA5">
            <w:pPr>
              <w:pStyle w:val="Header"/>
              <w:jc w:val="right"/>
            </w:pPr>
            <w:sdt>
              <w:sdtPr>
                <w:alias w:val="Degree Code:"/>
                <w:tag w:val="Degree Code:"/>
                <w:id w:val="341284670"/>
                <w:placeholder>
                  <w:docPart w:val="6C8A9C6C9ECE46D68F2F6198FB60891C"/>
                </w:placeholder>
              </w:sdtPr>
              <w:sdtContent>
                <w:r>
                  <w:t>7080</w:t>
                </w:r>
              </w:sdtContent>
            </w:sdt>
          </w:p>
        </w:tc>
      </w:tr>
    </w:tbl>
    <w:p w14:paraId="3B2BB407" w14:textId="77777777" w:rsidR="00835DA5" w:rsidRDefault="00835DA5" w:rsidP="00835DA5">
      <w:pPr>
        <w:spacing w:after="0"/>
        <w:jc w:val="center"/>
        <w:rPr>
          <w:rFonts w:asciiTheme="majorHAnsi" w:hAnsiTheme="majorHAnsi" w:cs="Arial"/>
          <w:b/>
          <w:sz w:val="36"/>
          <w:szCs w:val="32"/>
        </w:rPr>
      </w:pPr>
    </w:p>
    <w:p w14:paraId="0557274B" w14:textId="77777777" w:rsidR="00835DA5" w:rsidRPr="000E1A06" w:rsidRDefault="00231E6D" w:rsidP="005C0CF4">
      <w:pPr>
        <w:jc w:val="center"/>
        <w:rPr>
          <w:rFonts w:asciiTheme="majorHAnsi" w:hAnsiTheme="majorHAnsi" w:cs="Arial"/>
          <w:b/>
          <w:sz w:val="36"/>
          <w:szCs w:val="32"/>
        </w:rPr>
      </w:pPr>
      <w:r>
        <w:rPr>
          <w:rFonts w:asciiTheme="majorHAnsi" w:hAnsiTheme="majorHAnsi" w:cs="Arial"/>
          <w:b/>
          <w:sz w:val="36"/>
          <w:szCs w:val="32"/>
        </w:rPr>
        <w:t>L</w:t>
      </w:r>
      <w:r w:rsidR="00C020A5">
        <w:rPr>
          <w:rFonts w:asciiTheme="majorHAnsi" w:hAnsiTheme="majorHAnsi" w:cs="Arial"/>
          <w:b/>
          <w:sz w:val="36"/>
          <w:szCs w:val="32"/>
        </w:rPr>
        <w:t>etter of Notification</w:t>
      </w:r>
      <w:r w:rsidR="004642EF">
        <w:rPr>
          <w:rFonts w:asciiTheme="majorHAnsi" w:hAnsiTheme="majorHAnsi" w:cs="Arial"/>
          <w:b/>
          <w:sz w:val="36"/>
          <w:szCs w:val="32"/>
        </w:rPr>
        <w:t>s</w:t>
      </w:r>
    </w:p>
    <w:p w14:paraId="01B07D76" w14:textId="49DB83AC" w:rsidR="005C0CF4" w:rsidRPr="000E1A06" w:rsidRDefault="005C0CF4" w:rsidP="005C0CF4">
      <w:pPr>
        <w:jc w:val="center"/>
        <w:rPr>
          <w:rFonts w:asciiTheme="majorHAnsi" w:hAnsiTheme="majorHAnsi" w:cs="Arial"/>
          <w:b/>
          <w:sz w:val="36"/>
          <w:szCs w:val="32"/>
        </w:rPr>
      </w:pPr>
    </w:p>
    <w:p w14:paraId="6AC9CFD6" w14:textId="77777777" w:rsidR="009063B6" w:rsidRPr="00285F5A" w:rsidRDefault="00E475FC" w:rsidP="009063B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 w:rsidR="009063B6">
        <w:rPr>
          <w:rFonts w:asciiTheme="majorHAnsi" w:hAnsiTheme="majorHAnsi" w:cs="Arial"/>
          <w:b/>
          <w:szCs w:val="20"/>
        </w:rPr>
        <w:tab/>
      </w:r>
      <w:r w:rsidR="009063B6" w:rsidRPr="00285F5A">
        <w:rPr>
          <w:rFonts w:asciiTheme="majorHAnsi" w:hAnsiTheme="majorHAnsi" w:cs="Arial"/>
          <w:b/>
          <w:szCs w:val="20"/>
        </w:rPr>
        <w:t>Undergraduate Curriculum Council</w:t>
      </w:r>
      <w:r w:rsidR="009063B6" w:rsidRPr="00285F5A">
        <w:rPr>
          <w:rFonts w:asciiTheme="majorHAnsi" w:hAnsiTheme="majorHAnsi" w:cs="Arial"/>
          <w:szCs w:val="20"/>
        </w:rPr>
        <w:t xml:space="preserve"> </w:t>
      </w:r>
      <w:r w:rsidR="009063B6" w:rsidRPr="00285F5A">
        <w:rPr>
          <w:rFonts w:asciiTheme="majorHAnsi" w:hAnsiTheme="majorHAnsi" w:cs="Arial"/>
          <w:b/>
          <w:szCs w:val="20"/>
        </w:rPr>
        <w:t xml:space="preserve"> </w:t>
      </w:r>
    </w:p>
    <w:p w14:paraId="5B3738E2" w14:textId="77777777" w:rsidR="009063B6" w:rsidRPr="00285F5A" w:rsidRDefault="00E475FC" w:rsidP="009063B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0A37F1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 w:rsidR="009063B6">
        <w:rPr>
          <w:rFonts w:asciiTheme="majorHAnsi" w:hAnsiTheme="majorHAnsi" w:cs="Arial"/>
          <w:b/>
          <w:szCs w:val="20"/>
        </w:rPr>
        <w:tab/>
      </w:r>
      <w:r w:rsidR="009063B6" w:rsidRPr="00285F5A">
        <w:rPr>
          <w:rFonts w:asciiTheme="majorHAnsi" w:hAnsiTheme="majorHAnsi" w:cs="Arial"/>
          <w:b/>
          <w:szCs w:val="20"/>
        </w:rPr>
        <w:t>Graduate Council</w:t>
      </w:r>
    </w:p>
    <w:p w14:paraId="708E157C" w14:textId="77777777" w:rsidR="009063B6" w:rsidRDefault="009063B6" w:rsidP="009063B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15DB18A8" w14:textId="77777777" w:rsidR="00BA6583" w:rsidRDefault="009063B6" w:rsidP="009063B6">
      <w:pPr>
        <w:rPr>
          <w:rFonts w:asciiTheme="majorHAnsi" w:hAnsiTheme="majorHAnsi"/>
        </w:rPr>
      </w:pPr>
      <w:r>
        <w:rPr>
          <w:rFonts w:ascii="Arial" w:hAnsi="Arial" w:cs="Arial"/>
        </w:rPr>
        <w:t xml:space="preserve">Email completed proposals </w:t>
      </w:r>
      <w:r w:rsidRPr="00D24EFF">
        <w:rPr>
          <w:rFonts w:ascii="Arial" w:hAnsi="Arial" w:cs="Arial"/>
        </w:rPr>
        <w:t xml:space="preserve">to </w:t>
      </w:r>
      <w:hyperlink r:id="rId8" w:history="1">
        <w:r w:rsidRPr="00D24EFF">
          <w:rPr>
            <w:rStyle w:val="Hyperlink"/>
            <w:rFonts w:ascii="Arial" w:hAnsi="Arial" w:cs="Arial"/>
          </w:rPr>
          <w:t>curriculum@astate.edu</w:t>
        </w:r>
      </w:hyperlink>
      <w:r w:rsidRPr="00D24EFF">
        <w:rPr>
          <w:rFonts w:ascii="Arial" w:hAnsi="Arial" w:cs="Arial"/>
        </w:rPr>
        <w:t xml:space="preserve"> for inclusion in curriculum </w:t>
      </w:r>
      <w:r w:rsidRPr="009D50C5">
        <w:rPr>
          <w:rFonts w:ascii="Arial" w:hAnsi="Arial" w:cs="Arial"/>
        </w:rPr>
        <w:t>committee</w:t>
      </w:r>
      <w:r w:rsidRPr="00D24EFF">
        <w:rPr>
          <w:rFonts w:ascii="Arial" w:hAnsi="Arial" w:cs="Arial"/>
        </w:rPr>
        <w:t xml:space="preserve"> agenda.</w:t>
      </w: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D779A1" w:rsidRPr="00592A95" w14:paraId="4F8625EB" w14:textId="77777777" w:rsidTr="00231E6D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25D78AC2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14D9A02" w14:textId="7774E724" w:rsidR="00D779A1" w:rsidRDefault="00835DA5" w:rsidP="00F2596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AEB034942074BF3AE190A8EA5E81FE0"/>
                      </w:placeholder>
                    </w:sdtPr>
                    <w:sdtEndPr/>
                    <w:sdtContent>
                      <w:r w:rsidR="00F2596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essica Camp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25E3A38771DB40C3BF4E25247D3F0B20"/>
                  </w:placeholder>
                  <w:date w:fullDate="2017-01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691A024F" w14:textId="6F24598C" w:rsidR="00D779A1" w:rsidRDefault="00F25963" w:rsidP="00F2596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11/2017</w:t>
                      </w:r>
                    </w:p>
                  </w:tc>
                </w:sdtContent>
              </w:sdt>
            </w:tr>
          </w:tbl>
          <w:p w14:paraId="58F30A31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5979902E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EDAF235" w14:textId="77777777" w:rsidR="00D779A1" w:rsidRDefault="00835DA5" w:rsidP="00231E6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5732ACB4FBDA43E5B829B67EC79E9887"/>
                      </w:placeholder>
                      <w:showingPlcHdr/>
                    </w:sdtPr>
                    <w:sdtEndPr/>
                    <w:sdtContent>
                      <w:permStart w:id="915606382" w:edGrp="everyone"/>
                      <w:r w:rsidR="00D779A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1560638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324AD09FC25146008B74E2FAC42FE284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08AD77C" w14:textId="77777777" w:rsidR="00D779A1" w:rsidRDefault="00D779A1" w:rsidP="00231E6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279D1046" w14:textId="77777777" w:rsidR="00D779A1" w:rsidRPr="006648A0" w:rsidRDefault="00D779A1" w:rsidP="00231E6D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D779A1" w:rsidRPr="00592A95" w14:paraId="253318D0" w14:textId="77777777" w:rsidTr="00231E6D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10FB444D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68699610" w14:textId="25ECACC5" w:rsidR="00D779A1" w:rsidRDefault="00835DA5" w:rsidP="007E144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A4EFB498464F41CAB643CD528C301B84"/>
                      </w:placeholder>
                    </w:sdtPr>
                    <w:sdtEndPr/>
                    <w:sdtContent>
                      <w:r w:rsidR="007E144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Susan Hanraha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DE95570CEAD4CCEA6FBE05C42C77E6B"/>
                  </w:placeholder>
                  <w:date w:fullDate="2017-01-20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5AEE105" w14:textId="191299A0" w:rsidR="00D779A1" w:rsidRDefault="007E1443" w:rsidP="007E144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0/2017</w:t>
                      </w:r>
                    </w:p>
                  </w:tc>
                </w:sdtContent>
              </w:sdt>
            </w:tr>
          </w:tbl>
          <w:p w14:paraId="1277FC64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: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2E758874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01A4792" w14:textId="77777777" w:rsidR="00D779A1" w:rsidRDefault="00835DA5" w:rsidP="00231E6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FE8EC80913148BF814E874226E8B137"/>
                      </w:placeholder>
                      <w:showingPlcHdr/>
                    </w:sdtPr>
                    <w:sdtEndPr/>
                    <w:sdtContent>
                      <w:permStart w:id="2109809225" w:edGrp="everyone"/>
                      <w:r w:rsidR="00D779A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10980922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2EA1EFAFE90F4A1BA79EC94058D2FA84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B386B35" w14:textId="77777777" w:rsidR="00D779A1" w:rsidRDefault="00D779A1" w:rsidP="00231E6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E008675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I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779A1" w:rsidRPr="00592A95" w14:paraId="0012FF9F" w14:textId="77777777" w:rsidTr="00231E6D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0228B43C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44BA307" w14:textId="6230FE6D" w:rsidR="00D779A1" w:rsidRDefault="00835DA5" w:rsidP="00F2596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7331536535646F98EB73236A0EEBC94"/>
                      </w:placeholder>
                    </w:sdtPr>
                    <w:sdtEndPr/>
                    <w:sdtContent>
                      <w:r w:rsidR="00F2596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Deanna Barym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14920F73504140F8B6418298CD6ECEB6"/>
                  </w:placeholder>
                  <w:date w:fullDate="2017-01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4BA179D" w14:textId="6A612027" w:rsidR="00D779A1" w:rsidRDefault="00F25963" w:rsidP="00F2596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11/2017</w:t>
                      </w:r>
                    </w:p>
                  </w:tc>
                </w:sdtContent>
              </w:sdt>
            </w:tr>
          </w:tbl>
          <w:p w14:paraId="6E971F3C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1289793C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6963EE8" w14:textId="77777777" w:rsidR="00D779A1" w:rsidRDefault="00835DA5" w:rsidP="00231E6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E45DFA60F648474AB004CF45B4A87A53"/>
                      </w:placeholder>
                      <w:showingPlcHdr/>
                    </w:sdtPr>
                    <w:sdtEndPr/>
                    <w:sdtContent>
                      <w:permStart w:id="72633932" w:edGrp="everyone"/>
                      <w:r w:rsidR="00D779A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263393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213F433AA3FF40849E3F981724916FD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F8094C" w14:textId="77777777" w:rsidR="00D779A1" w:rsidRDefault="00D779A1" w:rsidP="00231E6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EFCB75B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779A1" w:rsidRPr="00592A95" w14:paraId="2B99A1A6" w14:textId="77777777" w:rsidTr="00231E6D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167E15C4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3E516E7" w14:textId="7BFB90DF" w:rsidR="00D779A1" w:rsidRDefault="00835DA5" w:rsidP="007E144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8F23D3DA44FF416D9AA5D727BFE64A2D"/>
                      </w:placeholder>
                    </w:sdtPr>
                    <w:sdtEndPr/>
                    <w:sdtContent>
                      <w:r w:rsidR="007E144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Susan Hanraha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3E547E17831648C6A4858B4157CF4C7B"/>
                  </w:placeholder>
                  <w:date w:fullDate="2017-01-20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6AC9933" w14:textId="16A55795" w:rsidR="00D779A1" w:rsidRDefault="007E1443" w:rsidP="007E1443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0/2017</w:t>
                      </w:r>
                    </w:p>
                  </w:tc>
                </w:sdtContent>
              </w:sdt>
            </w:tr>
          </w:tbl>
          <w:p w14:paraId="7E15CAAE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75EABC1E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250D642F" w14:textId="77777777" w:rsidR="00D779A1" w:rsidRDefault="00835DA5" w:rsidP="00231E6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A5BA35ADC2C8481A91684D6A663AC5F0"/>
                      </w:placeholder>
                      <w:showingPlcHdr/>
                    </w:sdtPr>
                    <w:sdtEndPr/>
                    <w:sdtContent>
                      <w:permStart w:id="1887714140" w:edGrp="everyone"/>
                      <w:r w:rsidR="00D779A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88771414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AAE8C53813CE47D4856F63EB6C9E676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DC91301" w14:textId="77777777" w:rsidR="00D779A1" w:rsidRDefault="00D779A1" w:rsidP="00231E6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493FB1ED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779A1" w:rsidRPr="00592A95" w14:paraId="395AA688" w14:textId="77777777" w:rsidTr="00231E6D">
        <w:trPr>
          <w:trHeight w:val="1089"/>
        </w:trPr>
        <w:tc>
          <w:tcPr>
            <w:tcW w:w="5451" w:type="dxa"/>
            <w:vAlign w:val="center"/>
          </w:tcPr>
          <w:p w14:paraId="3FDB1AE5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D779A1" w14:paraId="2CA71AE2" w14:textId="77777777" w:rsidTr="00231E6D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3A3A8DE" w14:textId="77777777" w:rsidR="00D779A1" w:rsidRDefault="00835DA5" w:rsidP="00231E6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0AB3F44CDDB649F8BF0EF34BD84A3B75"/>
                      </w:placeholder>
                      <w:showingPlcHdr/>
                    </w:sdtPr>
                    <w:sdtEndPr/>
                    <w:sdtContent>
                      <w:permStart w:id="1580473671" w:edGrp="everyone"/>
                      <w:r w:rsidR="00D779A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58047367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EE20027A85C4586BBFB56ED1AEA82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8923925" w14:textId="77777777" w:rsidR="00D779A1" w:rsidRDefault="00D779A1" w:rsidP="00231E6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21BF0CCC" w14:textId="77777777" w:rsidR="00D779A1" w:rsidRPr="00592A95" w:rsidRDefault="00D779A1" w:rsidP="00231E6D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65B380A0" w14:textId="77777777" w:rsidR="005522E4" w:rsidRPr="00592A95" w:rsidRDefault="005522E4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25A766F" w14:textId="77777777" w:rsidR="00D75334" w:rsidRDefault="00DB24A8" w:rsidP="00231E6D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If you require to fill out a Letter of Notification, p</w:t>
      </w:r>
      <w:r w:rsidR="00222AE5">
        <w:rPr>
          <w:rFonts w:asciiTheme="majorHAnsi" w:hAnsiTheme="majorHAnsi" w:cs="Arial"/>
          <w:b/>
          <w:sz w:val="20"/>
          <w:szCs w:val="20"/>
        </w:rPr>
        <w:t xml:space="preserve">lease </w:t>
      </w:r>
      <w:r>
        <w:rPr>
          <w:rFonts w:asciiTheme="majorHAnsi" w:hAnsiTheme="majorHAnsi" w:cs="Arial"/>
          <w:b/>
          <w:sz w:val="20"/>
          <w:szCs w:val="20"/>
        </w:rPr>
        <w:t xml:space="preserve">email </w:t>
      </w:r>
      <w:hyperlink r:id="rId9" w:history="1">
        <w:r w:rsidRPr="004A2161">
          <w:rPr>
            <w:rStyle w:val="Hyperlink"/>
            <w:rFonts w:asciiTheme="majorHAnsi" w:hAnsiTheme="majorHAnsi" w:cs="Arial"/>
            <w:b/>
            <w:sz w:val="20"/>
            <w:szCs w:val="20"/>
          </w:rPr>
          <w:t>curriculum@astate.edu</w:t>
        </w:r>
      </w:hyperlink>
      <w:r>
        <w:rPr>
          <w:rFonts w:asciiTheme="majorHAnsi" w:hAnsiTheme="majorHAnsi" w:cs="Arial"/>
          <w:b/>
          <w:sz w:val="20"/>
          <w:szCs w:val="20"/>
        </w:rPr>
        <w:t xml:space="preserve"> or contact Academic Affairs and Research at </w:t>
      </w:r>
      <w:r w:rsidR="004D4180">
        <w:rPr>
          <w:rFonts w:asciiTheme="majorHAnsi" w:hAnsiTheme="majorHAnsi" w:cs="Arial"/>
          <w:b/>
          <w:sz w:val="20"/>
          <w:szCs w:val="20"/>
        </w:rPr>
        <w:t xml:space="preserve">(870) </w:t>
      </w:r>
      <w:r>
        <w:rPr>
          <w:rFonts w:asciiTheme="majorHAnsi" w:hAnsiTheme="majorHAnsi" w:cs="Arial"/>
          <w:b/>
          <w:sz w:val="20"/>
          <w:szCs w:val="20"/>
        </w:rPr>
        <w:t xml:space="preserve">972-2030 </w:t>
      </w:r>
      <w:r w:rsidR="0050159D">
        <w:rPr>
          <w:rFonts w:asciiTheme="majorHAnsi" w:hAnsiTheme="majorHAnsi" w:cs="Arial"/>
          <w:b/>
          <w:sz w:val="20"/>
          <w:szCs w:val="20"/>
        </w:rPr>
        <w:t xml:space="preserve">for </w:t>
      </w:r>
      <w:r w:rsidR="004E302E">
        <w:rPr>
          <w:rFonts w:asciiTheme="majorHAnsi" w:hAnsiTheme="majorHAnsi" w:cs="Arial"/>
          <w:b/>
          <w:sz w:val="20"/>
          <w:szCs w:val="20"/>
        </w:rPr>
        <w:t>guidance</w:t>
      </w:r>
      <w:r w:rsidR="0050159D">
        <w:rPr>
          <w:rFonts w:asciiTheme="majorHAnsi" w:hAnsiTheme="majorHAnsi" w:cs="Arial"/>
          <w:b/>
          <w:sz w:val="20"/>
          <w:szCs w:val="20"/>
        </w:rPr>
        <w:t xml:space="preserve"> </w:t>
      </w:r>
      <w:r>
        <w:rPr>
          <w:rFonts w:asciiTheme="majorHAnsi" w:hAnsiTheme="majorHAnsi" w:cs="Arial"/>
          <w:b/>
          <w:sz w:val="20"/>
          <w:szCs w:val="20"/>
        </w:rPr>
        <w:t>PRIOR TO</w:t>
      </w:r>
      <w:r w:rsidR="0050159D">
        <w:rPr>
          <w:rFonts w:asciiTheme="majorHAnsi" w:hAnsiTheme="majorHAnsi" w:cs="Arial"/>
          <w:b/>
          <w:sz w:val="20"/>
          <w:szCs w:val="20"/>
        </w:rPr>
        <w:t xml:space="preserve"> </w:t>
      </w:r>
      <w:r>
        <w:rPr>
          <w:rFonts w:asciiTheme="majorHAnsi" w:hAnsiTheme="majorHAnsi" w:cs="Arial"/>
          <w:b/>
          <w:sz w:val="20"/>
          <w:szCs w:val="20"/>
        </w:rPr>
        <w:t xml:space="preserve">submitting these through the curricular process. </w:t>
      </w:r>
    </w:p>
    <w:p w14:paraId="537E40E9" w14:textId="77777777" w:rsidR="00DB24A8" w:rsidRDefault="00DB24A8" w:rsidP="00231E6D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2D8D1A84" w14:textId="77777777" w:rsidR="00C020A5" w:rsidRDefault="00C020A5" w:rsidP="00231E6D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193EF4B3" w14:textId="77777777" w:rsidR="00C020A5" w:rsidRDefault="00C020A5" w:rsidP="00231E6D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1F3E3A17" w14:textId="77777777" w:rsidR="00231E6D" w:rsidRDefault="00231E6D" w:rsidP="00231E6D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proofErr w:type="gramStart"/>
      <w:r>
        <w:rPr>
          <w:rFonts w:asciiTheme="majorHAnsi" w:hAnsiTheme="majorHAnsi" w:cs="Arial"/>
          <w:b/>
          <w:sz w:val="20"/>
          <w:szCs w:val="20"/>
        </w:rPr>
        <w:t>1.</w:t>
      </w:r>
      <w:r w:rsidRPr="005813B9">
        <w:rPr>
          <w:rFonts w:asciiTheme="majorHAnsi" w:hAnsiTheme="majorHAnsi" w:cs="Arial"/>
          <w:b/>
          <w:sz w:val="20"/>
          <w:szCs w:val="20"/>
        </w:rPr>
        <w:t>Contact</w:t>
      </w:r>
      <w:proofErr w:type="gramEnd"/>
      <w:r w:rsidRPr="005813B9">
        <w:rPr>
          <w:rFonts w:asciiTheme="majorHAnsi" w:hAnsiTheme="majorHAnsi" w:cs="Arial"/>
          <w:b/>
          <w:sz w:val="20"/>
          <w:szCs w:val="20"/>
        </w:rPr>
        <w:t xml:space="preserve"> Person</w:t>
      </w:r>
      <w:r w:rsidRPr="005813B9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14:paraId="31474DA3" w14:textId="676EB5FC" w:rsidR="00231E6D" w:rsidRDefault="000A37F1" w:rsidP="00231E6D">
          <w:pPr>
            <w:tabs>
              <w:tab w:val="left" w:pos="360"/>
              <w:tab w:val="left" w:pos="720"/>
            </w:tabs>
            <w:spacing w:after="12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Jessica Erin Camp</w:t>
          </w:r>
          <w:r w:rsidR="00F438B4">
            <w:rPr>
              <w:rFonts w:asciiTheme="majorHAnsi" w:hAnsiTheme="majorHAnsi" w:cs="Arial"/>
              <w:sz w:val="20"/>
              <w:szCs w:val="20"/>
            </w:rPr>
            <w:t>, AGCNS, APRN</w:t>
          </w:r>
          <w:r>
            <w:rPr>
              <w:rFonts w:asciiTheme="majorHAnsi" w:hAnsiTheme="majorHAnsi" w:cs="Arial"/>
              <w:sz w:val="20"/>
              <w:szCs w:val="20"/>
            </w:rPr>
            <w:t xml:space="preserve">, </w:t>
          </w:r>
          <w:hyperlink r:id="rId10" w:history="1">
            <w:r w:rsidR="00F438B4" w:rsidRPr="00155A44">
              <w:rPr>
                <w:rStyle w:val="Hyperlink"/>
                <w:rFonts w:asciiTheme="majorHAnsi" w:hAnsiTheme="majorHAnsi" w:cs="Arial"/>
                <w:sz w:val="20"/>
                <w:szCs w:val="20"/>
              </w:rPr>
              <w:t>jcamp@astate.edu</w:t>
            </w:r>
          </w:hyperlink>
          <w:r w:rsidR="00F438B4">
            <w:rPr>
              <w:rFonts w:asciiTheme="majorHAnsi" w:hAnsiTheme="majorHAnsi" w:cs="Arial"/>
              <w:sz w:val="20"/>
              <w:szCs w:val="20"/>
            </w:rPr>
            <w:t xml:space="preserve">, </w:t>
          </w:r>
          <w:r>
            <w:rPr>
              <w:rFonts w:asciiTheme="majorHAnsi" w:hAnsiTheme="majorHAnsi" w:cs="Arial"/>
              <w:sz w:val="20"/>
              <w:szCs w:val="20"/>
            </w:rPr>
            <w:t>870-972-3270</w:t>
          </w:r>
        </w:p>
      </w:sdtContent>
    </w:sdt>
    <w:p w14:paraId="177A326B" w14:textId="77777777" w:rsidR="00231E6D" w:rsidRDefault="00231E6D" w:rsidP="00231E6D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0"/>
          <w:szCs w:val="20"/>
        </w:rPr>
      </w:pPr>
    </w:p>
    <w:p w14:paraId="45ED024C" w14:textId="77777777" w:rsidR="00231E6D" w:rsidRDefault="00231E6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7B5D41D2" w14:textId="77777777" w:rsidR="00960E95" w:rsidRPr="008426D1" w:rsidRDefault="00960E95" w:rsidP="00960E9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43B31591" w14:textId="77777777" w:rsidR="00960E95" w:rsidRPr="008426D1" w:rsidRDefault="00960E95" w:rsidP="00960E9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960E95" w:rsidRPr="008426D1" w14:paraId="2196DCB2" w14:textId="77777777" w:rsidTr="00BB5EF7">
        <w:tc>
          <w:tcPr>
            <w:tcW w:w="11016" w:type="dxa"/>
            <w:shd w:val="clear" w:color="auto" w:fill="D9D9D9" w:themeFill="background1" w:themeFillShade="D9"/>
          </w:tcPr>
          <w:p w14:paraId="484F3451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960E95" w:rsidRPr="008426D1" w14:paraId="62C25CBA" w14:textId="77777777" w:rsidTr="00BB5EF7">
        <w:tc>
          <w:tcPr>
            <w:tcW w:w="11016" w:type="dxa"/>
            <w:shd w:val="clear" w:color="auto" w:fill="F2F2F2" w:themeFill="background1" w:themeFillShade="F2"/>
          </w:tcPr>
          <w:p w14:paraId="339D6744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388F63EF" w14:textId="77777777" w:rsidR="00960E95" w:rsidRPr="008426D1" w:rsidRDefault="00960E95" w:rsidP="00BB5EF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1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llow the following guidelines for indicating necessary changes. </w:t>
            </w:r>
          </w:p>
          <w:p w14:paraId="6FF9A58F" w14:textId="77777777" w:rsidR="00960E95" w:rsidRPr="008426D1" w:rsidRDefault="00960E95" w:rsidP="00BB5EF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75141B4" w14:textId="77777777" w:rsidR="00960E95" w:rsidRPr="008426D1" w:rsidRDefault="00960E95" w:rsidP="00BB5EF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63527FD0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6EFE3E34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2AA54375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Deleted courses/credit hours should be marked with a red strike-through (</w:t>
            </w:r>
            <w:r w:rsidRPr="008426D1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red strikethrough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2119AF01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New credit hours and text changes should be listed in blue using enlarged font (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8"/>
                <w:szCs w:val="28"/>
              </w:rPr>
              <w:t>blue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4"/>
                <w:szCs w:val="24"/>
              </w:rPr>
              <w:t xml:space="preserve"> </w:t>
            </w:r>
          </w:p>
          <w:p w14:paraId="715B887C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Any new courses should be listed in blue bold italics using enlarged font (</w:t>
            </w:r>
            <w:r w:rsidRPr="008426D1">
              <w:rPr>
                <w:rFonts w:ascii="Times New Roman" w:hAnsi="Times New Roman" w:cs="Times New Roman"/>
                <w:b/>
                <w:i/>
                <w:color w:val="548DD4" w:themeColor="text2" w:themeTint="99"/>
                <w:sz w:val="28"/>
                <w:szCs w:val="24"/>
              </w:rPr>
              <w:t>blue bold italics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14:paraId="5F8FF60E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</w:rPr>
            </w:pPr>
          </w:p>
          <w:p w14:paraId="30DF5E6A" w14:textId="77777777" w:rsidR="00960E95" w:rsidRDefault="00960E95" w:rsidP="00BB5EF7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You can easily apply any of these changes by selecting the example text in the instructions above, double-clicking the ‘format painter’ icon </w:t>
            </w:r>
            <w:r w:rsidRPr="008426D1">
              <w:rPr>
                <w:i/>
                <w:sz w:val="18"/>
              </w:rPr>
              <w:sym w:font="Wingdings" w:char="F0E0"/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 </w:t>
            </w:r>
            <w:r w:rsidRPr="008426D1">
              <w:rPr>
                <w:i/>
                <w:noProof/>
                <w:sz w:val="18"/>
              </w:rPr>
              <w:drawing>
                <wp:inline distT="0" distB="0" distL="0" distR="0" wp14:anchorId="4775FC9C" wp14:editId="1468BD73">
                  <wp:extent cx="942975" cy="1714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00"/>
                          <a:stretch/>
                        </pic:blipFill>
                        <pic:spPr bwMode="auto">
                          <a:xfrm>
                            <a:off x="0" y="0"/>
                            <a:ext cx="9429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>, and selecting the text you would like to apply the change to.</w:t>
            </w:r>
          </w:p>
          <w:p w14:paraId="0435CE7F" w14:textId="77777777" w:rsidR="00960E95" w:rsidRPr="008426D1" w:rsidRDefault="00960E95" w:rsidP="00BB5EF7">
            <w:pPr>
              <w:tabs>
                <w:tab w:val="left" w:pos="-2250"/>
              </w:tabs>
              <w:ind w:left="630" w:hanging="27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Please visit </w:t>
            </w:r>
            <w:hyperlink r:id="rId13" w:history="1">
              <w:r w:rsidRPr="00816322">
                <w:rPr>
                  <w:rStyle w:val="Hyperlink"/>
                  <w:rFonts w:ascii="Times New Roman" w:hAnsi="Times New Roman" w:cs="Times New Roman"/>
                  <w:i/>
                  <w:sz w:val="20"/>
                  <w:szCs w:val="24"/>
                </w:rPr>
                <w:t>https://youtu.be/yjdL2n4lZm4</w:t>
              </w:r>
            </w:hyperlink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for more detailed instructions.</w:t>
            </w:r>
          </w:p>
          <w:p w14:paraId="1F3F8447" w14:textId="77777777" w:rsidR="00960E95" w:rsidRPr="008426D1" w:rsidRDefault="00960E95" w:rsidP="00BB5EF7">
            <w:pPr>
              <w:tabs>
                <w:tab w:val="left" w:pos="360"/>
                <w:tab w:val="left" w:pos="720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26C5A30A" w14:textId="77777777" w:rsidR="00F438B4" w:rsidRPr="002D6E78" w:rsidRDefault="00960E95" w:rsidP="00F438B4">
      <w:pPr>
        <w:pStyle w:val="Pa35"/>
        <w:spacing w:after="40"/>
        <w:jc w:val="both"/>
        <w:rPr>
          <w:color w:val="000000"/>
          <w:sz w:val="16"/>
          <w:szCs w:val="16"/>
        </w:rPr>
      </w:pPr>
      <w:r w:rsidRPr="008426D1">
        <w:rPr>
          <w:rFonts w:asciiTheme="majorHAnsi" w:hAnsiTheme="majorHAnsi"/>
          <w:sz w:val="18"/>
          <w:szCs w:val="18"/>
        </w:rPr>
        <w:br/>
      </w:r>
      <w:r w:rsidR="00F438B4" w:rsidRPr="002D6E78">
        <w:rPr>
          <w:bCs/>
          <w:color w:val="000000"/>
          <w:sz w:val="16"/>
          <w:szCs w:val="16"/>
        </w:rPr>
        <w:t xml:space="preserve">Master of Science in Nursing (M.S.N.) </w:t>
      </w:r>
    </w:p>
    <w:tbl>
      <w:tblPr>
        <w:tblW w:w="11030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1030"/>
      </w:tblGrid>
      <w:tr w:rsidR="00F438B4" w:rsidRPr="00F438B4" w14:paraId="42422213" w14:textId="77777777" w:rsidTr="002D6E78">
        <w:trPr>
          <w:trHeight w:val="276"/>
        </w:trPr>
        <w:tc>
          <w:tcPr>
            <w:tcW w:w="11030" w:type="dxa"/>
          </w:tcPr>
          <w:p w14:paraId="54CADC23" w14:textId="53DDB49C" w:rsidR="00F438B4" w:rsidRPr="000A37F1" w:rsidRDefault="00F438B4" w:rsidP="002D6E78">
            <w:pPr>
              <w:pStyle w:val="Pa11"/>
              <w:spacing w:after="80"/>
              <w:jc w:val="center"/>
              <w:rPr>
                <w:rFonts w:cs="Myriad Pro Cond"/>
                <w:strike/>
                <w:color w:val="000000"/>
                <w:sz w:val="32"/>
                <w:szCs w:val="32"/>
              </w:rPr>
            </w:pPr>
            <w:r w:rsidRPr="00F438B4">
              <w:rPr>
                <w:rFonts w:ascii="Arial" w:hAnsi="Arial" w:cs="Arial"/>
                <w:color w:val="000000"/>
                <w:sz w:val="16"/>
                <w:szCs w:val="16"/>
              </w:rPr>
              <w:t>Adult</w:t>
            </w:r>
            <w:r w:rsidR="00F25963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cs="Myriad Pro Cond"/>
                <w:b/>
                <w:bCs/>
                <w:color w:val="00B0F0"/>
                <w:sz w:val="34"/>
                <w:szCs w:val="32"/>
              </w:rPr>
              <w:t xml:space="preserve">Gerontology Clinical Nurse Specialist </w:t>
            </w:r>
            <w:r w:rsidRPr="000A37F1">
              <w:rPr>
                <w:rFonts w:cs="Myriad Pro Cond"/>
                <w:b/>
                <w:bCs/>
                <w:strike/>
                <w:color w:val="FF0000"/>
                <w:sz w:val="32"/>
                <w:szCs w:val="32"/>
              </w:rPr>
              <w:t>Health Nursing</w:t>
            </w:r>
          </w:p>
          <w:p w14:paraId="06127A86" w14:textId="68245482" w:rsidR="00F438B4" w:rsidRPr="00F438B4" w:rsidRDefault="00F438B4" w:rsidP="00F438B4">
            <w:pPr>
              <w:autoSpaceDE w:val="0"/>
              <w:autoSpaceDN w:val="0"/>
              <w:adjustRightInd w:val="0"/>
              <w:spacing w:after="0" w:line="141" w:lineRule="atLeast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38B4">
              <w:rPr>
                <w:rFonts w:ascii="Arial" w:hAnsi="Arial" w:cs="Arial"/>
                <w:color w:val="000000"/>
                <w:sz w:val="16"/>
                <w:szCs w:val="16"/>
              </w:rPr>
              <w:t xml:space="preserve">—Nurse Administrator Option </w:t>
            </w:r>
          </w:p>
          <w:p w14:paraId="0DF31A3C" w14:textId="77777777" w:rsidR="00F438B4" w:rsidRPr="00F438B4" w:rsidRDefault="00F438B4" w:rsidP="00F438B4">
            <w:pPr>
              <w:autoSpaceDE w:val="0"/>
              <w:autoSpaceDN w:val="0"/>
              <w:adjustRightInd w:val="0"/>
              <w:spacing w:after="0" w:line="141" w:lineRule="atLeast"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438B4">
              <w:rPr>
                <w:rFonts w:ascii="Arial" w:hAnsi="Arial" w:cs="Arial"/>
                <w:color w:val="000000"/>
                <w:sz w:val="16"/>
                <w:szCs w:val="16"/>
              </w:rPr>
              <w:t xml:space="preserve">—Nurse Educator Option </w:t>
            </w:r>
          </w:p>
        </w:tc>
      </w:tr>
      <w:tr w:rsidR="00F438B4" w:rsidRPr="00F438B4" w14:paraId="7AA04E95" w14:textId="77777777" w:rsidTr="002D6E78">
        <w:trPr>
          <w:trHeight w:val="102"/>
        </w:trPr>
        <w:tc>
          <w:tcPr>
            <w:tcW w:w="11030" w:type="dxa"/>
          </w:tcPr>
          <w:p w14:paraId="7E22082B" w14:textId="257D8635" w:rsidR="00F438B4" w:rsidRPr="00F438B4" w:rsidRDefault="00F438B4" w:rsidP="00F438B4">
            <w:pPr>
              <w:autoSpaceDE w:val="0"/>
              <w:autoSpaceDN w:val="0"/>
              <w:adjustRightInd w:val="0"/>
              <w:spacing w:after="0" w:line="141" w:lineRule="atLeast"/>
              <w:jc w:val="both"/>
              <w:rPr>
                <w:rFonts w:ascii="Arial Narrow" w:hAnsi="Arial Narrow" w:cs="Arial"/>
                <w:color w:val="000000"/>
                <w:sz w:val="16"/>
                <w:szCs w:val="16"/>
              </w:rPr>
            </w:pPr>
          </w:p>
        </w:tc>
      </w:tr>
      <w:tr w:rsidR="00F438B4" w:rsidRPr="00F438B4" w14:paraId="0639AEE4" w14:textId="77777777" w:rsidTr="002D6E78">
        <w:trPr>
          <w:trHeight w:val="102"/>
        </w:trPr>
        <w:tc>
          <w:tcPr>
            <w:tcW w:w="11030" w:type="dxa"/>
          </w:tcPr>
          <w:p w14:paraId="72F398CC" w14:textId="5B926BC1" w:rsidR="00F438B4" w:rsidRPr="00F438B4" w:rsidRDefault="00F438B4" w:rsidP="00F438B4">
            <w:pPr>
              <w:autoSpaceDE w:val="0"/>
              <w:autoSpaceDN w:val="0"/>
              <w:adjustRightInd w:val="0"/>
              <w:spacing w:after="0" w:line="141" w:lineRule="atLeast"/>
              <w:jc w:val="both"/>
              <w:rPr>
                <w:rFonts w:ascii="Arial Narrow" w:hAnsi="Arial Narrow" w:cs="Arial"/>
                <w:color w:val="000000"/>
                <w:sz w:val="16"/>
                <w:szCs w:val="16"/>
              </w:rPr>
            </w:pPr>
          </w:p>
        </w:tc>
      </w:tr>
    </w:tbl>
    <w:p w14:paraId="3184F793" w14:textId="24CC139D" w:rsidR="00960E95" w:rsidRPr="002D6E78" w:rsidRDefault="00F438B4" w:rsidP="002D6E78">
      <w:pPr>
        <w:tabs>
          <w:tab w:val="left" w:pos="360"/>
          <w:tab w:val="left" w:pos="720"/>
        </w:tabs>
        <w:spacing w:after="0" w:line="240" w:lineRule="auto"/>
        <w:rPr>
          <w:rFonts w:ascii="Arial Narrow" w:hAnsi="Arial Narrow" w:cs="Arial"/>
          <w:sz w:val="16"/>
          <w:szCs w:val="16"/>
        </w:rPr>
      </w:pPr>
      <w:proofErr w:type="spellStart"/>
      <w:r w:rsidRPr="002D6E78">
        <w:rPr>
          <w:rFonts w:ascii="Arial Narrow" w:hAnsi="Arial Narrow" w:cs="Arial"/>
          <w:sz w:val="16"/>
          <w:szCs w:val="16"/>
        </w:rPr>
        <w:t>Pg</w:t>
      </w:r>
      <w:proofErr w:type="spellEnd"/>
      <w:r w:rsidRPr="002D6E78">
        <w:rPr>
          <w:rFonts w:ascii="Arial Narrow" w:hAnsi="Arial Narrow" w:cs="Arial"/>
          <w:sz w:val="16"/>
          <w:szCs w:val="16"/>
        </w:rPr>
        <w:t xml:space="preserve"> 23</w:t>
      </w:r>
    </w:p>
    <w:p w14:paraId="7D538219" w14:textId="2E0954AA" w:rsidR="001E7BA7" w:rsidRPr="000A37F1" w:rsidRDefault="001E7BA7" w:rsidP="001E7BA7">
      <w:pPr>
        <w:pStyle w:val="Pa11"/>
        <w:spacing w:after="80"/>
        <w:jc w:val="center"/>
        <w:rPr>
          <w:rFonts w:cs="Myriad Pro Cond"/>
          <w:strike/>
          <w:color w:val="000000"/>
          <w:sz w:val="32"/>
          <w:szCs w:val="32"/>
        </w:rPr>
      </w:pPr>
      <w:r>
        <w:rPr>
          <w:rFonts w:cs="Myriad Pro Cond"/>
          <w:b/>
          <w:bCs/>
          <w:color w:val="000000"/>
          <w:sz w:val="32"/>
          <w:szCs w:val="32"/>
        </w:rPr>
        <w:t>Adult</w:t>
      </w:r>
      <w:r w:rsidR="00F25963">
        <w:rPr>
          <w:rFonts w:cs="Myriad Pro Cond"/>
          <w:b/>
          <w:bCs/>
          <w:color w:val="000000"/>
          <w:sz w:val="32"/>
          <w:szCs w:val="32"/>
        </w:rPr>
        <w:t xml:space="preserve"> </w:t>
      </w:r>
      <w:r>
        <w:rPr>
          <w:rFonts w:cs="Myriad Pro Cond"/>
          <w:b/>
          <w:bCs/>
          <w:color w:val="00B0F0"/>
          <w:sz w:val="34"/>
          <w:szCs w:val="32"/>
        </w:rPr>
        <w:t xml:space="preserve">Gerontology Clinical Nurse Specialist </w:t>
      </w:r>
      <w:r w:rsidRPr="000A37F1">
        <w:rPr>
          <w:rFonts w:cs="Myriad Pro Cond"/>
          <w:b/>
          <w:bCs/>
          <w:strike/>
          <w:color w:val="FF0000"/>
          <w:sz w:val="32"/>
          <w:szCs w:val="32"/>
        </w:rPr>
        <w:t xml:space="preserve">Health Nursing </w:t>
      </w:r>
    </w:p>
    <w:p w14:paraId="7BA829AB" w14:textId="07B2F864" w:rsidR="001E7BA7" w:rsidRPr="002D6E78" w:rsidRDefault="001E7BA7" w:rsidP="001E7BA7">
      <w:pPr>
        <w:jc w:val="center"/>
        <w:rPr>
          <w:rFonts w:ascii="Arial Narrow" w:hAnsi="Arial Narrow" w:cs="Arial"/>
          <w:sz w:val="16"/>
          <w:szCs w:val="16"/>
        </w:rPr>
      </w:pPr>
      <w:r w:rsidRPr="002D6E78">
        <w:rPr>
          <w:rFonts w:ascii="Arial Narrow" w:hAnsi="Arial Narrow" w:cs="Arial"/>
          <w:bCs/>
          <w:color w:val="000000"/>
          <w:sz w:val="16"/>
          <w:szCs w:val="16"/>
        </w:rPr>
        <w:t>Master of Science in Nursing</w:t>
      </w:r>
    </w:p>
    <w:p w14:paraId="27C907B6" w14:textId="0EF8754C" w:rsidR="00960E95" w:rsidRPr="002D6E78" w:rsidRDefault="001E7BA7" w:rsidP="001E7BA7">
      <w:pPr>
        <w:rPr>
          <w:rFonts w:ascii="Arial Narrow" w:hAnsi="Arial Narrow"/>
          <w:sz w:val="16"/>
          <w:szCs w:val="16"/>
        </w:rPr>
      </w:pPr>
      <w:proofErr w:type="spellStart"/>
      <w:r w:rsidRPr="002D6E78">
        <w:rPr>
          <w:rFonts w:ascii="Arial Narrow" w:hAnsi="Arial Narrow"/>
          <w:sz w:val="16"/>
          <w:szCs w:val="16"/>
        </w:rPr>
        <w:t>Pg</w:t>
      </w:r>
      <w:proofErr w:type="spellEnd"/>
      <w:r w:rsidRPr="002D6E78">
        <w:rPr>
          <w:rFonts w:ascii="Arial Narrow" w:hAnsi="Arial Narrow"/>
          <w:sz w:val="16"/>
          <w:szCs w:val="16"/>
        </w:rPr>
        <w:t xml:space="preserve"> 239</w:t>
      </w:r>
    </w:p>
    <w:p w14:paraId="7C4728B9" w14:textId="5A5D3569" w:rsidR="001E7BA7" w:rsidRDefault="00F438B4" w:rsidP="001E7BA7">
      <w:pPr>
        <w:pStyle w:val="Pa11"/>
        <w:spacing w:after="80"/>
        <w:jc w:val="center"/>
        <w:rPr>
          <w:rFonts w:cs="Myriad Pro Cond"/>
          <w:b/>
          <w:bCs/>
          <w:strike/>
          <w:color w:val="FF0000"/>
          <w:sz w:val="32"/>
          <w:szCs w:val="32"/>
        </w:rPr>
      </w:pPr>
      <w:r>
        <w:rPr>
          <w:rStyle w:val="A16"/>
        </w:rPr>
        <w:t>Adult</w:t>
      </w:r>
      <w:r w:rsidR="00F25963">
        <w:rPr>
          <w:rStyle w:val="A16"/>
        </w:rPr>
        <w:t xml:space="preserve"> </w:t>
      </w:r>
      <w:r w:rsidR="001E7BA7">
        <w:rPr>
          <w:rFonts w:cs="Myriad Pro Cond"/>
          <w:b/>
          <w:bCs/>
          <w:color w:val="00B0F0"/>
          <w:sz w:val="34"/>
          <w:szCs w:val="32"/>
        </w:rPr>
        <w:t xml:space="preserve">Gerontology Clinical Nurse Specialist </w:t>
      </w:r>
      <w:r w:rsidR="001E7BA7" w:rsidRPr="000A37F1">
        <w:rPr>
          <w:rFonts w:cs="Myriad Pro Cond"/>
          <w:b/>
          <w:bCs/>
          <w:strike/>
          <w:color w:val="FF0000"/>
          <w:sz w:val="32"/>
          <w:szCs w:val="32"/>
        </w:rPr>
        <w:t xml:space="preserve">Health Nursing </w:t>
      </w:r>
    </w:p>
    <w:p w14:paraId="5BC6DD7F" w14:textId="77777777" w:rsidR="001E7BA7" w:rsidRPr="002D6E78" w:rsidRDefault="00F438B4" w:rsidP="00F438B4">
      <w:pPr>
        <w:pStyle w:val="Pa11"/>
        <w:spacing w:after="80"/>
        <w:jc w:val="center"/>
        <w:rPr>
          <w:rStyle w:val="A0"/>
          <w:rFonts w:ascii="Arial Narrow" w:hAnsi="Arial Narrow"/>
          <w:b w:val="0"/>
        </w:rPr>
      </w:pPr>
      <w:r w:rsidRPr="002D6E78">
        <w:rPr>
          <w:rStyle w:val="A0"/>
          <w:rFonts w:ascii="Arial Narrow" w:hAnsi="Arial Narrow"/>
          <w:b w:val="0"/>
        </w:rPr>
        <w:t xml:space="preserve">Master of Science in Nursing </w:t>
      </w:r>
    </w:p>
    <w:p w14:paraId="0017EFF2" w14:textId="772C2547" w:rsidR="001E7BA7" w:rsidRPr="002D6E78" w:rsidRDefault="00F438B4" w:rsidP="00F438B4">
      <w:pPr>
        <w:pStyle w:val="Pa11"/>
        <w:spacing w:after="80"/>
        <w:jc w:val="center"/>
        <w:rPr>
          <w:rStyle w:val="A0"/>
          <w:rFonts w:ascii="Arial Narrow" w:hAnsi="Arial Narrow"/>
          <w:b w:val="0"/>
        </w:rPr>
      </w:pPr>
      <w:r w:rsidRPr="002D6E78">
        <w:rPr>
          <w:rStyle w:val="A0"/>
          <w:rFonts w:ascii="Arial Narrow" w:hAnsi="Arial Narrow"/>
          <w:b w:val="0"/>
        </w:rPr>
        <w:t xml:space="preserve">Nurse Educator Option </w:t>
      </w:r>
    </w:p>
    <w:p w14:paraId="6DD3B8B8" w14:textId="5FB9FC54" w:rsidR="001E7BA7" w:rsidRPr="002D6E78" w:rsidRDefault="001E7BA7" w:rsidP="001E7BA7">
      <w:pPr>
        <w:rPr>
          <w:rFonts w:ascii="Arial Narrow" w:hAnsi="Arial Narrow"/>
          <w:sz w:val="16"/>
          <w:szCs w:val="16"/>
        </w:rPr>
      </w:pPr>
      <w:proofErr w:type="spellStart"/>
      <w:r w:rsidRPr="002D6E78">
        <w:rPr>
          <w:rFonts w:ascii="Arial Narrow" w:hAnsi="Arial Narrow"/>
          <w:sz w:val="16"/>
          <w:szCs w:val="16"/>
        </w:rPr>
        <w:t>Pg</w:t>
      </w:r>
      <w:proofErr w:type="spellEnd"/>
      <w:r w:rsidRPr="002D6E78">
        <w:rPr>
          <w:rFonts w:ascii="Arial Narrow" w:hAnsi="Arial Narrow"/>
          <w:sz w:val="16"/>
          <w:szCs w:val="16"/>
        </w:rPr>
        <w:t xml:space="preserve"> 240</w:t>
      </w:r>
    </w:p>
    <w:p w14:paraId="4D0BEE12" w14:textId="04272F03" w:rsidR="00F438B4" w:rsidRPr="000A37F1" w:rsidRDefault="00F438B4" w:rsidP="001E7BA7">
      <w:pPr>
        <w:pStyle w:val="Pa11"/>
        <w:spacing w:after="80"/>
        <w:rPr>
          <w:rFonts w:cs="Myriad Pro Cond"/>
          <w:strike/>
          <w:color w:val="000000"/>
          <w:sz w:val="32"/>
          <w:szCs w:val="32"/>
        </w:rPr>
      </w:pPr>
      <w:r w:rsidRPr="00F438B4">
        <w:rPr>
          <w:rFonts w:cs="Myriad Pro Cond"/>
          <w:b/>
          <w:bCs/>
          <w:color w:val="000000"/>
          <w:sz w:val="32"/>
          <w:szCs w:val="32"/>
        </w:rPr>
        <w:t>Adult</w:t>
      </w:r>
      <w:r w:rsidR="00F25963">
        <w:rPr>
          <w:rFonts w:cs="Myriad Pro Cond"/>
          <w:b/>
          <w:bCs/>
          <w:color w:val="000000"/>
          <w:sz w:val="32"/>
          <w:szCs w:val="32"/>
        </w:rPr>
        <w:t xml:space="preserve"> </w:t>
      </w:r>
      <w:r>
        <w:rPr>
          <w:rFonts w:cs="Myriad Pro Cond"/>
          <w:b/>
          <w:bCs/>
          <w:color w:val="00B0F0"/>
          <w:sz w:val="34"/>
          <w:szCs w:val="32"/>
        </w:rPr>
        <w:t xml:space="preserve">Gerontology Clinical Nurse Specialist </w:t>
      </w:r>
      <w:r w:rsidRPr="000A37F1">
        <w:rPr>
          <w:rFonts w:cs="Myriad Pro Cond"/>
          <w:b/>
          <w:bCs/>
          <w:strike/>
          <w:color w:val="FF0000"/>
          <w:sz w:val="32"/>
          <w:szCs w:val="32"/>
        </w:rPr>
        <w:t xml:space="preserve">Health Nursing </w:t>
      </w:r>
    </w:p>
    <w:p w14:paraId="38DB6DA0" w14:textId="77777777" w:rsidR="001E7BA7" w:rsidRPr="002D6E78" w:rsidRDefault="00F438B4" w:rsidP="001E7BA7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bCs/>
          <w:color w:val="000000"/>
          <w:sz w:val="16"/>
          <w:szCs w:val="16"/>
        </w:rPr>
      </w:pPr>
      <w:r w:rsidRPr="00F438B4">
        <w:rPr>
          <w:rFonts w:ascii="Arial" w:hAnsi="Arial" w:cs="Arial"/>
          <w:bCs/>
          <w:color w:val="000000"/>
          <w:sz w:val="16"/>
          <w:szCs w:val="16"/>
        </w:rPr>
        <w:t xml:space="preserve">Master of Science in Nursing </w:t>
      </w:r>
    </w:p>
    <w:p w14:paraId="7EFE2C1C" w14:textId="550952E3" w:rsidR="00F438B4" w:rsidRPr="002D6E78" w:rsidRDefault="00F438B4" w:rsidP="001E7BA7">
      <w:pPr>
        <w:autoSpaceDE w:val="0"/>
        <w:autoSpaceDN w:val="0"/>
        <w:adjustRightInd w:val="0"/>
        <w:spacing w:after="0" w:line="241" w:lineRule="atLeast"/>
        <w:jc w:val="center"/>
        <w:rPr>
          <w:rFonts w:ascii="Arial" w:hAnsi="Arial" w:cs="Arial"/>
          <w:bCs/>
          <w:color w:val="000000"/>
          <w:sz w:val="16"/>
          <w:szCs w:val="16"/>
        </w:rPr>
      </w:pPr>
      <w:r w:rsidRPr="002D6E78">
        <w:rPr>
          <w:rFonts w:ascii="Arial" w:hAnsi="Arial" w:cs="Arial"/>
          <w:bCs/>
          <w:color w:val="000000"/>
          <w:sz w:val="16"/>
          <w:szCs w:val="16"/>
        </w:rPr>
        <w:t>Nurse Administrator Option</w:t>
      </w:r>
    </w:p>
    <w:p w14:paraId="5EBC4D87" w14:textId="1E1DFE0E" w:rsidR="00F438B4" w:rsidRPr="002D6E78" w:rsidRDefault="00F438B4" w:rsidP="00F438B4">
      <w:pPr>
        <w:rPr>
          <w:rFonts w:ascii="Arial" w:hAnsi="Arial" w:cs="Arial"/>
          <w:bCs/>
          <w:color w:val="000000"/>
          <w:sz w:val="16"/>
          <w:szCs w:val="16"/>
        </w:rPr>
      </w:pPr>
      <w:proofErr w:type="spellStart"/>
      <w:r w:rsidRPr="002D6E78">
        <w:rPr>
          <w:rFonts w:ascii="Arial" w:hAnsi="Arial" w:cs="Arial"/>
          <w:bCs/>
          <w:color w:val="000000"/>
          <w:sz w:val="16"/>
          <w:szCs w:val="16"/>
        </w:rPr>
        <w:t>Pg</w:t>
      </w:r>
      <w:proofErr w:type="spellEnd"/>
      <w:r w:rsidRPr="002D6E78">
        <w:rPr>
          <w:rFonts w:ascii="Arial" w:hAnsi="Arial" w:cs="Arial"/>
          <w:bCs/>
          <w:color w:val="000000"/>
          <w:sz w:val="16"/>
          <w:szCs w:val="16"/>
        </w:rPr>
        <w:t xml:space="preserve"> 241</w:t>
      </w:r>
    </w:p>
    <w:p w14:paraId="3843DA64" w14:textId="77777777" w:rsidR="00F438B4" w:rsidRDefault="00F438B4" w:rsidP="00F438B4">
      <w:pP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18013865" w14:textId="77777777" w:rsidR="002D6E78" w:rsidRDefault="002D6E78" w:rsidP="00F438B4">
      <w:pPr>
        <w:rPr>
          <w:rFonts w:ascii="Arial" w:eastAsia="Times New Roman" w:hAnsi="Arial" w:cs="Arial"/>
          <w:b/>
          <w:bCs/>
          <w:sz w:val="28"/>
          <w:szCs w:val="24"/>
        </w:rPr>
      </w:pPr>
    </w:p>
    <w:p w14:paraId="31F315B2" w14:textId="77EF1BA4" w:rsidR="00231E6D" w:rsidRPr="00231E6D" w:rsidRDefault="00231E6D" w:rsidP="00F438B4">
      <w:pPr>
        <w:rPr>
          <w:rFonts w:ascii="Arial" w:eastAsia="Times New Roman" w:hAnsi="Arial" w:cs="Arial"/>
          <w:b/>
          <w:bCs/>
          <w:sz w:val="28"/>
          <w:szCs w:val="24"/>
        </w:rPr>
      </w:pPr>
      <w:r w:rsidRPr="00231E6D">
        <w:rPr>
          <w:rFonts w:ascii="Arial" w:eastAsia="Times New Roman" w:hAnsi="Arial" w:cs="Arial"/>
          <w:b/>
          <w:bCs/>
          <w:sz w:val="28"/>
          <w:szCs w:val="24"/>
        </w:rPr>
        <w:t>LETTER OF NOTIFICATION – 1</w:t>
      </w:r>
    </w:p>
    <w:p w14:paraId="55941C56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4"/>
        </w:rPr>
      </w:pPr>
    </w:p>
    <w:p w14:paraId="2E1004CE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231E6D">
        <w:rPr>
          <w:rFonts w:ascii="Arial" w:eastAsia="Times New Roman" w:hAnsi="Arial" w:cs="Arial"/>
          <w:b/>
          <w:bCs/>
          <w:sz w:val="24"/>
          <w:szCs w:val="24"/>
        </w:rPr>
        <w:t>NAME CHANGE OF EXISTING CERTIFICATE, DEGREE, MAJOR, OPTION</w:t>
      </w:r>
    </w:p>
    <w:p w14:paraId="37952C73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231E6D">
        <w:rPr>
          <w:rFonts w:ascii="Arial" w:eastAsia="Times New Roman" w:hAnsi="Arial" w:cs="Arial"/>
          <w:b/>
          <w:bCs/>
          <w:sz w:val="24"/>
          <w:szCs w:val="24"/>
        </w:rPr>
        <w:t>OR ORGANIZATIONAL UNIT</w:t>
      </w:r>
    </w:p>
    <w:p w14:paraId="70D71AE8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(No change in program curriculum, option/emphasis/concentration or organizational structure</w:t>
      </w:r>
      <w:r w:rsidRPr="00231E6D">
        <w:rPr>
          <w:rFonts w:ascii="Arial" w:eastAsia="Times New Roman" w:hAnsi="Arial" w:cs="Arial"/>
          <w:b/>
          <w:bCs/>
          <w:sz w:val="20"/>
          <w:szCs w:val="24"/>
        </w:rPr>
        <w:t>)</w:t>
      </w:r>
    </w:p>
    <w:p w14:paraId="07301C0A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5BB05285" w14:textId="77777777" w:rsidR="00231E6D" w:rsidRPr="00231E6D" w:rsidRDefault="00231E6D" w:rsidP="00231E6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165A9C93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 xml:space="preserve">Institution submitting request:  </w:t>
      </w:r>
      <w:r w:rsidR="000A37F1">
        <w:rPr>
          <w:rFonts w:ascii="Arial" w:eastAsia="Times New Roman" w:hAnsi="Arial" w:cs="Arial"/>
          <w:sz w:val="20"/>
          <w:szCs w:val="24"/>
        </w:rPr>
        <w:t>Arkansas State University, College of Nursing and Health Professions</w:t>
      </w:r>
    </w:p>
    <w:p w14:paraId="2D35683A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74EC5514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 xml:space="preserve">Contact person/title:  </w:t>
      </w:r>
      <w:r w:rsidR="000A37F1">
        <w:rPr>
          <w:rFonts w:ascii="Arial" w:eastAsia="Times New Roman" w:hAnsi="Arial" w:cs="Arial"/>
          <w:sz w:val="20"/>
          <w:szCs w:val="24"/>
        </w:rPr>
        <w:t>Jessica Erin Camp, MSN, APRN, AGCNS-BC, Assistant Professor of Nursing</w:t>
      </w:r>
    </w:p>
    <w:p w14:paraId="2988E291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0368A9B9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Phone number/e-mail address:</w:t>
      </w:r>
      <w:r w:rsidR="000A37F1">
        <w:rPr>
          <w:rFonts w:ascii="Arial" w:eastAsia="Times New Roman" w:hAnsi="Arial" w:cs="Arial"/>
          <w:sz w:val="20"/>
          <w:szCs w:val="24"/>
        </w:rPr>
        <w:t xml:space="preserve"> 870-972-3270, </w:t>
      </w:r>
      <w:hyperlink r:id="rId14" w:history="1">
        <w:r w:rsidR="000A37F1" w:rsidRPr="007A6C02">
          <w:rPr>
            <w:rStyle w:val="Hyperlink"/>
            <w:rFonts w:ascii="Arial" w:eastAsia="Times New Roman" w:hAnsi="Arial" w:cs="Arial"/>
            <w:sz w:val="20"/>
            <w:szCs w:val="24"/>
          </w:rPr>
          <w:t>jcamp@astate.edu</w:t>
        </w:r>
      </w:hyperlink>
      <w:r w:rsidR="000A37F1">
        <w:rPr>
          <w:rFonts w:ascii="Arial" w:eastAsia="Times New Roman" w:hAnsi="Arial" w:cs="Arial"/>
          <w:sz w:val="20"/>
          <w:szCs w:val="24"/>
        </w:rPr>
        <w:tab/>
      </w:r>
    </w:p>
    <w:p w14:paraId="6143D7E6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02BE8D84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Proposed effective date:</w:t>
      </w:r>
      <w:r w:rsidR="000A37F1">
        <w:rPr>
          <w:rFonts w:ascii="Arial" w:eastAsia="Times New Roman" w:hAnsi="Arial" w:cs="Arial"/>
          <w:sz w:val="20"/>
          <w:szCs w:val="24"/>
        </w:rPr>
        <w:t xml:space="preserve"> Fall 2017</w:t>
      </w:r>
    </w:p>
    <w:p w14:paraId="6347B733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514C0CD9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Current title of degree/certificate program:</w:t>
      </w:r>
      <w:r w:rsidR="000A37F1">
        <w:rPr>
          <w:rFonts w:ascii="Arial" w:eastAsia="Times New Roman" w:hAnsi="Arial" w:cs="Arial"/>
          <w:sz w:val="20"/>
          <w:szCs w:val="24"/>
        </w:rPr>
        <w:t xml:space="preserve"> Adult Health Nursing</w:t>
      </w:r>
    </w:p>
    <w:p w14:paraId="6D95D232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27ADC18D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Current title of major or option/emphasis/concentration:</w:t>
      </w:r>
      <w:r w:rsidR="000A37F1">
        <w:rPr>
          <w:rFonts w:ascii="Arial" w:eastAsia="Times New Roman" w:hAnsi="Arial" w:cs="Arial"/>
          <w:sz w:val="20"/>
          <w:szCs w:val="24"/>
        </w:rPr>
        <w:t xml:space="preserve"> Adult Health Nursing</w:t>
      </w:r>
    </w:p>
    <w:p w14:paraId="4FE6FB97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6B4EA0A0" w14:textId="068DC0AC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 xml:space="preserve">Current title of organizational unit:  </w:t>
      </w:r>
      <w:r w:rsidR="00592BA5">
        <w:rPr>
          <w:rFonts w:ascii="Arial" w:eastAsia="Times New Roman" w:hAnsi="Arial" w:cs="Arial"/>
          <w:sz w:val="20"/>
          <w:szCs w:val="24"/>
        </w:rPr>
        <w:t>Arkansas State University, College of Nursing and Health Professions, School of Nursing</w:t>
      </w:r>
    </w:p>
    <w:p w14:paraId="427512FC" w14:textId="77777777" w:rsidR="00231E6D" w:rsidRPr="002D6E78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206626F0" w14:textId="2380074C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>Proposed name of certificate/degree:</w:t>
      </w:r>
      <w:r w:rsidR="000A37F1" w:rsidRPr="002D6E78">
        <w:rPr>
          <w:rFonts w:ascii="Arial" w:eastAsia="Times New Roman" w:hAnsi="Arial" w:cs="Arial"/>
          <w:sz w:val="20"/>
          <w:szCs w:val="24"/>
        </w:rPr>
        <w:t xml:space="preserve"> Adult</w:t>
      </w:r>
      <w:r w:rsidR="00F25963">
        <w:rPr>
          <w:rFonts w:ascii="Arial" w:eastAsia="Times New Roman" w:hAnsi="Arial" w:cs="Arial"/>
          <w:sz w:val="20"/>
          <w:szCs w:val="24"/>
        </w:rPr>
        <w:t xml:space="preserve"> </w:t>
      </w:r>
      <w:r w:rsidR="000A37F1" w:rsidRPr="002D6E78">
        <w:rPr>
          <w:rFonts w:ascii="Arial" w:eastAsia="Times New Roman" w:hAnsi="Arial" w:cs="Arial"/>
          <w:sz w:val="20"/>
          <w:szCs w:val="24"/>
        </w:rPr>
        <w:t>Ge</w:t>
      </w:r>
      <w:r w:rsidR="00DF660B">
        <w:rPr>
          <w:rFonts w:ascii="Arial" w:eastAsia="Times New Roman" w:hAnsi="Arial" w:cs="Arial"/>
          <w:sz w:val="20"/>
          <w:szCs w:val="24"/>
        </w:rPr>
        <w:t>rontology</w:t>
      </w:r>
      <w:r w:rsidR="000A37F1" w:rsidRPr="002D6E78">
        <w:rPr>
          <w:rFonts w:ascii="Arial" w:eastAsia="Times New Roman" w:hAnsi="Arial" w:cs="Arial"/>
          <w:sz w:val="20"/>
          <w:szCs w:val="24"/>
        </w:rPr>
        <w:t xml:space="preserve"> Clinical Nurse Specialist</w:t>
      </w:r>
    </w:p>
    <w:p w14:paraId="09F0936B" w14:textId="77777777" w:rsidR="00231E6D" w:rsidRPr="002D6E78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6D541542" w14:textId="029A3950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>Proposed name of major or option/emphasis/concentration:</w:t>
      </w:r>
      <w:r w:rsidR="000A37F1" w:rsidRPr="002D6E78">
        <w:rPr>
          <w:rFonts w:ascii="Arial" w:eastAsia="Times New Roman" w:hAnsi="Arial" w:cs="Arial"/>
          <w:sz w:val="20"/>
          <w:szCs w:val="24"/>
        </w:rPr>
        <w:t xml:space="preserve"> Adult Ger</w:t>
      </w:r>
      <w:r w:rsidR="00DF660B">
        <w:rPr>
          <w:rFonts w:ascii="Arial" w:eastAsia="Times New Roman" w:hAnsi="Arial" w:cs="Arial"/>
          <w:sz w:val="20"/>
          <w:szCs w:val="24"/>
        </w:rPr>
        <w:t>ontology</w:t>
      </w:r>
      <w:r w:rsidR="000A37F1" w:rsidRPr="002D6E78">
        <w:rPr>
          <w:rFonts w:ascii="Arial" w:eastAsia="Times New Roman" w:hAnsi="Arial" w:cs="Arial"/>
          <w:sz w:val="20"/>
          <w:szCs w:val="24"/>
        </w:rPr>
        <w:t xml:space="preserve"> Advanced </w:t>
      </w:r>
      <w:r w:rsidR="00DF660B">
        <w:rPr>
          <w:rFonts w:ascii="Arial" w:eastAsia="Times New Roman" w:hAnsi="Arial" w:cs="Arial"/>
          <w:sz w:val="20"/>
          <w:szCs w:val="24"/>
        </w:rPr>
        <w:t>Practice Nursing</w:t>
      </w:r>
    </w:p>
    <w:p w14:paraId="4DC07751" w14:textId="77777777" w:rsidR="00231E6D" w:rsidRPr="002D6E78" w:rsidRDefault="00231E6D" w:rsidP="00231E6D">
      <w:pPr>
        <w:spacing w:after="0" w:line="240" w:lineRule="auto"/>
        <w:ind w:left="720"/>
        <w:rPr>
          <w:rFonts w:ascii="Arial" w:eastAsia="Times New Roman" w:hAnsi="Arial" w:cs="Arial"/>
          <w:sz w:val="20"/>
          <w:szCs w:val="24"/>
        </w:rPr>
      </w:pPr>
    </w:p>
    <w:p w14:paraId="6BAE3F75" w14:textId="7499CC2F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>Proposed name of organizational unit:</w:t>
      </w:r>
      <w:r w:rsidR="006424A9" w:rsidRPr="002D6E78">
        <w:rPr>
          <w:rFonts w:ascii="Arial" w:eastAsia="Times New Roman" w:hAnsi="Arial" w:cs="Arial"/>
          <w:sz w:val="20"/>
          <w:szCs w:val="24"/>
        </w:rPr>
        <w:t xml:space="preserve"> NA</w:t>
      </w:r>
    </w:p>
    <w:p w14:paraId="16C54DF6" w14:textId="77777777" w:rsidR="00231E6D" w:rsidRPr="002D6E78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2A4CA3EB" w14:textId="6DBC24FD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 xml:space="preserve">Program CIP Code:  </w:t>
      </w:r>
      <w:r w:rsidR="006424A9" w:rsidRPr="002D6E78">
        <w:rPr>
          <w:color w:val="1F497D"/>
        </w:rPr>
        <w:t>51.3801</w:t>
      </w:r>
    </w:p>
    <w:p w14:paraId="59394822" w14:textId="77777777" w:rsidR="00231E6D" w:rsidRPr="002D6E78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0591316C" w14:textId="16A631E2" w:rsidR="00231E6D" w:rsidRPr="002D6E78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D6E78">
        <w:rPr>
          <w:rFonts w:ascii="Arial" w:eastAsia="Times New Roman" w:hAnsi="Arial" w:cs="Arial"/>
          <w:sz w:val="20"/>
          <w:szCs w:val="24"/>
        </w:rPr>
        <w:t>Degree/Department Code:</w:t>
      </w:r>
      <w:r w:rsidR="00835DA5">
        <w:rPr>
          <w:rFonts w:ascii="Arial" w:eastAsia="Times New Roman" w:hAnsi="Arial" w:cs="Arial"/>
          <w:sz w:val="20"/>
          <w:szCs w:val="24"/>
        </w:rPr>
        <w:t xml:space="preserve"> 7080</w:t>
      </w:r>
    </w:p>
    <w:p w14:paraId="2E21B362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5DEB8473" w14:textId="63948636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Reason for proposed action:</w:t>
      </w:r>
      <w:r w:rsidR="000A37F1">
        <w:rPr>
          <w:rFonts w:ascii="Arial" w:eastAsia="Times New Roman" w:hAnsi="Arial" w:cs="Arial"/>
          <w:sz w:val="20"/>
          <w:szCs w:val="24"/>
        </w:rPr>
        <w:t xml:space="preserve"> Our certifying body, American Nurses Credentialing Center, retired the adult health test. The available certification exam is for the Adult-Ger</w:t>
      </w:r>
      <w:r w:rsidR="002D6E78">
        <w:rPr>
          <w:rFonts w:ascii="Arial" w:eastAsia="Times New Roman" w:hAnsi="Arial" w:cs="Arial"/>
          <w:sz w:val="20"/>
          <w:szCs w:val="24"/>
        </w:rPr>
        <w:t>o</w:t>
      </w:r>
      <w:bookmarkStart w:id="0" w:name="_GoBack"/>
      <w:bookmarkEnd w:id="0"/>
      <w:r w:rsidR="002D6E78">
        <w:rPr>
          <w:rFonts w:ascii="Arial" w:eastAsia="Times New Roman" w:hAnsi="Arial" w:cs="Arial"/>
          <w:sz w:val="20"/>
          <w:szCs w:val="24"/>
        </w:rPr>
        <w:t>ntology</w:t>
      </w:r>
      <w:r w:rsidR="000A37F1">
        <w:rPr>
          <w:rFonts w:ascii="Arial" w:eastAsia="Times New Roman" w:hAnsi="Arial" w:cs="Arial"/>
          <w:sz w:val="20"/>
          <w:szCs w:val="24"/>
        </w:rPr>
        <w:t xml:space="preserve"> Clinical Nurse Specialist. We would like to ensure clarity from program </w:t>
      </w:r>
      <w:r w:rsidR="002D6E78">
        <w:rPr>
          <w:rFonts w:ascii="Arial" w:eastAsia="Times New Roman" w:hAnsi="Arial" w:cs="Arial"/>
          <w:sz w:val="20"/>
          <w:szCs w:val="24"/>
        </w:rPr>
        <w:t xml:space="preserve">course work </w:t>
      </w:r>
      <w:r w:rsidR="000A37F1">
        <w:rPr>
          <w:rFonts w:ascii="Arial" w:eastAsia="Times New Roman" w:hAnsi="Arial" w:cs="Arial"/>
          <w:sz w:val="20"/>
          <w:szCs w:val="24"/>
        </w:rPr>
        <w:t xml:space="preserve">to certification for our students. The curriculum always included </w:t>
      </w:r>
      <w:r w:rsidR="00DF660B">
        <w:rPr>
          <w:rFonts w:ascii="Arial" w:eastAsia="Times New Roman" w:hAnsi="Arial" w:cs="Arial"/>
          <w:sz w:val="20"/>
          <w:szCs w:val="24"/>
        </w:rPr>
        <w:t>gerontology</w:t>
      </w:r>
      <w:r w:rsidR="000A37F1">
        <w:rPr>
          <w:rFonts w:ascii="Arial" w:eastAsia="Times New Roman" w:hAnsi="Arial" w:cs="Arial"/>
          <w:sz w:val="20"/>
          <w:szCs w:val="24"/>
        </w:rPr>
        <w:t xml:space="preserve"> conten</w:t>
      </w:r>
      <w:r w:rsidR="002D6E78">
        <w:rPr>
          <w:rFonts w:ascii="Arial" w:eastAsia="Times New Roman" w:hAnsi="Arial" w:cs="Arial"/>
          <w:sz w:val="20"/>
          <w:szCs w:val="24"/>
        </w:rPr>
        <w:t>t, so this is a name change</w:t>
      </w:r>
      <w:r w:rsidR="000A37F1">
        <w:rPr>
          <w:rFonts w:ascii="Arial" w:eastAsia="Times New Roman" w:hAnsi="Arial" w:cs="Arial"/>
          <w:sz w:val="20"/>
          <w:szCs w:val="24"/>
        </w:rPr>
        <w:t xml:space="preserve"> for clarity</w:t>
      </w:r>
      <w:r w:rsidR="002D6E78">
        <w:rPr>
          <w:rFonts w:ascii="Arial" w:eastAsia="Times New Roman" w:hAnsi="Arial" w:cs="Arial"/>
          <w:sz w:val="20"/>
          <w:szCs w:val="24"/>
        </w:rPr>
        <w:t xml:space="preserve"> only</w:t>
      </w:r>
      <w:r w:rsidR="000A37F1">
        <w:rPr>
          <w:rFonts w:ascii="Arial" w:eastAsia="Times New Roman" w:hAnsi="Arial" w:cs="Arial"/>
          <w:sz w:val="20"/>
          <w:szCs w:val="24"/>
        </w:rPr>
        <w:t>.</w:t>
      </w:r>
    </w:p>
    <w:p w14:paraId="2F45256B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0AB93418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Semester credit hours for proposed major or option/emphasis/concentration:</w:t>
      </w:r>
      <w:r w:rsidR="000A37F1">
        <w:rPr>
          <w:rFonts w:ascii="Arial" w:eastAsia="Times New Roman" w:hAnsi="Arial" w:cs="Arial"/>
          <w:sz w:val="20"/>
          <w:szCs w:val="24"/>
        </w:rPr>
        <w:t xml:space="preserve"> </w:t>
      </w:r>
      <w:r w:rsidR="000A37F1" w:rsidRPr="000A37F1">
        <w:rPr>
          <w:rFonts w:ascii="Arial" w:eastAsia="Times New Roman" w:hAnsi="Arial" w:cs="Arial"/>
          <w:b/>
          <w:sz w:val="20"/>
          <w:szCs w:val="24"/>
        </w:rPr>
        <w:t>Unchanged.</w:t>
      </w:r>
    </w:p>
    <w:p w14:paraId="7E10355C" w14:textId="77777777" w:rsidR="00231E6D" w:rsidRPr="00231E6D" w:rsidRDefault="00231E6D" w:rsidP="00231E6D">
      <w:pPr>
        <w:spacing w:after="0" w:line="240" w:lineRule="auto"/>
        <w:ind w:left="720"/>
        <w:rPr>
          <w:rFonts w:ascii="Arial" w:eastAsia="Times New Roman" w:hAnsi="Arial" w:cs="Arial"/>
          <w:sz w:val="20"/>
          <w:szCs w:val="24"/>
        </w:rPr>
      </w:pPr>
    </w:p>
    <w:p w14:paraId="4EDC16E9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 xml:space="preserve">Provide the curriculum/credit hours for the certificate/degree/major/option/emphasis/concentration listed above. </w:t>
      </w:r>
      <w:r w:rsidR="000A37F1" w:rsidRPr="000A37F1">
        <w:rPr>
          <w:rFonts w:ascii="Arial" w:eastAsia="Times New Roman" w:hAnsi="Arial" w:cs="Arial"/>
          <w:b/>
          <w:sz w:val="20"/>
          <w:szCs w:val="24"/>
        </w:rPr>
        <w:t>Unchanged.</w:t>
      </w:r>
    </w:p>
    <w:p w14:paraId="6C67D8A9" w14:textId="77777777" w:rsidR="00231E6D" w:rsidRPr="00231E6D" w:rsidRDefault="00231E6D" w:rsidP="00231E6D">
      <w:p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</w:p>
    <w:p w14:paraId="66EFBA70" w14:textId="77777777" w:rsidR="00231E6D" w:rsidRPr="00231E6D" w:rsidRDefault="00231E6D" w:rsidP="00231E6D">
      <w:pPr>
        <w:numPr>
          <w:ilvl w:val="1"/>
          <w:numId w:val="29"/>
        </w:numPr>
        <w:spacing w:after="0" w:line="240" w:lineRule="auto"/>
        <w:ind w:left="720" w:hanging="720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Provide additional program information if requested by ADHE staff.</w:t>
      </w:r>
      <w:r w:rsidR="000A37F1">
        <w:rPr>
          <w:rFonts w:ascii="Arial" w:eastAsia="Times New Roman" w:hAnsi="Arial" w:cs="Arial"/>
          <w:sz w:val="20"/>
          <w:szCs w:val="24"/>
        </w:rPr>
        <w:t xml:space="preserve"> </w:t>
      </w:r>
    </w:p>
    <w:p w14:paraId="15D03C06" w14:textId="77777777" w:rsidR="00231E6D" w:rsidRPr="00231E6D" w:rsidRDefault="00231E6D" w:rsidP="00231E6D">
      <w:pPr>
        <w:spacing w:after="0" w:line="240" w:lineRule="auto"/>
        <w:ind w:left="114"/>
        <w:rPr>
          <w:rFonts w:ascii="Arial" w:eastAsia="Times New Roman" w:hAnsi="Arial" w:cs="Arial"/>
          <w:sz w:val="20"/>
          <w:szCs w:val="24"/>
        </w:rPr>
      </w:pPr>
    </w:p>
    <w:p w14:paraId="709B63C8" w14:textId="77777777" w:rsidR="00231E6D" w:rsidRPr="00231E6D" w:rsidRDefault="00231E6D" w:rsidP="00231E6D">
      <w:pPr>
        <w:spacing w:after="0" w:line="240" w:lineRule="auto"/>
        <w:rPr>
          <w:rFonts w:ascii="Arial" w:eastAsia="Times New Roman" w:hAnsi="Arial" w:cs="Arial"/>
          <w:sz w:val="20"/>
          <w:szCs w:val="24"/>
        </w:rPr>
      </w:pPr>
    </w:p>
    <w:p w14:paraId="144FD2F0" w14:textId="77777777" w:rsidR="00231E6D" w:rsidRPr="00231E6D" w:rsidRDefault="00231E6D" w:rsidP="00231E6D">
      <w:pPr>
        <w:tabs>
          <w:tab w:val="left" w:pos="456"/>
        </w:tabs>
        <w:spacing w:after="0" w:line="240" w:lineRule="auto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President/Chancellor Approval Date:</w:t>
      </w:r>
    </w:p>
    <w:p w14:paraId="555C0E96" w14:textId="77777777" w:rsidR="00231E6D" w:rsidRPr="00231E6D" w:rsidRDefault="00231E6D" w:rsidP="00231E6D">
      <w:pPr>
        <w:tabs>
          <w:tab w:val="left" w:pos="456"/>
        </w:tabs>
        <w:spacing w:after="0" w:line="240" w:lineRule="auto"/>
        <w:rPr>
          <w:rFonts w:ascii="Arial" w:eastAsia="Times New Roman" w:hAnsi="Arial" w:cs="Arial"/>
          <w:sz w:val="20"/>
          <w:szCs w:val="24"/>
        </w:rPr>
      </w:pPr>
    </w:p>
    <w:p w14:paraId="47A882AF" w14:textId="77777777" w:rsidR="00231E6D" w:rsidRPr="00231E6D" w:rsidRDefault="00231E6D" w:rsidP="00231E6D">
      <w:pPr>
        <w:tabs>
          <w:tab w:val="left" w:pos="456"/>
        </w:tabs>
        <w:spacing w:after="0" w:line="240" w:lineRule="auto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>Board of Trustees Notification Date:</w:t>
      </w:r>
    </w:p>
    <w:p w14:paraId="26AA4686" w14:textId="77777777" w:rsidR="00231E6D" w:rsidRPr="00231E6D" w:rsidRDefault="00231E6D" w:rsidP="00231E6D">
      <w:pPr>
        <w:tabs>
          <w:tab w:val="left" w:pos="456"/>
        </w:tabs>
        <w:spacing w:after="0" w:line="240" w:lineRule="auto"/>
        <w:rPr>
          <w:rFonts w:ascii="Arial" w:eastAsia="Times New Roman" w:hAnsi="Arial" w:cs="Arial"/>
          <w:sz w:val="20"/>
          <w:szCs w:val="24"/>
        </w:rPr>
      </w:pPr>
    </w:p>
    <w:p w14:paraId="6D603913" w14:textId="77777777" w:rsidR="00231E6D" w:rsidRPr="00231E6D" w:rsidRDefault="00231E6D" w:rsidP="00231E6D">
      <w:pPr>
        <w:tabs>
          <w:tab w:val="left" w:pos="456"/>
        </w:tabs>
        <w:spacing w:after="0" w:line="240" w:lineRule="auto"/>
        <w:rPr>
          <w:rFonts w:ascii="Arial" w:eastAsia="Times New Roman" w:hAnsi="Arial" w:cs="Arial"/>
          <w:sz w:val="20"/>
          <w:szCs w:val="24"/>
        </w:rPr>
      </w:pPr>
      <w:r w:rsidRPr="00231E6D">
        <w:rPr>
          <w:rFonts w:ascii="Arial" w:eastAsia="Times New Roman" w:hAnsi="Arial" w:cs="Arial"/>
          <w:sz w:val="20"/>
          <w:szCs w:val="24"/>
        </w:rPr>
        <w:t xml:space="preserve">Chief Academic Officer: </w:t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</w:r>
      <w:r w:rsidRPr="00231E6D">
        <w:rPr>
          <w:rFonts w:ascii="Arial" w:eastAsia="Times New Roman" w:hAnsi="Arial" w:cs="Arial"/>
          <w:sz w:val="20"/>
          <w:szCs w:val="24"/>
        </w:rPr>
        <w:tab/>
        <w:t>Date:</w:t>
      </w:r>
    </w:p>
    <w:p w14:paraId="0BD00C56" w14:textId="51C6DB6F" w:rsidR="002B59C7" w:rsidRPr="00231E6D" w:rsidRDefault="002B59C7" w:rsidP="00300173">
      <w:pPr>
        <w:spacing w:after="0" w:line="240" w:lineRule="auto"/>
        <w:rPr>
          <w:rFonts w:asciiTheme="majorHAnsi" w:hAnsiTheme="majorHAnsi" w:cs="Arial"/>
          <w:sz w:val="20"/>
          <w:szCs w:val="20"/>
        </w:rPr>
      </w:pPr>
    </w:p>
    <w:sectPr w:rsidR="002B59C7" w:rsidRPr="00231E6D" w:rsidSect="00D747B9">
      <w:footerReference w:type="even" r:id="rId15"/>
      <w:footerReference w:type="default" r:id="rId16"/>
      <w:pgSz w:w="12240" w:h="15840"/>
      <w:pgMar w:top="1440" w:right="720" w:bottom="144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9486CF" w14:textId="77777777" w:rsidR="00A3452A" w:rsidRDefault="00A3452A" w:rsidP="00AF3758">
      <w:pPr>
        <w:spacing w:after="0" w:line="240" w:lineRule="auto"/>
      </w:pPr>
      <w:r>
        <w:separator/>
      </w:r>
    </w:p>
  </w:endnote>
  <w:endnote w:type="continuationSeparator" w:id="0">
    <w:p w14:paraId="2E975CC9" w14:textId="77777777" w:rsidR="00A3452A" w:rsidRDefault="00A3452A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Cond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CE95E1" w14:textId="77777777" w:rsidR="00231E6D" w:rsidRDefault="00231E6D" w:rsidP="00231E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58B14E" w14:textId="77777777" w:rsidR="00231E6D" w:rsidRDefault="00231E6D" w:rsidP="005464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0EFEF0" w14:textId="77777777" w:rsidR="00231E6D" w:rsidRDefault="00231E6D" w:rsidP="00231E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35DA5">
      <w:rPr>
        <w:rStyle w:val="PageNumber"/>
        <w:noProof/>
      </w:rPr>
      <w:t>1</w:t>
    </w:r>
    <w:r>
      <w:rPr>
        <w:rStyle w:val="PageNumber"/>
      </w:rPr>
      <w:fldChar w:fldCharType="end"/>
    </w:r>
  </w:p>
  <w:p w14:paraId="1E57050C" w14:textId="77777777" w:rsidR="00231E6D" w:rsidRDefault="00231E6D" w:rsidP="005464C5">
    <w:pPr>
      <w:pStyle w:val="Footer"/>
      <w:ind w:right="360"/>
      <w:jc w:val="center"/>
    </w:pPr>
  </w:p>
  <w:p w14:paraId="0B695842" w14:textId="0E81A734" w:rsidR="00231E6D" w:rsidRDefault="00BE1969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4108FCA7354247CBBFF7AE0757C8466E"/>
        </w:placeholder>
        <w:date w:fullDate="2017-02-14T00:00:00Z">
          <w:dateFormat w:val="MM/dd/yyyy"/>
          <w:lid w:val="en-US"/>
          <w:storeMappedDataAs w:val="dateTime"/>
          <w:calendar w:val="gregorian"/>
        </w:date>
      </w:sdtPr>
      <w:sdtContent>
        <w:r>
          <w:t>02/14/2017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EE90B3" w14:textId="77777777" w:rsidR="00A3452A" w:rsidRDefault="00A3452A" w:rsidP="00AF3758">
      <w:pPr>
        <w:spacing w:after="0" w:line="240" w:lineRule="auto"/>
      </w:pPr>
      <w:r>
        <w:separator/>
      </w:r>
    </w:p>
  </w:footnote>
  <w:footnote w:type="continuationSeparator" w:id="0">
    <w:p w14:paraId="0ECD8435" w14:textId="77777777" w:rsidR="00A3452A" w:rsidRDefault="00A3452A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890"/>
    <w:multiLevelType w:val="hybridMultilevel"/>
    <w:tmpl w:val="ABE03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553448"/>
    <w:multiLevelType w:val="hybridMultilevel"/>
    <w:tmpl w:val="BD70F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F3112"/>
    <w:multiLevelType w:val="hybridMultilevel"/>
    <w:tmpl w:val="7F64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48E5"/>
    <w:multiLevelType w:val="hybridMultilevel"/>
    <w:tmpl w:val="273460EC"/>
    <w:lvl w:ilvl="0" w:tplc="CB5AD986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5" w15:restartNumberingAfterBreak="0">
    <w:nsid w:val="0AF45534"/>
    <w:multiLevelType w:val="hybridMultilevel"/>
    <w:tmpl w:val="063A5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FA6D15"/>
    <w:multiLevelType w:val="hybridMultilevel"/>
    <w:tmpl w:val="B87AB3E4"/>
    <w:lvl w:ilvl="0" w:tplc="412234DA">
      <w:start w:val="3"/>
      <w:numFmt w:val="upperLetter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AABC6B84">
      <w:start w:val="1"/>
      <w:numFmt w:val="decimal"/>
      <w:lvlText w:val="%2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7" w15:restartNumberingAfterBreak="0">
    <w:nsid w:val="0FA02B94"/>
    <w:multiLevelType w:val="hybridMultilevel"/>
    <w:tmpl w:val="05E0E1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92EFF"/>
    <w:multiLevelType w:val="hybridMultilevel"/>
    <w:tmpl w:val="15744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982B4A"/>
    <w:multiLevelType w:val="hybridMultilevel"/>
    <w:tmpl w:val="8F94C55E"/>
    <w:lvl w:ilvl="0" w:tplc="C0AC0AD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57347"/>
    <w:multiLevelType w:val="hybridMultilevel"/>
    <w:tmpl w:val="62D0281C"/>
    <w:lvl w:ilvl="0" w:tplc="ABE4F500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36B8BA9E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2" w15:restartNumberingAfterBreak="0">
    <w:nsid w:val="1AF6030C"/>
    <w:multiLevelType w:val="hybridMultilevel"/>
    <w:tmpl w:val="236E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76004"/>
    <w:multiLevelType w:val="hybridMultilevel"/>
    <w:tmpl w:val="4DEE09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36027E"/>
    <w:multiLevelType w:val="hybridMultilevel"/>
    <w:tmpl w:val="A16AE22C"/>
    <w:lvl w:ilvl="0" w:tplc="4D645ECE">
      <w:start w:val="1"/>
      <w:numFmt w:val="decimal"/>
      <w:lvlText w:val="%1."/>
      <w:lvlJc w:val="left"/>
      <w:pPr>
        <w:ind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72A47DAC">
      <w:start w:val="1"/>
      <w:numFmt w:val="bullet"/>
      <w:lvlText w:val="•"/>
      <w:lvlJc w:val="left"/>
      <w:rPr>
        <w:rFonts w:hint="default"/>
      </w:rPr>
    </w:lvl>
    <w:lvl w:ilvl="2" w:tplc="B0821660">
      <w:start w:val="1"/>
      <w:numFmt w:val="bullet"/>
      <w:lvlText w:val="•"/>
      <w:lvlJc w:val="left"/>
      <w:rPr>
        <w:rFonts w:hint="default"/>
      </w:rPr>
    </w:lvl>
    <w:lvl w:ilvl="3" w:tplc="D5165E20">
      <w:start w:val="1"/>
      <w:numFmt w:val="bullet"/>
      <w:lvlText w:val="•"/>
      <w:lvlJc w:val="left"/>
      <w:rPr>
        <w:rFonts w:hint="default"/>
      </w:rPr>
    </w:lvl>
    <w:lvl w:ilvl="4" w:tplc="78D86B00">
      <w:start w:val="1"/>
      <w:numFmt w:val="bullet"/>
      <w:lvlText w:val="•"/>
      <w:lvlJc w:val="left"/>
      <w:rPr>
        <w:rFonts w:hint="default"/>
      </w:rPr>
    </w:lvl>
    <w:lvl w:ilvl="5" w:tplc="54522B2E">
      <w:start w:val="1"/>
      <w:numFmt w:val="bullet"/>
      <w:lvlText w:val="•"/>
      <w:lvlJc w:val="left"/>
      <w:rPr>
        <w:rFonts w:hint="default"/>
      </w:rPr>
    </w:lvl>
    <w:lvl w:ilvl="6" w:tplc="D4A68BD6">
      <w:start w:val="1"/>
      <w:numFmt w:val="bullet"/>
      <w:lvlText w:val="•"/>
      <w:lvlJc w:val="left"/>
      <w:rPr>
        <w:rFonts w:hint="default"/>
      </w:rPr>
    </w:lvl>
    <w:lvl w:ilvl="7" w:tplc="31A61BBC">
      <w:start w:val="1"/>
      <w:numFmt w:val="bullet"/>
      <w:lvlText w:val="•"/>
      <w:lvlJc w:val="left"/>
      <w:rPr>
        <w:rFonts w:hint="default"/>
      </w:rPr>
    </w:lvl>
    <w:lvl w:ilvl="8" w:tplc="3C0ACA66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24AC2351"/>
    <w:multiLevelType w:val="hybridMultilevel"/>
    <w:tmpl w:val="F64440E6"/>
    <w:lvl w:ilvl="0" w:tplc="15D282AE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6" w15:restartNumberingAfterBreak="0">
    <w:nsid w:val="250B4945"/>
    <w:multiLevelType w:val="hybridMultilevel"/>
    <w:tmpl w:val="0AAE3762"/>
    <w:lvl w:ilvl="0" w:tplc="FE9A0332">
      <w:start w:val="1"/>
      <w:numFmt w:val="decimal"/>
      <w:lvlText w:val="%1."/>
      <w:lvlJc w:val="left"/>
      <w:pPr>
        <w:tabs>
          <w:tab w:val="num" w:pos="531"/>
        </w:tabs>
        <w:ind w:left="5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51"/>
        </w:tabs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1"/>
        </w:tabs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1"/>
        </w:tabs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1"/>
        </w:tabs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1"/>
        </w:tabs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1"/>
        </w:tabs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1"/>
        </w:tabs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1"/>
        </w:tabs>
        <w:ind w:left="6291" w:hanging="180"/>
      </w:pPr>
    </w:lvl>
  </w:abstractNum>
  <w:abstractNum w:abstractNumId="17" w15:restartNumberingAfterBreak="0">
    <w:nsid w:val="2864367E"/>
    <w:multiLevelType w:val="hybridMultilevel"/>
    <w:tmpl w:val="ACFA7B06"/>
    <w:lvl w:ilvl="0" w:tplc="76120EBC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8" w15:restartNumberingAfterBreak="0">
    <w:nsid w:val="28713077"/>
    <w:multiLevelType w:val="hybridMultilevel"/>
    <w:tmpl w:val="28105DAC"/>
    <w:lvl w:ilvl="0" w:tplc="AB6AB108">
      <w:start w:val="2"/>
      <w:numFmt w:val="decimal"/>
      <w:lvlText w:val="%1."/>
      <w:lvlJc w:val="left"/>
      <w:pPr>
        <w:tabs>
          <w:tab w:val="num" w:pos="447"/>
        </w:tabs>
        <w:ind w:left="447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19" w15:restartNumberingAfterBreak="0">
    <w:nsid w:val="2B5047B0"/>
    <w:multiLevelType w:val="hybridMultilevel"/>
    <w:tmpl w:val="64B840C8"/>
    <w:lvl w:ilvl="0" w:tplc="38324A7E">
      <w:start w:val="2"/>
      <w:numFmt w:val="decimal"/>
      <w:lvlText w:val="%1."/>
      <w:lvlJc w:val="left"/>
      <w:pPr>
        <w:tabs>
          <w:tab w:val="num" w:pos="447"/>
        </w:tabs>
        <w:ind w:left="447" w:hanging="390"/>
      </w:pPr>
      <w:rPr>
        <w:rFonts w:hint="default"/>
      </w:rPr>
    </w:lvl>
    <w:lvl w:ilvl="1" w:tplc="B986FF88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20" w15:restartNumberingAfterBreak="0">
    <w:nsid w:val="2CE62F1B"/>
    <w:multiLevelType w:val="hybridMultilevel"/>
    <w:tmpl w:val="9FCA888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053105C"/>
    <w:multiLevelType w:val="hybridMultilevel"/>
    <w:tmpl w:val="719CC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A4345A"/>
    <w:multiLevelType w:val="hybridMultilevel"/>
    <w:tmpl w:val="2F588A0E"/>
    <w:lvl w:ilvl="0" w:tplc="84CC10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332D0149"/>
    <w:multiLevelType w:val="hybridMultilevel"/>
    <w:tmpl w:val="5E42A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9D1556B"/>
    <w:multiLevelType w:val="hybridMultilevel"/>
    <w:tmpl w:val="66765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F951EF"/>
    <w:multiLevelType w:val="hybridMultilevel"/>
    <w:tmpl w:val="C7F47F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A225857"/>
    <w:multiLevelType w:val="hybridMultilevel"/>
    <w:tmpl w:val="117C3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D740B"/>
    <w:multiLevelType w:val="hybridMultilevel"/>
    <w:tmpl w:val="1CCE8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8F15E7"/>
    <w:multiLevelType w:val="hybridMultilevel"/>
    <w:tmpl w:val="26F27D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A462F6"/>
    <w:multiLevelType w:val="hybridMultilevel"/>
    <w:tmpl w:val="13B8F65E"/>
    <w:lvl w:ilvl="0" w:tplc="41AAA82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C140CB"/>
    <w:multiLevelType w:val="hybridMultilevel"/>
    <w:tmpl w:val="35A098F2"/>
    <w:lvl w:ilvl="0" w:tplc="406A921E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2" w15:restartNumberingAfterBreak="0">
    <w:nsid w:val="49F457F1"/>
    <w:multiLevelType w:val="hybridMultilevel"/>
    <w:tmpl w:val="04AC995E"/>
    <w:lvl w:ilvl="0" w:tplc="21727FFE">
      <w:start w:val="1"/>
      <w:numFmt w:val="lowerRoman"/>
      <w:lvlText w:val="%1."/>
      <w:lvlJc w:val="righ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34701C"/>
    <w:multiLevelType w:val="hybridMultilevel"/>
    <w:tmpl w:val="9800B5A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CC8D69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9C7268"/>
    <w:multiLevelType w:val="hybridMultilevel"/>
    <w:tmpl w:val="B7B8C4C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5" w15:restartNumberingAfterBreak="0">
    <w:nsid w:val="5A830CCB"/>
    <w:multiLevelType w:val="hybridMultilevel"/>
    <w:tmpl w:val="DB363A82"/>
    <w:lvl w:ilvl="0" w:tplc="CB5AD986">
      <w:start w:val="2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6" w15:restartNumberingAfterBreak="0">
    <w:nsid w:val="5F3136C6"/>
    <w:multiLevelType w:val="hybridMultilevel"/>
    <w:tmpl w:val="F4DC60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760776"/>
    <w:multiLevelType w:val="hybridMultilevel"/>
    <w:tmpl w:val="991C7550"/>
    <w:lvl w:ilvl="0" w:tplc="F35CB378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8" w15:restartNumberingAfterBreak="0">
    <w:nsid w:val="6168305B"/>
    <w:multiLevelType w:val="hybridMultilevel"/>
    <w:tmpl w:val="86E0B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B8756F"/>
    <w:multiLevelType w:val="hybridMultilevel"/>
    <w:tmpl w:val="DF4C1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150D7"/>
    <w:multiLevelType w:val="hybridMultilevel"/>
    <w:tmpl w:val="4096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3578F8"/>
    <w:multiLevelType w:val="hybridMultilevel"/>
    <w:tmpl w:val="360A9A74"/>
    <w:lvl w:ilvl="0" w:tplc="E19491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D60D37"/>
    <w:multiLevelType w:val="hybridMultilevel"/>
    <w:tmpl w:val="A1723A38"/>
    <w:lvl w:ilvl="0" w:tplc="3A7611A0">
      <w:start w:val="1"/>
      <w:numFmt w:val="decimal"/>
      <w:lvlText w:val="%1."/>
      <w:lvlJc w:val="left"/>
      <w:pPr>
        <w:tabs>
          <w:tab w:val="num" w:pos="507"/>
        </w:tabs>
        <w:ind w:left="507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43" w15:restartNumberingAfterBreak="0">
    <w:nsid w:val="718E2FBC"/>
    <w:multiLevelType w:val="hybridMultilevel"/>
    <w:tmpl w:val="D7F45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453D2"/>
    <w:multiLevelType w:val="hybridMultilevel"/>
    <w:tmpl w:val="A7F26874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45" w15:restartNumberingAfterBreak="0">
    <w:nsid w:val="732D596D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46" w15:restartNumberingAfterBreak="0">
    <w:nsid w:val="7BAA7E52"/>
    <w:multiLevelType w:val="hybridMultilevel"/>
    <w:tmpl w:val="CF86D8F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7" w15:restartNumberingAfterBreak="0">
    <w:nsid w:val="7C1E69AC"/>
    <w:multiLevelType w:val="hybridMultilevel"/>
    <w:tmpl w:val="59101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4"/>
  </w:num>
  <w:num w:numId="4">
    <w:abstractNumId w:val="22"/>
  </w:num>
  <w:num w:numId="5">
    <w:abstractNumId w:val="3"/>
  </w:num>
  <w:num w:numId="6">
    <w:abstractNumId w:val="27"/>
  </w:num>
  <w:num w:numId="7">
    <w:abstractNumId w:val="25"/>
  </w:num>
  <w:num w:numId="8">
    <w:abstractNumId w:val="47"/>
  </w:num>
  <w:num w:numId="9">
    <w:abstractNumId w:val="9"/>
  </w:num>
  <w:num w:numId="10">
    <w:abstractNumId w:val="30"/>
  </w:num>
  <w:num w:numId="11">
    <w:abstractNumId w:val="39"/>
  </w:num>
  <w:num w:numId="12">
    <w:abstractNumId w:val="38"/>
  </w:num>
  <w:num w:numId="13">
    <w:abstractNumId w:val="29"/>
  </w:num>
  <w:num w:numId="14">
    <w:abstractNumId w:val="43"/>
  </w:num>
  <w:num w:numId="15">
    <w:abstractNumId w:val="13"/>
  </w:num>
  <w:num w:numId="16">
    <w:abstractNumId w:val="5"/>
  </w:num>
  <w:num w:numId="17">
    <w:abstractNumId w:val="46"/>
  </w:num>
  <w:num w:numId="18">
    <w:abstractNumId w:val="32"/>
  </w:num>
  <w:num w:numId="19">
    <w:abstractNumId w:val="41"/>
  </w:num>
  <w:num w:numId="20">
    <w:abstractNumId w:val="14"/>
  </w:num>
  <w:num w:numId="21">
    <w:abstractNumId w:val="8"/>
  </w:num>
  <w:num w:numId="22">
    <w:abstractNumId w:val="21"/>
  </w:num>
  <w:num w:numId="23">
    <w:abstractNumId w:val="20"/>
  </w:num>
  <w:num w:numId="24">
    <w:abstractNumId w:val="44"/>
  </w:num>
  <w:num w:numId="25">
    <w:abstractNumId w:val="34"/>
  </w:num>
  <w:num w:numId="26">
    <w:abstractNumId w:val="40"/>
  </w:num>
  <w:num w:numId="27">
    <w:abstractNumId w:val="31"/>
  </w:num>
  <w:num w:numId="28">
    <w:abstractNumId w:val="37"/>
  </w:num>
  <w:num w:numId="29">
    <w:abstractNumId w:val="6"/>
  </w:num>
  <w:num w:numId="30">
    <w:abstractNumId w:val="4"/>
  </w:num>
  <w:num w:numId="31">
    <w:abstractNumId w:val="26"/>
  </w:num>
  <w:num w:numId="32">
    <w:abstractNumId w:val="17"/>
  </w:num>
  <w:num w:numId="33">
    <w:abstractNumId w:val="16"/>
  </w:num>
  <w:num w:numId="34">
    <w:abstractNumId w:val="19"/>
  </w:num>
  <w:num w:numId="35">
    <w:abstractNumId w:val="15"/>
  </w:num>
  <w:num w:numId="36">
    <w:abstractNumId w:val="11"/>
  </w:num>
  <w:num w:numId="37">
    <w:abstractNumId w:val="42"/>
  </w:num>
  <w:num w:numId="38">
    <w:abstractNumId w:val="18"/>
  </w:num>
  <w:num w:numId="39">
    <w:abstractNumId w:val="45"/>
  </w:num>
  <w:num w:numId="40">
    <w:abstractNumId w:val="33"/>
  </w:num>
  <w:num w:numId="41">
    <w:abstractNumId w:val="7"/>
  </w:num>
  <w:num w:numId="42">
    <w:abstractNumId w:val="36"/>
  </w:num>
  <w:num w:numId="43">
    <w:abstractNumId w:val="35"/>
  </w:num>
  <w:num w:numId="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 w:numId="46">
    <w:abstractNumId w:val="2"/>
  </w:num>
  <w:num w:numId="47">
    <w:abstractNumId w:val="0"/>
  </w:num>
  <w:num w:numId="48">
    <w:abstractNumId w:val="12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zE0NbIwMTcyMDZU0lEKTi0uzszPAykwrwUAw6Y7LywAAAA="/>
  </w:docVars>
  <w:rsids>
    <w:rsidRoot w:val="00AF3758"/>
    <w:rsid w:val="000021AE"/>
    <w:rsid w:val="00007FC4"/>
    <w:rsid w:val="00016FE7"/>
    <w:rsid w:val="0002482B"/>
    <w:rsid w:val="00024BA5"/>
    <w:rsid w:val="0002789F"/>
    <w:rsid w:val="00074149"/>
    <w:rsid w:val="000842D2"/>
    <w:rsid w:val="000A37F1"/>
    <w:rsid w:val="000A7985"/>
    <w:rsid w:val="000B11F8"/>
    <w:rsid w:val="000C7FBD"/>
    <w:rsid w:val="000D06F1"/>
    <w:rsid w:val="000E1A06"/>
    <w:rsid w:val="00102DDC"/>
    <w:rsid w:val="00103070"/>
    <w:rsid w:val="001042B6"/>
    <w:rsid w:val="00141A9C"/>
    <w:rsid w:val="00151451"/>
    <w:rsid w:val="0015426F"/>
    <w:rsid w:val="001639AC"/>
    <w:rsid w:val="00183D01"/>
    <w:rsid w:val="00185D67"/>
    <w:rsid w:val="00186D3C"/>
    <w:rsid w:val="00196E4A"/>
    <w:rsid w:val="001A09B3"/>
    <w:rsid w:val="001A5DD5"/>
    <w:rsid w:val="001D037D"/>
    <w:rsid w:val="001D43DA"/>
    <w:rsid w:val="001E7BA7"/>
    <w:rsid w:val="002016D1"/>
    <w:rsid w:val="00212A76"/>
    <w:rsid w:val="00222AE5"/>
    <w:rsid w:val="002233E8"/>
    <w:rsid w:val="002239A8"/>
    <w:rsid w:val="0022455D"/>
    <w:rsid w:val="00225AE3"/>
    <w:rsid w:val="00227596"/>
    <w:rsid w:val="002315B0"/>
    <w:rsid w:val="00231E6D"/>
    <w:rsid w:val="00236EDC"/>
    <w:rsid w:val="00251356"/>
    <w:rsid w:val="00254447"/>
    <w:rsid w:val="00256410"/>
    <w:rsid w:val="00256DF6"/>
    <w:rsid w:val="00261ACE"/>
    <w:rsid w:val="00262EF1"/>
    <w:rsid w:val="00265C17"/>
    <w:rsid w:val="0028276B"/>
    <w:rsid w:val="00284BC9"/>
    <w:rsid w:val="00285023"/>
    <w:rsid w:val="00295250"/>
    <w:rsid w:val="002B59C7"/>
    <w:rsid w:val="002C0430"/>
    <w:rsid w:val="002C7E6E"/>
    <w:rsid w:val="002D6E78"/>
    <w:rsid w:val="00300173"/>
    <w:rsid w:val="00330267"/>
    <w:rsid w:val="003302AD"/>
    <w:rsid w:val="00333D38"/>
    <w:rsid w:val="00341B0D"/>
    <w:rsid w:val="00342408"/>
    <w:rsid w:val="00346CC3"/>
    <w:rsid w:val="00347296"/>
    <w:rsid w:val="00361089"/>
    <w:rsid w:val="00362414"/>
    <w:rsid w:val="00374D72"/>
    <w:rsid w:val="00381C42"/>
    <w:rsid w:val="00383F47"/>
    <w:rsid w:val="00384538"/>
    <w:rsid w:val="00385F34"/>
    <w:rsid w:val="00387380"/>
    <w:rsid w:val="003A11BC"/>
    <w:rsid w:val="003C220A"/>
    <w:rsid w:val="003E110D"/>
    <w:rsid w:val="003F32F3"/>
    <w:rsid w:val="003F37F5"/>
    <w:rsid w:val="00404D82"/>
    <w:rsid w:val="004072F1"/>
    <w:rsid w:val="00407B20"/>
    <w:rsid w:val="00424FAB"/>
    <w:rsid w:val="004257B6"/>
    <w:rsid w:val="00436F3A"/>
    <w:rsid w:val="00455AAF"/>
    <w:rsid w:val="004642EF"/>
    <w:rsid w:val="00473252"/>
    <w:rsid w:val="004813C5"/>
    <w:rsid w:val="004865E2"/>
    <w:rsid w:val="00487771"/>
    <w:rsid w:val="00491F76"/>
    <w:rsid w:val="004A268E"/>
    <w:rsid w:val="004A7706"/>
    <w:rsid w:val="004B7C94"/>
    <w:rsid w:val="004C156C"/>
    <w:rsid w:val="004D4180"/>
    <w:rsid w:val="004E302E"/>
    <w:rsid w:val="004F3C87"/>
    <w:rsid w:val="0050159D"/>
    <w:rsid w:val="005150C6"/>
    <w:rsid w:val="00522E96"/>
    <w:rsid w:val="005268B8"/>
    <w:rsid w:val="00526B81"/>
    <w:rsid w:val="0053245F"/>
    <w:rsid w:val="00533BB1"/>
    <w:rsid w:val="00543B53"/>
    <w:rsid w:val="005464C5"/>
    <w:rsid w:val="00551221"/>
    <w:rsid w:val="005522E4"/>
    <w:rsid w:val="00566F0B"/>
    <w:rsid w:val="00584C22"/>
    <w:rsid w:val="00592A95"/>
    <w:rsid w:val="00592BA5"/>
    <w:rsid w:val="00594AF5"/>
    <w:rsid w:val="005B3CA3"/>
    <w:rsid w:val="005C0CF4"/>
    <w:rsid w:val="005C12DD"/>
    <w:rsid w:val="006179CB"/>
    <w:rsid w:val="006263B7"/>
    <w:rsid w:val="006318E6"/>
    <w:rsid w:val="00636DB3"/>
    <w:rsid w:val="006424A9"/>
    <w:rsid w:val="00651865"/>
    <w:rsid w:val="0066203A"/>
    <w:rsid w:val="006657FB"/>
    <w:rsid w:val="00677A48"/>
    <w:rsid w:val="006908B0"/>
    <w:rsid w:val="00695468"/>
    <w:rsid w:val="00696070"/>
    <w:rsid w:val="006B1394"/>
    <w:rsid w:val="006B37EB"/>
    <w:rsid w:val="006B52C0"/>
    <w:rsid w:val="006D0246"/>
    <w:rsid w:val="006D62A2"/>
    <w:rsid w:val="006E6117"/>
    <w:rsid w:val="007002A1"/>
    <w:rsid w:val="007066FB"/>
    <w:rsid w:val="00712045"/>
    <w:rsid w:val="0073025F"/>
    <w:rsid w:val="0073125A"/>
    <w:rsid w:val="00732FEB"/>
    <w:rsid w:val="00736F2F"/>
    <w:rsid w:val="00750AF6"/>
    <w:rsid w:val="0076722D"/>
    <w:rsid w:val="0079240B"/>
    <w:rsid w:val="007A06B9"/>
    <w:rsid w:val="007A0A12"/>
    <w:rsid w:val="007A14BA"/>
    <w:rsid w:val="007B7A4E"/>
    <w:rsid w:val="007C1F6B"/>
    <w:rsid w:val="007C242E"/>
    <w:rsid w:val="007C481E"/>
    <w:rsid w:val="007D05BB"/>
    <w:rsid w:val="007E1443"/>
    <w:rsid w:val="007E37E8"/>
    <w:rsid w:val="007E481A"/>
    <w:rsid w:val="00807303"/>
    <w:rsid w:val="0081685D"/>
    <w:rsid w:val="0083170D"/>
    <w:rsid w:val="0083463F"/>
    <w:rsid w:val="00835DA5"/>
    <w:rsid w:val="008644F1"/>
    <w:rsid w:val="00872B1C"/>
    <w:rsid w:val="00880A0E"/>
    <w:rsid w:val="008A198F"/>
    <w:rsid w:val="008A201D"/>
    <w:rsid w:val="008B60CC"/>
    <w:rsid w:val="008C68AB"/>
    <w:rsid w:val="008C703B"/>
    <w:rsid w:val="008D2EE1"/>
    <w:rsid w:val="008D3553"/>
    <w:rsid w:val="008E6C1C"/>
    <w:rsid w:val="008F3F4D"/>
    <w:rsid w:val="008F7811"/>
    <w:rsid w:val="00903372"/>
    <w:rsid w:val="009063B6"/>
    <w:rsid w:val="00913CCB"/>
    <w:rsid w:val="0092555A"/>
    <w:rsid w:val="00937B41"/>
    <w:rsid w:val="009424B7"/>
    <w:rsid w:val="00953239"/>
    <w:rsid w:val="00960E95"/>
    <w:rsid w:val="00971C58"/>
    <w:rsid w:val="0098226A"/>
    <w:rsid w:val="00990763"/>
    <w:rsid w:val="00995B6B"/>
    <w:rsid w:val="009977A9"/>
    <w:rsid w:val="009A529F"/>
    <w:rsid w:val="009A533E"/>
    <w:rsid w:val="009B1FE3"/>
    <w:rsid w:val="009B2C44"/>
    <w:rsid w:val="009F7CE5"/>
    <w:rsid w:val="00A01035"/>
    <w:rsid w:val="00A0329C"/>
    <w:rsid w:val="00A0421D"/>
    <w:rsid w:val="00A04919"/>
    <w:rsid w:val="00A1383B"/>
    <w:rsid w:val="00A16BB1"/>
    <w:rsid w:val="00A17840"/>
    <w:rsid w:val="00A3452A"/>
    <w:rsid w:val="00A5089E"/>
    <w:rsid w:val="00A5317E"/>
    <w:rsid w:val="00A56D36"/>
    <w:rsid w:val="00A67677"/>
    <w:rsid w:val="00A70F27"/>
    <w:rsid w:val="00A832C2"/>
    <w:rsid w:val="00A8748D"/>
    <w:rsid w:val="00AB5523"/>
    <w:rsid w:val="00AB5A85"/>
    <w:rsid w:val="00AC3F97"/>
    <w:rsid w:val="00AC5FBD"/>
    <w:rsid w:val="00AC6ECE"/>
    <w:rsid w:val="00AF3758"/>
    <w:rsid w:val="00AF3C6A"/>
    <w:rsid w:val="00B014DE"/>
    <w:rsid w:val="00B1628A"/>
    <w:rsid w:val="00B31350"/>
    <w:rsid w:val="00B32544"/>
    <w:rsid w:val="00B35368"/>
    <w:rsid w:val="00B558AB"/>
    <w:rsid w:val="00B61069"/>
    <w:rsid w:val="00B82A53"/>
    <w:rsid w:val="00B96609"/>
    <w:rsid w:val="00B96EA9"/>
    <w:rsid w:val="00BA6583"/>
    <w:rsid w:val="00BB3245"/>
    <w:rsid w:val="00BD3C8B"/>
    <w:rsid w:val="00BE069E"/>
    <w:rsid w:val="00BE1969"/>
    <w:rsid w:val="00BF7CD5"/>
    <w:rsid w:val="00C020A5"/>
    <w:rsid w:val="00C109AC"/>
    <w:rsid w:val="00C12816"/>
    <w:rsid w:val="00C12D28"/>
    <w:rsid w:val="00C1468F"/>
    <w:rsid w:val="00C23CC7"/>
    <w:rsid w:val="00C334FF"/>
    <w:rsid w:val="00C502E1"/>
    <w:rsid w:val="00C55931"/>
    <w:rsid w:val="00C607B5"/>
    <w:rsid w:val="00C61549"/>
    <w:rsid w:val="00C6271D"/>
    <w:rsid w:val="00C64D43"/>
    <w:rsid w:val="00C65C42"/>
    <w:rsid w:val="00C80922"/>
    <w:rsid w:val="00C82512"/>
    <w:rsid w:val="00C94E84"/>
    <w:rsid w:val="00CC0D13"/>
    <w:rsid w:val="00CC4137"/>
    <w:rsid w:val="00CD05C7"/>
    <w:rsid w:val="00CE5155"/>
    <w:rsid w:val="00D0686A"/>
    <w:rsid w:val="00D1235B"/>
    <w:rsid w:val="00D23594"/>
    <w:rsid w:val="00D34B13"/>
    <w:rsid w:val="00D3547B"/>
    <w:rsid w:val="00D44977"/>
    <w:rsid w:val="00D51205"/>
    <w:rsid w:val="00D57620"/>
    <w:rsid w:val="00D57716"/>
    <w:rsid w:val="00D67AC4"/>
    <w:rsid w:val="00D747B9"/>
    <w:rsid w:val="00D75334"/>
    <w:rsid w:val="00D779A1"/>
    <w:rsid w:val="00D874E1"/>
    <w:rsid w:val="00D87BDA"/>
    <w:rsid w:val="00D95DBE"/>
    <w:rsid w:val="00D979DD"/>
    <w:rsid w:val="00DA0F68"/>
    <w:rsid w:val="00DB24A8"/>
    <w:rsid w:val="00DC7207"/>
    <w:rsid w:val="00DD768A"/>
    <w:rsid w:val="00DE4CF4"/>
    <w:rsid w:val="00DE4F59"/>
    <w:rsid w:val="00DF080E"/>
    <w:rsid w:val="00DF5FD5"/>
    <w:rsid w:val="00DF660B"/>
    <w:rsid w:val="00E01C88"/>
    <w:rsid w:val="00E05AD1"/>
    <w:rsid w:val="00E42ED6"/>
    <w:rsid w:val="00E4378C"/>
    <w:rsid w:val="00E45868"/>
    <w:rsid w:val="00E475FC"/>
    <w:rsid w:val="00E63382"/>
    <w:rsid w:val="00E63573"/>
    <w:rsid w:val="00E90322"/>
    <w:rsid w:val="00EB160E"/>
    <w:rsid w:val="00EC6970"/>
    <w:rsid w:val="00EE1658"/>
    <w:rsid w:val="00EE2924"/>
    <w:rsid w:val="00EF2A44"/>
    <w:rsid w:val="00F0235A"/>
    <w:rsid w:val="00F15A9C"/>
    <w:rsid w:val="00F25963"/>
    <w:rsid w:val="00F438B4"/>
    <w:rsid w:val="00F473AF"/>
    <w:rsid w:val="00F645B5"/>
    <w:rsid w:val="00F808AF"/>
    <w:rsid w:val="00F80F05"/>
    <w:rsid w:val="00F84F77"/>
    <w:rsid w:val="00F85A46"/>
    <w:rsid w:val="00F87231"/>
    <w:rsid w:val="00FB00D4"/>
    <w:rsid w:val="00FB642D"/>
    <w:rsid w:val="00FD23AC"/>
    <w:rsid w:val="00FD2FBE"/>
    <w:rsid w:val="00FD3E77"/>
    <w:rsid w:val="00FD7EBC"/>
    <w:rsid w:val="00FE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C8B0F0"/>
  <w15:docId w15:val="{406B7DAC-7EC9-4396-B5EF-4960FCA5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90322"/>
    <w:pPr>
      <w:keepNext/>
      <w:widowControl w:val="0"/>
      <w:tabs>
        <w:tab w:val="left" w:pos="-90"/>
        <w:tab w:val="left" w:pos="540"/>
        <w:tab w:val="left" w:pos="810"/>
      </w:tabs>
      <w:spacing w:after="0" w:line="240" w:lineRule="auto"/>
      <w:ind w:left="540"/>
      <w:outlineLvl w:val="0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231E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31E6D"/>
    <w:pPr>
      <w:keepNext/>
      <w:spacing w:after="0" w:line="240" w:lineRule="auto"/>
      <w:ind w:right="-374"/>
      <w:outlineLvl w:val="2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90322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TableParagraph">
    <w:name w:val="Table Paragraph"/>
    <w:basedOn w:val="Normal"/>
    <w:uiPriority w:val="1"/>
    <w:qFormat/>
    <w:rsid w:val="006908B0"/>
    <w:pPr>
      <w:widowControl w:val="0"/>
      <w:spacing w:after="0" w:line="240" w:lineRule="auto"/>
    </w:pPr>
  </w:style>
  <w:style w:type="paragraph" w:styleId="BodyText">
    <w:name w:val="Body Text"/>
    <w:basedOn w:val="Normal"/>
    <w:link w:val="BodyTextChar"/>
    <w:qFormat/>
    <w:rsid w:val="00342408"/>
    <w:pPr>
      <w:widowControl w:val="0"/>
      <w:spacing w:after="0" w:line="240" w:lineRule="auto"/>
      <w:ind w:left="518" w:hanging="360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42408"/>
    <w:rPr>
      <w:rFonts w:ascii="Arial" w:eastAsia="Arial" w:hAnsi="Arial"/>
      <w:sz w:val="20"/>
      <w:szCs w:val="20"/>
    </w:rPr>
  </w:style>
  <w:style w:type="character" w:styleId="PageNumber">
    <w:name w:val="page number"/>
    <w:basedOn w:val="DefaultParagraphFont"/>
    <w:unhideWhenUsed/>
    <w:rsid w:val="005464C5"/>
  </w:style>
  <w:style w:type="character" w:customStyle="1" w:styleId="Heading2Char">
    <w:name w:val="Heading 2 Char"/>
    <w:basedOn w:val="DefaultParagraphFont"/>
    <w:link w:val="Heading2"/>
    <w:rsid w:val="00231E6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">
    <w:name w:val="Body Text Indent"/>
    <w:basedOn w:val="Normal"/>
    <w:link w:val="BodyTextIndentChar"/>
    <w:unhideWhenUsed/>
    <w:rsid w:val="00231E6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231E6D"/>
  </w:style>
  <w:style w:type="paragraph" w:styleId="BodyTextIndent2">
    <w:name w:val="Body Text Indent 2"/>
    <w:basedOn w:val="Normal"/>
    <w:link w:val="BodyTextIndent2Char"/>
    <w:unhideWhenUsed/>
    <w:rsid w:val="00231E6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231E6D"/>
  </w:style>
  <w:style w:type="character" w:customStyle="1" w:styleId="Heading3Char">
    <w:name w:val="Heading 3 Char"/>
    <w:basedOn w:val="DefaultParagraphFont"/>
    <w:link w:val="Heading3"/>
    <w:rsid w:val="00231E6D"/>
    <w:rPr>
      <w:rFonts w:ascii="Arial" w:eastAsia="Times New Roman" w:hAnsi="Arial" w:cs="Arial"/>
      <w:b/>
      <w:bCs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231E6D"/>
  </w:style>
  <w:style w:type="paragraph" w:styleId="Title">
    <w:name w:val="Title"/>
    <w:basedOn w:val="Normal"/>
    <w:link w:val="TitleChar"/>
    <w:qFormat/>
    <w:rsid w:val="00231E6D"/>
    <w:pPr>
      <w:spacing w:after="0" w:line="240" w:lineRule="auto"/>
      <w:jc w:val="center"/>
    </w:pPr>
    <w:rPr>
      <w:rFonts w:ascii="Arial" w:eastAsia="Times New Roman" w:hAnsi="Arial" w:cs="Arial"/>
      <w:b/>
      <w:bCs/>
      <w:i/>
      <w:i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231E6D"/>
    <w:rPr>
      <w:rFonts w:ascii="Arial" w:eastAsia="Times New Roman" w:hAnsi="Arial" w:cs="Arial"/>
      <w:b/>
      <w:bCs/>
      <w:i/>
      <w:iCs/>
      <w:sz w:val="24"/>
      <w:szCs w:val="24"/>
    </w:rPr>
  </w:style>
  <w:style w:type="paragraph" w:styleId="Subtitle">
    <w:name w:val="Subtitle"/>
    <w:basedOn w:val="Normal"/>
    <w:link w:val="SubtitleChar"/>
    <w:qFormat/>
    <w:rsid w:val="00231E6D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31E6D"/>
    <w:rPr>
      <w:rFonts w:ascii="Arial" w:eastAsia="Times New Roman" w:hAnsi="Arial" w:cs="Arial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F080E"/>
    <w:rPr>
      <w:color w:val="800080" w:themeColor="followedHyperlink"/>
      <w:u w:val="single"/>
    </w:rPr>
  </w:style>
  <w:style w:type="paragraph" w:customStyle="1" w:styleId="Pa11">
    <w:name w:val="Pa11"/>
    <w:basedOn w:val="Normal"/>
    <w:next w:val="Normal"/>
    <w:uiPriority w:val="99"/>
    <w:rsid w:val="00DF080E"/>
    <w:pPr>
      <w:autoSpaceDE w:val="0"/>
      <w:autoSpaceDN w:val="0"/>
      <w:adjustRightInd w:val="0"/>
      <w:spacing w:after="0" w:line="241" w:lineRule="atLeast"/>
    </w:pPr>
    <w:rPr>
      <w:rFonts w:ascii="Myriad Pro Cond" w:hAnsi="Myriad Pro Cond"/>
      <w:sz w:val="24"/>
      <w:szCs w:val="24"/>
    </w:rPr>
  </w:style>
  <w:style w:type="character" w:customStyle="1" w:styleId="A16">
    <w:name w:val="A16"/>
    <w:uiPriority w:val="99"/>
    <w:rsid w:val="00DF080E"/>
    <w:rPr>
      <w:rFonts w:cs="Myriad Pro Cond"/>
      <w:b/>
      <w:bCs/>
      <w:color w:val="000000"/>
      <w:sz w:val="32"/>
      <w:szCs w:val="32"/>
    </w:rPr>
  </w:style>
  <w:style w:type="paragraph" w:customStyle="1" w:styleId="Pa0">
    <w:name w:val="Pa0"/>
    <w:basedOn w:val="Normal"/>
    <w:next w:val="Normal"/>
    <w:uiPriority w:val="99"/>
    <w:rsid w:val="00DF080E"/>
    <w:pPr>
      <w:autoSpaceDE w:val="0"/>
      <w:autoSpaceDN w:val="0"/>
      <w:adjustRightInd w:val="0"/>
      <w:spacing w:after="0" w:line="241" w:lineRule="atLeast"/>
    </w:pPr>
    <w:rPr>
      <w:rFonts w:ascii="Myriad Pro Cond" w:hAnsi="Myriad Pro Cond"/>
      <w:sz w:val="24"/>
      <w:szCs w:val="24"/>
    </w:rPr>
  </w:style>
  <w:style w:type="character" w:customStyle="1" w:styleId="A0">
    <w:name w:val="A0"/>
    <w:uiPriority w:val="99"/>
    <w:rsid w:val="00DF080E"/>
    <w:rPr>
      <w:rFonts w:ascii="Arial" w:hAnsi="Arial" w:cs="Arial"/>
      <w:b/>
      <w:bCs/>
      <w:color w:val="000000"/>
      <w:sz w:val="16"/>
      <w:szCs w:val="16"/>
    </w:rPr>
  </w:style>
  <w:style w:type="paragraph" w:customStyle="1" w:styleId="Pa119">
    <w:name w:val="Pa119"/>
    <w:basedOn w:val="Normal"/>
    <w:next w:val="Normal"/>
    <w:uiPriority w:val="99"/>
    <w:rsid w:val="00DF080E"/>
    <w:pPr>
      <w:autoSpaceDE w:val="0"/>
      <w:autoSpaceDN w:val="0"/>
      <w:adjustRightInd w:val="0"/>
      <w:spacing w:after="0" w:line="161" w:lineRule="atLeast"/>
    </w:pPr>
    <w:rPr>
      <w:rFonts w:ascii="Myriad Pro Cond" w:hAnsi="Myriad Pro Cond"/>
      <w:sz w:val="24"/>
      <w:szCs w:val="24"/>
    </w:rPr>
  </w:style>
  <w:style w:type="paragraph" w:customStyle="1" w:styleId="Pa126">
    <w:name w:val="Pa126"/>
    <w:basedOn w:val="Normal"/>
    <w:next w:val="Normal"/>
    <w:uiPriority w:val="99"/>
    <w:rsid w:val="00DF080E"/>
    <w:pPr>
      <w:autoSpaceDE w:val="0"/>
      <w:autoSpaceDN w:val="0"/>
      <w:adjustRightInd w:val="0"/>
      <w:spacing w:after="0" w:line="161" w:lineRule="atLeast"/>
    </w:pPr>
    <w:rPr>
      <w:rFonts w:ascii="Myriad Pro Cond" w:hAnsi="Myriad Pro Cond"/>
      <w:sz w:val="24"/>
      <w:szCs w:val="24"/>
    </w:rPr>
  </w:style>
  <w:style w:type="character" w:customStyle="1" w:styleId="A15">
    <w:name w:val="A15"/>
    <w:uiPriority w:val="99"/>
    <w:rsid w:val="00DF080E"/>
    <w:rPr>
      <w:rFonts w:ascii="Arial" w:hAnsi="Arial" w:cs="Arial"/>
      <w:b/>
      <w:bCs/>
      <w:color w:val="000000"/>
      <w:sz w:val="12"/>
      <w:szCs w:val="12"/>
    </w:rPr>
  </w:style>
  <w:style w:type="paragraph" w:customStyle="1" w:styleId="Pa127">
    <w:name w:val="Pa127"/>
    <w:basedOn w:val="Normal"/>
    <w:next w:val="Normal"/>
    <w:uiPriority w:val="99"/>
    <w:rsid w:val="00DF080E"/>
    <w:pPr>
      <w:autoSpaceDE w:val="0"/>
      <w:autoSpaceDN w:val="0"/>
      <w:adjustRightInd w:val="0"/>
      <w:spacing w:after="0" w:line="161" w:lineRule="atLeast"/>
    </w:pPr>
    <w:rPr>
      <w:rFonts w:ascii="Myriad Pro Cond" w:hAnsi="Myriad Pro Cond"/>
      <w:sz w:val="24"/>
      <w:szCs w:val="24"/>
    </w:rPr>
  </w:style>
  <w:style w:type="paragraph" w:customStyle="1" w:styleId="Pa92">
    <w:name w:val="Pa92"/>
    <w:basedOn w:val="Normal"/>
    <w:next w:val="Normal"/>
    <w:uiPriority w:val="99"/>
    <w:rsid w:val="00DF080E"/>
    <w:pPr>
      <w:autoSpaceDE w:val="0"/>
      <w:autoSpaceDN w:val="0"/>
      <w:adjustRightInd w:val="0"/>
      <w:spacing w:after="0" w:line="241" w:lineRule="atLeast"/>
    </w:pPr>
    <w:rPr>
      <w:rFonts w:ascii="Myriad Pro Cond" w:hAnsi="Myriad Pro Cond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37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37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37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7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7F1"/>
    <w:rPr>
      <w:b/>
      <w:bCs/>
      <w:sz w:val="20"/>
      <w:szCs w:val="20"/>
    </w:rPr>
  </w:style>
  <w:style w:type="paragraph" w:customStyle="1" w:styleId="Pa35">
    <w:name w:val="Pa35"/>
    <w:basedOn w:val="Normal"/>
    <w:next w:val="Normal"/>
    <w:uiPriority w:val="99"/>
    <w:rsid w:val="00F438B4"/>
    <w:pPr>
      <w:autoSpaceDE w:val="0"/>
      <w:autoSpaceDN w:val="0"/>
      <w:adjustRightInd w:val="0"/>
      <w:spacing w:after="0" w:line="1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rriculum@astate.edu" TargetMode="External"/><Relationship Id="rId13" Type="http://schemas.openxmlformats.org/officeDocument/2006/relationships/hyperlink" Target="https://youtu.be/yjdL2n4lZm4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tate.edu/a/registrar/students/bulletins/index.do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jcamp@astate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urriculum@astate.edu" TargetMode="External"/><Relationship Id="rId14" Type="http://schemas.openxmlformats.org/officeDocument/2006/relationships/hyperlink" Target="mailto:jcamp@astate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AEB034942074BF3AE190A8EA5E81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AB3F3-CCCC-48AB-97AD-FE45C5320CEB}"/>
      </w:docPartPr>
      <w:docPartBody>
        <w:p w:rsidR="007562FE" w:rsidRDefault="002D04B0" w:rsidP="002D04B0">
          <w:pPr>
            <w:pStyle w:val="AAEB034942074BF3AE190A8EA5E81FE0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5E3A38771DB40C3BF4E25247D3F0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050C5-A2B3-48B2-8A37-B212FF1B4E77}"/>
      </w:docPartPr>
      <w:docPartBody>
        <w:p w:rsidR="007562FE" w:rsidRDefault="002D04B0" w:rsidP="002D04B0">
          <w:pPr>
            <w:pStyle w:val="25E3A38771DB40C3BF4E25247D3F0B20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5732ACB4FBDA43E5B829B67EC79E9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65A8B-3BA7-4250-87D1-32E2BB05FA07}"/>
      </w:docPartPr>
      <w:docPartBody>
        <w:p w:rsidR="007562FE" w:rsidRDefault="002D04B0" w:rsidP="002D04B0">
          <w:pPr>
            <w:pStyle w:val="5732ACB4FBDA43E5B829B67EC79E988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24AD09FC25146008B74E2FAC42FE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99DF3-D2E3-4258-B7B4-5F849CEBF320}"/>
      </w:docPartPr>
      <w:docPartBody>
        <w:p w:rsidR="007562FE" w:rsidRDefault="002D04B0" w:rsidP="002D04B0">
          <w:pPr>
            <w:pStyle w:val="324AD09FC25146008B74E2FAC42FE284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4EFB498464F41CAB643CD528C301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ABD47-F12A-4E52-83ED-A20E736E6A2D}"/>
      </w:docPartPr>
      <w:docPartBody>
        <w:p w:rsidR="007562FE" w:rsidRDefault="002D04B0" w:rsidP="002D04B0">
          <w:pPr>
            <w:pStyle w:val="A4EFB498464F41CAB643CD528C301B84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DE95570CEAD4CCEA6FBE05C42C77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C3634-FC0C-46ED-992A-A38E195B3B32}"/>
      </w:docPartPr>
      <w:docPartBody>
        <w:p w:rsidR="007562FE" w:rsidRDefault="002D04B0" w:rsidP="002D04B0">
          <w:pPr>
            <w:pStyle w:val="1DE95570CEAD4CCEA6FBE05C42C77E6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FE8EC80913148BF814E874226E8B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9BAE3-4438-4F9E-80EB-131B39D53768}"/>
      </w:docPartPr>
      <w:docPartBody>
        <w:p w:rsidR="007562FE" w:rsidRDefault="002D04B0" w:rsidP="002D04B0">
          <w:pPr>
            <w:pStyle w:val="CFE8EC80913148BF814E874226E8B137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EA1EFAFE90F4A1BA79EC94058D2F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03C97-3B6B-4DF0-A65D-FB523A26DE2B}"/>
      </w:docPartPr>
      <w:docPartBody>
        <w:p w:rsidR="007562FE" w:rsidRDefault="002D04B0" w:rsidP="002D04B0">
          <w:pPr>
            <w:pStyle w:val="2EA1EFAFE90F4A1BA79EC94058D2FA84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7331536535646F98EB73236A0EEB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0F557-F559-4CC4-A783-72AE82F6C973}"/>
      </w:docPartPr>
      <w:docPartBody>
        <w:p w:rsidR="007562FE" w:rsidRDefault="002D04B0" w:rsidP="002D04B0">
          <w:pPr>
            <w:pStyle w:val="97331536535646F98EB73236A0EEBC94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4920F73504140F8B6418298CD6EC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E5FDF-4094-4DBA-84BA-191EB3BBED7E}"/>
      </w:docPartPr>
      <w:docPartBody>
        <w:p w:rsidR="007562FE" w:rsidRDefault="002D04B0" w:rsidP="002D04B0">
          <w:pPr>
            <w:pStyle w:val="14920F73504140F8B6418298CD6ECEB6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E45DFA60F648474AB004CF45B4A87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EFC75-76A2-4107-A395-67BAACEC8672}"/>
      </w:docPartPr>
      <w:docPartBody>
        <w:p w:rsidR="007562FE" w:rsidRDefault="002D04B0" w:rsidP="002D04B0">
          <w:pPr>
            <w:pStyle w:val="E45DFA60F648474AB004CF45B4A87A53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33AA3FF40849E3F981724916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D1015-C149-4C8D-B408-0C3E213AF8BF}"/>
      </w:docPartPr>
      <w:docPartBody>
        <w:p w:rsidR="007562FE" w:rsidRDefault="002D04B0" w:rsidP="002D04B0">
          <w:pPr>
            <w:pStyle w:val="213F433AA3FF40849E3F981724916FD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8F23D3DA44FF416D9AA5D727BFE64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BDF7A-B8D2-4676-84AA-2BCAF17595E9}"/>
      </w:docPartPr>
      <w:docPartBody>
        <w:p w:rsidR="007562FE" w:rsidRDefault="002D04B0" w:rsidP="002D04B0">
          <w:pPr>
            <w:pStyle w:val="8F23D3DA44FF416D9AA5D727BFE64A2D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E547E17831648C6A4858B4157CF4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601FF-EE07-421B-A0AB-5A15990AC83D}"/>
      </w:docPartPr>
      <w:docPartBody>
        <w:p w:rsidR="007562FE" w:rsidRDefault="002D04B0" w:rsidP="002D04B0">
          <w:pPr>
            <w:pStyle w:val="3E547E17831648C6A4858B4157CF4C7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5BA35ADC2C8481A91684D6A663AC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3B986-A62E-4711-B816-CB3F8E6C7F28}"/>
      </w:docPartPr>
      <w:docPartBody>
        <w:p w:rsidR="007562FE" w:rsidRDefault="002D04B0" w:rsidP="002D04B0">
          <w:pPr>
            <w:pStyle w:val="A5BA35ADC2C8481A91684D6A663AC5F0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AAE8C53813CE47D4856F63EB6C9E6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F99B0-EC8F-4FCC-8930-843FF975E47C}"/>
      </w:docPartPr>
      <w:docPartBody>
        <w:p w:rsidR="007562FE" w:rsidRDefault="002D04B0" w:rsidP="002D04B0">
          <w:pPr>
            <w:pStyle w:val="AAE8C53813CE47D4856F63EB6C9E676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0AB3F44CDDB649F8BF0EF34BD84A3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12166-6DE8-4E0E-8C04-23C1BD646C67}"/>
      </w:docPartPr>
      <w:docPartBody>
        <w:p w:rsidR="007562FE" w:rsidRDefault="002D04B0" w:rsidP="002D04B0">
          <w:pPr>
            <w:pStyle w:val="0AB3F44CDDB649F8BF0EF34BD84A3B7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EE20027A85C4586BBFB56ED1AEA8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C15D3-CED9-4EF5-BD60-53ECE6DBA2B8}"/>
      </w:docPartPr>
      <w:docPartBody>
        <w:p w:rsidR="007562FE" w:rsidRDefault="002D04B0" w:rsidP="002D04B0">
          <w:pPr>
            <w:pStyle w:val="7EE20027A85C4586BBFB56ED1AEA82B2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4108FCA7354247CBBFF7AE0757C84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D92C2-9221-4641-B9D1-38EB966DA836}"/>
      </w:docPartPr>
      <w:docPartBody>
        <w:p w:rsidR="00000000" w:rsidRDefault="00F3095B" w:rsidP="00F3095B">
          <w:pPr>
            <w:pStyle w:val="4108FCA7354247CBBFF7AE0757C8466E"/>
          </w:pPr>
          <w:r w:rsidRPr="00904725">
            <w:rPr>
              <w:rStyle w:val="PlaceholderText"/>
            </w:rPr>
            <w:t>Click here to enter a date.</w:t>
          </w:r>
        </w:p>
      </w:docPartBody>
    </w:docPart>
    <w:docPart>
      <w:docPartPr>
        <w:name w:val="7DE8695F6ED049489E20536F37ECF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477E0-0DC5-41DB-B66E-9D3681E69064}"/>
      </w:docPartPr>
      <w:docPartBody>
        <w:p w:rsidR="00000000" w:rsidRDefault="00F3095B" w:rsidP="00F3095B">
          <w:pPr>
            <w:pStyle w:val="7DE8695F6ED049489E20536F37ECFCF6"/>
          </w:pPr>
          <w:r w:rsidRPr="00904725">
            <w:rPr>
              <w:rStyle w:val="PlaceholderText"/>
            </w:rPr>
            <w:t>Click here to enter text.</w:t>
          </w:r>
        </w:p>
      </w:docPartBody>
    </w:docPart>
    <w:docPart>
      <w:docPartPr>
        <w:name w:val="6C8A9C6C9ECE46D68F2F6198FB608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9DC81-82C0-42AC-AB27-B003EA18E380}"/>
      </w:docPartPr>
      <w:docPartBody>
        <w:p w:rsidR="00000000" w:rsidRDefault="00F3095B" w:rsidP="00F3095B">
          <w:pPr>
            <w:pStyle w:val="6C8A9C6C9ECE46D68F2F6198FB60891C"/>
          </w:pPr>
          <w:r w:rsidRPr="0090472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Cond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D70C9"/>
    <w:rsid w:val="00147786"/>
    <w:rsid w:val="00160960"/>
    <w:rsid w:val="00176588"/>
    <w:rsid w:val="001A09AC"/>
    <w:rsid w:val="001A26C5"/>
    <w:rsid w:val="001A70B6"/>
    <w:rsid w:val="00244A14"/>
    <w:rsid w:val="002A258E"/>
    <w:rsid w:val="002D04B0"/>
    <w:rsid w:val="00336B47"/>
    <w:rsid w:val="003E1CB1"/>
    <w:rsid w:val="003F3E80"/>
    <w:rsid w:val="004335B1"/>
    <w:rsid w:val="004B3805"/>
    <w:rsid w:val="004E1A75"/>
    <w:rsid w:val="00541CAD"/>
    <w:rsid w:val="00546CC9"/>
    <w:rsid w:val="00587536"/>
    <w:rsid w:val="005D5D2F"/>
    <w:rsid w:val="00602EE2"/>
    <w:rsid w:val="00623293"/>
    <w:rsid w:val="007562FE"/>
    <w:rsid w:val="00757AAF"/>
    <w:rsid w:val="007A0210"/>
    <w:rsid w:val="00822EE1"/>
    <w:rsid w:val="008E15D4"/>
    <w:rsid w:val="0090371E"/>
    <w:rsid w:val="009856DC"/>
    <w:rsid w:val="009B6AB6"/>
    <w:rsid w:val="009C008A"/>
    <w:rsid w:val="009F4C18"/>
    <w:rsid w:val="00A2792F"/>
    <w:rsid w:val="00A51DB1"/>
    <w:rsid w:val="00AD5D56"/>
    <w:rsid w:val="00AF6B44"/>
    <w:rsid w:val="00B2559E"/>
    <w:rsid w:val="00B46AFF"/>
    <w:rsid w:val="00BB2114"/>
    <w:rsid w:val="00BF37CC"/>
    <w:rsid w:val="00C073ED"/>
    <w:rsid w:val="00CB7857"/>
    <w:rsid w:val="00CD4EF8"/>
    <w:rsid w:val="00CE4D9F"/>
    <w:rsid w:val="00E05783"/>
    <w:rsid w:val="00E37A95"/>
    <w:rsid w:val="00EC74A9"/>
    <w:rsid w:val="00ED7285"/>
    <w:rsid w:val="00F3095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3095B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4E6127F7E7E0455BB8111B4F789CFFA8">
    <w:name w:val="4E6127F7E7E0455BB8111B4F789CFFA8"/>
    <w:rsid w:val="00822EE1"/>
  </w:style>
  <w:style w:type="paragraph" w:customStyle="1" w:styleId="7B3D17AB654241B195BCC5F0DF73ABCB">
    <w:name w:val="7B3D17AB654241B195BCC5F0DF73ABCB"/>
    <w:rsid w:val="00822EE1"/>
  </w:style>
  <w:style w:type="paragraph" w:customStyle="1" w:styleId="2A8AE5A13030463D90EBDC90A1AA5BA1">
    <w:name w:val="2A8AE5A13030463D90EBDC90A1AA5BA1"/>
    <w:rsid w:val="00822EE1"/>
  </w:style>
  <w:style w:type="paragraph" w:customStyle="1" w:styleId="2E72DA2BF0564BA08E513FBFF8327AFC">
    <w:name w:val="2E72DA2BF0564BA08E513FBFF8327AFC"/>
    <w:rsid w:val="00822EE1"/>
  </w:style>
  <w:style w:type="paragraph" w:customStyle="1" w:styleId="AC1536301C8A47C0BEBB5B7C6A89E2FB">
    <w:name w:val="AC1536301C8A47C0BEBB5B7C6A89E2FB"/>
    <w:rsid w:val="00822EE1"/>
  </w:style>
  <w:style w:type="paragraph" w:customStyle="1" w:styleId="B352C03D87E840B9ACBF9567C4129ACC">
    <w:name w:val="B352C03D87E840B9ACBF9567C4129ACC"/>
    <w:rsid w:val="009856DC"/>
  </w:style>
  <w:style w:type="paragraph" w:customStyle="1" w:styleId="C5009EB96C914E3A94C32E638D20DE98">
    <w:name w:val="C5009EB96C914E3A94C32E638D20DE98"/>
    <w:rsid w:val="009856DC"/>
  </w:style>
  <w:style w:type="paragraph" w:customStyle="1" w:styleId="D2F4E98BAF62462A96964DC66627CA6A">
    <w:name w:val="D2F4E98BAF62462A96964DC66627CA6A"/>
    <w:rsid w:val="00757AAF"/>
  </w:style>
  <w:style w:type="paragraph" w:customStyle="1" w:styleId="1D0171C3CD35480690B84904B2A3AC7D">
    <w:name w:val="1D0171C3CD35480690B84904B2A3AC7D"/>
    <w:rsid w:val="00757AAF"/>
  </w:style>
  <w:style w:type="paragraph" w:customStyle="1" w:styleId="0AA7AC3BEBB3404DB6BEDE37E983BA11">
    <w:name w:val="0AA7AC3BEBB3404DB6BEDE37E983BA11"/>
    <w:rsid w:val="00757AAF"/>
  </w:style>
  <w:style w:type="paragraph" w:customStyle="1" w:styleId="35A343E1C4AE4195B043263A054842B7">
    <w:name w:val="35A343E1C4AE4195B043263A054842B7"/>
    <w:rsid w:val="00757AAF"/>
  </w:style>
  <w:style w:type="paragraph" w:customStyle="1" w:styleId="CD5EAD6D93BA49EF9E4A955B7E8E3CA9">
    <w:name w:val="CD5EAD6D93BA49EF9E4A955B7E8E3CA9"/>
    <w:rsid w:val="00757AAF"/>
  </w:style>
  <w:style w:type="paragraph" w:customStyle="1" w:styleId="597BB761A3E84F5891E90BA146818B0D">
    <w:name w:val="597BB761A3E84F5891E90BA146818B0D"/>
    <w:rsid w:val="00757AAF"/>
  </w:style>
  <w:style w:type="paragraph" w:customStyle="1" w:styleId="36BBE348CC1D49749AD8C32A6EAE36EE">
    <w:name w:val="36BBE348CC1D49749AD8C32A6EAE36EE"/>
    <w:rsid w:val="00757AAF"/>
  </w:style>
  <w:style w:type="paragraph" w:customStyle="1" w:styleId="3D05E6237408434ABFDF7651E7331878">
    <w:name w:val="3D05E6237408434ABFDF7651E7331878"/>
    <w:rsid w:val="00757AAF"/>
  </w:style>
  <w:style w:type="paragraph" w:customStyle="1" w:styleId="4B8ECCD6502C42B5992AF52330EF02F5">
    <w:name w:val="4B8ECCD6502C42B5992AF52330EF02F5"/>
    <w:rsid w:val="00757AAF"/>
  </w:style>
  <w:style w:type="paragraph" w:customStyle="1" w:styleId="AFC86EEA12CD4F41A03F6D4DD61E3CB0">
    <w:name w:val="AFC86EEA12CD4F41A03F6D4DD61E3CB0"/>
    <w:rsid w:val="00757AAF"/>
  </w:style>
  <w:style w:type="paragraph" w:customStyle="1" w:styleId="594459C709D94441A363397B492685A8">
    <w:name w:val="594459C709D94441A363397B492685A8"/>
    <w:rsid w:val="00757AAF"/>
  </w:style>
  <w:style w:type="paragraph" w:customStyle="1" w:styleId="5F6F12453C7140089132E11CBE10EE60">
    <w:name w:val="5F6F12453C7140089132E11CBE10EE60"/>
    <w:rsid w:val="00757AAF"/>
  </w:style>
  <w:style w:type="paragraph" w:customStyle="1" w:styleId="85586E95FA004F6BB7CB24A4BA90B6F6">
    <w:name w:val="85586E95FA004F6BB7CB24A4BA90B6F6"/>
    <w:rsid w:val="00757AAF"/>
  </w:style>
  <w:style w:type="paragraph" w:customStyle="1" w:styleId="C86AF89DC7704AC383591349CAA1A426">
    <w:name w:val="C86AF89DC7704AC383591349CAA1A426"/>
    <w:rsid w:val="00757AAF"/>
  </w:style>
  <w:style w:type="paragraph" w:customStyle="1" w:styleId="AB22D913F4DE4705BBB2DE467436AF07">
    <w:name w:val="AB22D913F4DE4705BBB2DE467436AF07"/>
    <w:rsid w:val="00757AAF"/>
  </w:style>
  <w:style w:type="paragraph" w:customStyle="1" w:styleId="8C7F15E816874327A1F842AD48B0F6E6">
    <w:name w:val="8C7F15E816874327A1F842AD48B0F6E6"/>
    <w:rsid w:val="00757AAF"/>
  </w:style>
  <w:style w:type="paragraph" w:customStyle="1" w:styleId="C9C1CA30E7244C46A7A520B3C6173B3A">
    <w:name w:val="C9C1CA30E7244C46A7A520B3C6173B3A"/>
    <w:rsid w:val="00757AAF"/>
  </w:style>
  <w:style w:type="paragraph" w:customStyle="1" w:styleId="506F020BBF6E47978B66715BEB90F8A3">
    <w:name w:val="506F020BBF6E47978B66715BEB90F8A3"/>
    <w:rsid w:val="00757AAF"/>
  </w:style>
  <w:style w:type="paragraph" w:customStyle="1" w:styleId="D9A91FE081F74A3587AEC6FA047C7627">
    <w:name w:val="D9A91FE081F74A3587AEC6FA047C7627"/>
    <w:rsid w:val="00757AAF"/>
  </w:style>
  <w:style w:type="paragraph" w:customStyle="1" w:styleId="0B51334F8391478F8B01A7651CB3CA24">
    <w:name w:val="0B51334F8391478F8B01A7651CB3CA24"/>
    <w:rsid w:val="00757AAF"/>
  </w:style>
  <w:style w:type="paragraph" w:customStyle="1" w:styleId="68A43CBC7F0F41BDA33698E698E975719">
    <w:name w:val="68A43CBC7F0F41BDA33698E698E975719"/>
    <w:rsid w:val="00757AAF"/>
    <w:rPr>
      <w:rFonts w:eastAsiaTheme="minorHAnsi"/>
    </w:rPr>
  </w:style>
  <w:style w:type="paragraph" w:customStyle="1" w:styleId="5645B8B9F84D47E18630EB574D6EE6BF5">
    <w:name w:val="5645B8B9F84D47E18630EB574D6EE6BF5"/>
    <w:rsid w:val="00757AAF"/>
    <w:rPr>
      <w:rFonts w:eastAsiaTheme="minorHAnsi"/>
    </w:rPr>
  </w:style>
  <w:style w:type="paragraph" w:customStyle="1" w:styleId="3F656E09723A4E058D9ED0C6AD56731E5">
    <w:name w:val="3F656E09723A4E058D9ED0C6AD56731E5"/>
    <w:rsid w:val="00757AAF"/>
    <w:rPr>
      <w:rFonts w:eastAsiaTheme="minorHAnsi"/>
    </w:rPr>
  </w:style>
  <w:style w:type="paragraph" w:customStyle="1" w:styleId="ADA074112BC34446BE24203F3631D09A4">
    <w:name w:val="ADA074112BC34446BE24203F3631D09A4"/>
    <w:rsid w:val="00757AAF"/>
    <w:rPr>
      <w:rFonts w:eastAsiaTheme="minorHAnsi"/>
    </w:rPr>
  </w:style>
  <w:style w:type="paragraph" w:customStyle="1" w:styleId="5D21C460E75E45F28157A52250F330F84">
    <w:name w:val="5D21C460E75E45F28157A52250F330F84"/>
    <w:rsid w:val="00757AAF"/>
    <w:rPr>
      <w:rFonts w:eastAsiaTheme="minorHAnsi"/>
    </w:rPr>
  </w:style>
  <w:style w:type="paragraph" w:customStyle="1" w:styleId="5331CC1D46FA413EA5BF4BC1F002CE314">
    <w:name w:val="5331CC1D46FA413EA5BF4BC1F002CE314"/>
    <w:rsid w:val="00757AAF"/>
    <w:rPr>
      <w:rFonts w:eastAsiaTheme="minorHAnsi"/>
    </w:rPr>
  </w:style>
  <w:style w:type="paragraph" w:customStyle="1" w:styleId="A6229D80498A4CC69FF3C0163428235A4">
    <w:name w:val="A6229D80498A4CC69FF3C0163428235A4"/>
    <w:rsid w:val="00757AAF"/>
    <w:rPr>
      <w:rFonts w:eastAsiaTheme="minorHAnsi"/>
    </w:rPr>
  </w:style>
  <w:style w:type="paragraph" w:customStyle="1" w:styleId="A34BDCCD989744E99627DC87D33A15324">
    <w:name w:val="A34BDCCD989744E99627DC87D33A15324"/>
    <w:rsid w:val="00757AAF"/>
    <w:rPr>
      <w:rFonts w:eastAsiaTheme="minorHAnsi"/>
    </w:rPr>
  </w:style>
  <w:style w:type="paragraph" w:customStyle="1" w:styleId="0B5C86A7CFD94352B666FA6DD477839D4">
    <w:name w:val="0B5C86A7CFD94352B666FA6DD477839D4"/>
    <w:rsid w:val="00757AAF"/>
    <w:rPr>
      <w:rFonts w:eastAsiaTheme="minorHAnsi"/>
    </w:rPr>
  </w:style>
  <w:style w:type="paragraph" w:customStyle="1" w:styleId="C226761C9C0B4D6AA4E0F637EE6AEEDF4">
    <w:name w:val="C226761C9C0B4D6AA4E0F637EE6AEEDF4"/>
    <w:rsid w:val="00757AAF"/>
    <w:rPr>
      <w:rFonts w:eastAsiaTheme="minorHAnsi"/>
    </w:rPr>
  </w:style>
  <w:style w:type="paragraph" w:customStyle="1" w:styleId="5B4569B1A3394355AE833B3E681893554">
    <w:name w:val="5B4569B1A3394355AE833B3E681893554"/>
    <w:rsid w:val="00757AAF"/>
    <w:rPr>
      <w:rFonts w:eastAsiaTheme="minorHAnsi"/>
    </w:rPr>
  </w:style>
  <w:style w:type="paragraph" w:customStyle="1" w:styleId="C2FF5D89F4D34FEFAB45B570D98C0BF04">
    <w:name w:val="C2FF5D89F4D34FEFAB45B570D98C0BF04"/>
    <w:rsid w:val="00757AAF"/>
    <w:rPr>
      <w:rFonts w:eastAsiaTheme="minorHAnsi"/>
    </w:rPr>
  </w:style>
  <w:style w:type="paragraph" w:customStyle="1" w:styleId="A3108A808C674394B242184350F50F854">
    <w:name w:val="A3108A808C674394B242184350F50F854"/>
    <w:rsid w:val="00757AAF"/>
    <w:rPr>
      <w:rFonts w:eastAsiaTheme="minorHAnsi"/>
    </w:rPr>
  </w:style>
  <w:style w:type="paragraph" w:customStyle="1" w:styleId="E22A1DF10AF6496AAC068E94DE87DC8C4">
    <w:name w:val="E22A1DF10AF6496AAC068E94DE87DC8C4"/>
    <w:rsid w:val="00757AAF"/>
    <w:rPr>
      <w:rFonts w:eastAsiaTheme="minorHAnsi"/>
    </w:rPr>
  </w:style>
  <w:style w:type="paragraph" w:customStyle="1" w:styleId="774B8113ADA347EA8F85EC833879A9284">
    <w:name w:val="774B8113ADA347EA8F85EC833879A9284"/>
    <w:rsid w:val="00757AAF"/>
    <w:rPr>
      <w:rFonts w:eastAsiaTheme="minorHAnsi"/>
    </w:rPr>
  </w:style>
  <w:style w:type="paragraph" w:customStyle="1" w:styleId="939B17FCDD714761948F1B9C8324B7254">
    <w:name w:val="939B17FCDD714761948F1B9C8324B7254"/>
    <w:rsid w:val="00757AAF"/>
    <w:rPr>
      <w:rFonts w:eastAsiaTheme="minorHAnsi"/>
    </w:rPr>
  </w:style>
  <w:style w:type="paragraph" w:customStyle="1" w:styleId="749772D1572A472CB4FB977B70776EDD4">
    <w:name w:val="749772D1572A472CB4FB977B70776EDD4"/>
    <w:rsid w:val="00757AAF"/>
    <w:rPr>
      <w:rFonts w:eastAsiaTheme="minorHAnsi"/>
    </w:rPr>
  </w:style>
  <w:style w:type="paragraph" w:customStyle="1" w:styleId="9A293AD2DDC644048E62CEC1CCAD73574">
    <w:name w:val="9A293AD2DDC644048E62CEC1CCAD73574"/>
    <w:rsid w:val="00757AAF"/>
    <w:rPr>
      <w:rFonts w:eastAsiaTheme="minorHAnsi"/>
    </w:rPr>
  </w:style>
  <w:style w:type="paragraph" w:customStyle="1" w:styleId="6F86C8D8F6D44B72A5141A4A9674B0F94">
    <w:name w:val="6F86C8D8F6D44B72A5141A4A9674B0F94"/>
    <w:rsid w:val="00757AAF"/>
    <w:rPr>
      <w:rFonts w:eastAsiaTheme="minorHAnsi"/>
    </w:rPr>
  </w:style>
  <w:style w:type="paragraph" w:customStyle="1" w:styleId="74E18B5027524DA1820FDC50916D39FB4">
    <w:name w:val="74E18B5027524DA1820FDC50916D39FB4"/>
    <w:rsid w:val="00757AAF"/>
    <w:rPr>
      <w:rFonts w:eastAsiaTheme="minorHAnsi"/>
    </w:rPr>
  </w:style>
  <w:style w:type="paragraph" w:customStyle="1" w:styleId="221D33FFB5054E62998328E2F3FB87144">
    <w:name w:val="221D33FFB5054E62998328E2F3FB87144"/>
    <w:rsid w:val="00757AAF"/>
    <w:rPr>
      <w:rFonts w:eastAsiaTheme="minorHAnsi"/>
    </w:rPr>
  </w:style>
  <w:style w:type="paragraph" w:customStyle="1" w:styleId="EABA5DEC5E5A4DC48F5F204EB56F5FC54">
    <w:name w:val="EABA5DEC5E5A4DC48F5F204EB56F5FC54"/>
    <w:rsid w:val="00757AAF"/>
    <w:rPr>
      <w:rFonts w:eastAsiaTheme="minorHAnsi"/>
    </w:rPr>
  </w:style>
  <w:style w:type="paragraph" w:customStyle="1" w:styleId="4E6127F7E7E0455BB8111B4F789CFFA81">
    <w:name w:val="4E6127F7E7E0455BB8111B4F789CFFA81"/>
    <w:rsid w:val="00757AAF"/>
    <w:rPr>
      <w:rFonts w:eastAsiaTheme="minorHAnsi"/>
    </w:rPr>
  </w:style>
  <w:style w:type="paragraph" w:customStyle="1" w:styleId="A34BFA0160AF4C788B5EDAB3F88F56BD">
    <w:name w:val="A34BFA0160AF4C788B5EDAB3F88F56BD"/>
    <w:rsid w:val="00757AAF"/>
    <w:rPr>
      <w:rFonts w:eastAsiaTheme="minorHAnsi"/>
    </w:rPr>
  </w:style>
  <w:style w:type="paragraph" w:customStyle="1" w:styleId="D2F4E98BAF62462A96964DC66627CA6A1">
    <w:name w:val="D2F4E98BAF62462A96964DC66627CA6A1"/>
    <w:rsid w:val="00757AAF"/>
    <w:rPr>
      <w:rFonts w:eastAsiaTheme="minorHAnsi"/>
    </w:rPr>
  </w:style>
  <w:style w:type="paragraph" w:customStyle="1" w:styleId="1D0171C3CD35480690B84904B2A3AC7D1">
    <w:name w:val="1D0171C3CD35480690B84904B2A3AC7D1"/>
    <w:rsid w:val="00757AAF"/>
    <w:rPr>
      <w:rFonts w:eastAsiaTheme="minorHAnsi"/>
    </w:rPr>
  </w:style>
  <w:style w:type="paragraph" w:customStyle="1" w:styleId="0AA7AC3BEBB3404DB6BEDE37E983BA111">
    <w:name w:val="0AA7AC3BEBB3404DB6BEDE37E983BA111"/>
    <w:rsid w:val="00757AAF"/>
    <w:rPr>
      <w:rFonts w:eastAsiaTheme="minorHAnsi"/>
    </w:rPr>
  </w:style>
  <w:style w:type="paragraph" w:customStyle="1" w:styleId="CD5EAD6D93BA49EF9E4A955B7E8E3CA91">
    <w:name w:val="CD5EAD6D93BA49EF9E4A955B7E8E3CA91"/>
    <w:rsid w:val="00757AAF"/>
    <w:rPr>
      <w:rFonts w:eastAsiaTheme="minorHAnsi"/>
    </w:rPr>
  </w:style>
  <w:style w:type="paragraph" w:customStyle="1" w:styleId="18F61B9F8B50482299AD608B96E91A5B4">
    <w:name w:val="18F61B9F8B50482299AD608B96E91A5B4"/>
    <w:rsid w:val="00757AAF"/>
    <w:rPr>
      <w:rFonts w:eastAsiaTheme="minorHAnsi"/>
    </w:rPr>
  </w:style>
  <w:style w:type="paragraph" w:customStyle="1" w:styleId="597BB761A3E84F5891E90BA146818B0D1">
    <w:name w:val="597BB761A3E84F5891E90BA146818B0D1"/>
    <w:rsid w:val="00757AAF"/>
    <w:rPr>
      <w:rFonts w:eastAsiaTheme="minorHAnsi"/>
    </w:rPr>
  </w:style>
  <w:style w:type="paragraph" w:customStyle="1" w:styleId="9E8742AB35CA402DB8CFDE0BE2A87B714">
    <w:name w:val="9E8742AB35CA402DB8CFDE0BE2A87B714"/>
    <w:rsid w:val="00757AAF"/>
    <w:rPr>
      <w:rFonts w:eastAsiaTheme="minorHAnsi"/>
    </w:rPr>
  </w:style>
  <w:style w:type="paragraph" w:customStyle="1" w:styleId="36BBE348CC1D49749AD8C32A6EAE36EE1">
    <w:name w:val="36BBE348CC1D49749AD8C32A6EAE36EE1"/>
    <w:rsid w:val="00757AAF"/>
    <w:rPr>
      <w:rFonts w:eastAsiaTheme="minorHAnsi"/>
    </w:rPr>
  </w:style>
  <w:style w:type="paragraph" w:customStyle="1" w:styleId="3D05E6237408434ABFDF7651E73318781">
    <w:name w:val="3D05E6237408434ABFDF7651E73318781"/>
    <w:rsid w:val="00757AAF"/>
    <w:rPr>
      <w:rFonts w:eastAsiaTheme="minorHAnsi"/>
    </w:rPr>
  </w:style>
  <w:style w:type="paragraph" w:customStyle="1" w:styleId="4B8ECCD6502C42B5992AF52330EF02F51">
    <w:name w:val="4B8ECCD6502C42B5992AF52330EF02F51"/>
    <w:rsid w:val="00757AAF"/>
    <w:rPr>
      <w:rFonts w:eastAsiaTheme="minorHAnsi"/>
    </w:rPr>
  </w:style>
  <w:style w:type="paragraph" w:customStyle="1" w:styleId="D4014758AB254F029BB026C572D30DF34">
    <w:name w:val="D4014758AB254F029BB026C572D30DF34"/>
    <w:rsid w:val="00757AAF"/>
    <w:rPr>
      <w:rFonts w:eastAsiaTheme="minorHAnsi"/>
    </w:rPr>
  </w:style>
  <w:style w:type="paragraph" w:customStyle="1" w:styleId="AFC86EEA12CD4F41A03F6D4DD61E3CB01">
    <w:name w:val="AFC86EEA12CD4F41A03F6D4DD61E3CB01"/>
    <w:rsid w:val="00757AAF"/>
    <w:rPr>
      <w:rFonts w:eastAsiaTheme="minorHAnsi"/>
    </w:rPr>
  </w:style>
  <w:style w:type="paragraph" w:customStyle="1" w:styleId="594459C709D94441A363397B492685A81">
    <w:name w:val="594459C709D94441A363397B492685A81"/>
    <w:rsid w:val="00757AAF"/>
    <w:rPr>
      <w:rFonts w:eastAsiaTheme="minorHAnsi"/>
    </w:rPr>
  </w:style>
  <w:style w:type="paragraph" w:customStyle="1" w:styleId="5F6F12453C7140089132E11CBE10EE601">
    <w:name w:val="5F6F12453C7140089132E11CBE10EE601"/>
    <w:rsid w:val="00757AAF"/>
    <w:rPr>
      <w:rFonts w:eastAsiaTheme="minorHAnsi"/>
    </w:rPr>
  </w:style>
  <w:style w:type="paragraph" w:customStyle="1" w:styleId="85586E95FA004F6BB7CB24A4BA90B6F61">
    <w:name w:val="85586E95FA004F6BB7CB24A4BA90B6F61"/>
    <w:rsid w:val="00757AAF"/>
    <w:rPr>
      <w:rFonts w:eastAsiaTheme="minorHAnsi"/>
    </w:rPr>
  </w:style>
  <w:style w:type="paragraph" w:customStyle="1" w:styleId="C86AF89DC7704AC383591349CAA1A4261">
    <w:name w:val="C86AF89DC7704AC383591349CAA1A4261"/>
    <w:rsid w:val="00757AAF"/>
    <w:rPr>
      <w:rFonts w:eastAsiaTheme="minorHAnsi"/>
    </w:rPr>
  </w:style>
  <w:style w:type="paragraph" w:customStyle="1" w:styleId="AB22D913F4DE4705BBB2DE467436AF071">
    <w:name w:val="AB22D913F4DE4705BBB2DE467436AF071"/>
    <w:rsid w:val="00757AAF"/>
    <w:rPr>
      <w:rFonts w:eastAsiaTheme="minorHAnsi"/>
    </w:rPr>
  </w:style>
  <w:style w:type="paragraph" w:customStyle="1" w:styleId="8C7F15E816874327A1F842AD48B0F6E61">
    <w:name w:val="8C7F15E816874327A1F842AD48B0F6E61"/>
    <w:rsid w:val="00757AAF"/>
    <w:rPr>
      <w:rFonts w:eastAsiaTheme="minorHAnsi"/>
    </w:rPr>
  </w:style>
  <w:style w:type="paragraph" w:customStyle="1" w:styleId="C9C1CA30E7244C46A7A520B3C6173B3A1">
    <w:name w:val="C9C1CA30E7244C46A7A520B3C6173B3A1"/>
    <w:rsid w:val="00757AAF"/>
    <w:rPr>
      <w:rFonts w:eastAsiaTheme="minorHAnsi"/>
    </w:rPr>
  </w:style>
  <w:style w:type="paragraph" w:customStyle="1" w:styleId="506F020BBF6E47978B66715BEB90F8A31">
    <w:name w:val="506F020BBF6E47978B66715BEB90F8A31"/>
    <w:rsid w:val="00757AAF"/>
    <w:rPr>
      <w:rFonts w:eastAsiaTheme="minorHAnsi"/>
    </w:rPr>
  </w:style>
  <w:style w:type="paragraph" w:customStyle="1" w:styleId="D9A91FE081F74A3587AEC6FA047C76271">
    <w:name w:val="D9A91FE081F74A3587AEC6FA047C76271"/>
    <w:rsid w:val="00757AAF"/>
    <w:rPr>
      <w:rFonts w:eastAsiaTheme="minorHAnsi"/>
    </w:rPr>
  </w:style>
  <w:style w:type="paragraph" w:customStyle="1" w:styleId="07A2D91D19D44907893E3FB466CC2A38">
    <w:name w:val="07A2D91D19D44907893E3FB466CC2A38"/>
    <w:rsid w:val="00757AAF"/>
    <w:rPr>
      <w:rFonts w:eastAsiaTheme="minorHAnsi"/>
    </w:rPr>
  </w:style>
  <w:style w:type="paragraph" w:customStyle="1" w:styleId="E70470F03F55444E905A489FF7D33B55">
    <w:name w:val="E70470F03F55444E905A489FF7D33B55"/>
    <w:rsid w:val="00757AAF"/>
    <w:rPr>
      <w:rFonts w:eastAsiaTheme="minorHAnsi"/>
    </w:rPr>
  </w:style>
  <w:style w:type="paragraph" w:customStyle="1" w:styleId="5375D32C3D3A413D859FA0E5C36DB609">
    <w:name w:val="5375D32C3D3A413D859FA0E5C36DB609"/>
    <w:rsid w:val="00757AAF"/>
    <w:rPr>
      <w:rFonts w:eastAsiaTheme="minorHAnsi"/>
    </w:rPr>
  </w:style>
  <w:style w:type="paragraph" w:customStyle="1" w:styleId="8FC4A5FF94764F4ABABD6F928076B2E7">
    <w:name w:val="8FC4A5FF94764F4ABABD6F928076B2E7"/>
    <w:rsid w:val="00757AAF"/>
    <w:rPr>
      <w:rFonts w:eastAsiaTheme="minorHAnsi"/>
    </w:rPr>
  </w:style>
  <w:style w:type="paragraph" w:customStyle="1" w:styleId="AF41DC45D5A84DB288C23C8737CB5A88">
    <w:name w:val="AF41DC45D5A84DB288C23C8737CB5A88"/>
    <w:rsid w:val="00757AAF"/>
    <w:rPr>
      <w:rFonts w:eastAsiaTheme="minorHAnsi"/>
    </w:rPr>
  </w:style>
  <w:style w:type="paragraph" w:customStyle="1" w:styleId="1D28DF9289C545569BBE22E5171F2869">
    <w:name w:val="1D28DF9289C545569BBE22E5171F2869"/>
    <w:rsid w:val="00757AAF"/>
    <w:rPr>
      <w:rFonts w:eastAsiaTheme="minorHAnsi"/>
    </w:rPr>
  </w:style>
  <w:style w:type="paragraph" w:customStyle="1" w:styleId="9F6027B6B31148B4B5604A2CDBDD49D4">
    <w:name w:val="9F6027B6B31148B4B5604A2CDBDD49D4"/>
    <w:rsid w:val="00757AAF"/>
    <w:rPr>
      <w:rFonts w:eastAsiaTheme="minorHAnsi"/>
    </w:rPr>
  </w:style>
  <w:style w:type="paragraph" w:customStyle="1" w:styleId="F293FE472BE64E0C851B66406E771D20">
    <w:name w:val="F293FE472BE64E0C851B66406E771D20"/>
    <w:rsid w:val="00757AAF"/>
    <w:rPr>
      <w:rFonts w:eastAsiaTheme="minorHAnsi"/>
    </w:rPr>
  </w:style>
  <w:style w:type="paragraph" w:customStyle="1" w:styleId="65682983FBB241ABB023D7C039DD05A9">
    <w:name w:val="65682983FBB241ABB023D7C039DD05A9"/>
    <w:rsid w:val="00757AAF"/>
    <w:rPr>
      <w:rFonts w:eastAsiaTheme="minorHAnsi"/>
    </w:rPr>
  </w:style>
  <w:style w:type="paragraph" w:customStyle="1" w:styleId="D2F65CCA06574C73A49F120BF7A93FB7">
    <w:name w:val="D2F65CCA06574C73A49F120BF7A93FB7"/>
    <w:rsid w:val="00757AAF"/>
    <w:rPr>
      <w:rFonts w:eastAsiaTheme="minorHAnsi"/>
    </w:rPr>
  </w:style>
  <w:style w:type="paragraph" w:customStyle="1" w:styleId="F6A9099C47C541FBAF2C51F1BD20DDBE">
    <w:name w:val="F6A9099C47C541FBAF2C51F1BD20DDBE"/>
    <w:rsid w:val="00757AAF"/>
    <w:rPr>
      <w:rFonts w:eastAsiaTheme="minorHAnsi"/>
    </w:rPr>
  </w:style>
  <w:style w:type="paragraph" w:customStyle="1" w:styleId="9E508AD173B146319E04E463E7F3B646">
    <w:name w:val="9E508AD173B146319E04E463E7F3B646"/>
    <w:rsid w:val="00757AAF"/>
    <w:rPr>
      <w:rFonts w:eastAsiaTheme="minorHAnsi"/>
    </w:rPr>
  </w:style>
  <w:style w:type="paragraph" w:customStyle="1" w:styleId="DF682A86B3D941CBA169481DA85E1501">
    <w:name w:val="DF682A86B3D941CBA169481DA85E1501"/>
    <w:rsid w:val="00757AAF"/>
    <w:rPr>
      <w:rFonts w:eastAsiaTheme="minorHAnsi"/>
    </w:rPr>
  </w:style>
  <w:style w:type="paragraph" w:customStyle="1" w:styleId="48D7BE43C47546DDBFA8E0DFC0E3CB77">
    <w:name w:val="48D7BE43C47546DDBFA8E0DFC0E3CB77"/>
    <w:rsid w:val="00757AAF"/>
    <w:rPr>
      <w:rFonts w:eastAsiaTheme="minorHAnsi"/>
    </w:rPr>
  </w:style>
  <w:style w:type="paragraph" w:customStyle="1" w:styleId="77D097C5B6934B8AB41F6B3B3A316618">
    <w:name w:val="77D097C5B6934B8AB41F6B3B3A316618"/>
    <w:rsid w:val="00757AAF"/>
    <w:rPr>
      <w:rFonts w:eastAsiaTheme="minorHAnsi"/>
    </w:rPr>
  </w:style>
  <w:style w:type="paragraph" w:customStyle="1" w:styleId="AA8465FC4CF54FF9B32812505FA6B0A1">
    <w:name w:val="AA8465FC4CF54FF9B32812505FA6B0A1"/>
    <w:rsid w:val="00757AAF"/>
    <w:pPr>
      <w:ind w:left="720"/>
      <w:contextualSpacing/>
    </w:pPr>
    <w:rPr>
      <w:rFonts w:eastAsiaTheme="minorHAnsi"/>
    </w:rPr>
  </w:style>
  <w:style w:type="paragraph" w:customStyle="1" w:styleId="ACFB31E5A1924CE4A393CA4B6F88EFA6">
    <w:name w:val="ACFB31E5A1924CE4A393CA4B6F88EFA6"/>
    <w:rsid w:val="00757AAF"/>
    <w:pPr>
      <w:ind w:left="720"/>
      <w:contextualSpacing/>
    </w:pPr>
    <w:rPr>
      <w:rFonts w:eastAsiaTheme="minorHAnsi"/>
    </w:rPr>
  </w:style>
  <w:style w:type="paragraph" w:customStyle="1" w:styleId="8AB0CDC71B3A4960AD20BC4F3108B113">
    <w:name w:val="8AB0CDC71B3A4960AD20BC4F3108B113"/>
    <w:rsid w:val="00757AAF"/>
    <w:pPr>
      <w:ind w:left="720"/>
      <w:contextualSpacing/>
    </w:pPr>
    <w:rPr>
      <w:rFonts w:eastAsiaTheme="minorHAnsi"/>
    </w:rPr>
  </w:style>
  <w:style w:type="paragraph" w:customStyle="1" w:styleId="0B51334F8391478F8B01A7651CB3CA241">
    <w:name w:val="0B51334F8391478F8B01A7651CB3CA241"/>
    <w:rsid w:val="00757AAF"/>
    <w:rPr>
      <w:rFonts w:eastAsiaTheme="minorHAnsi"/>
    </w:rPr>
  </w:style>
  <w:style w:type="paragraph" w:customStyle="1" w:styleId="92D10252AEEF47CE956EADFD80433648">
    <w:name w:val="92D10252AEEF47CE956EADFD80433648"/>
    <w:rsid w:val="00757AAF"/>
    <w:rPr>
      <w:rFonts w:eastAsiaTheme="minorHAnsi"/>
    </w:rPr>
  </w:style>
  <w:style w:type="paragraph" w:customStyle="1" w:styleId="2E15280497974D63BD363EA6E2ACCC17">
    <w:name w:val="2E15280497974D63BD363EA6E2ACCC17"/>
    <w:rsid w:val="00757AAF"/>
    <w:rPr>
      <w:rFonts w:eastAsiaTheme="minorHAnsi"/>
    </w:rPr>
  </w:style>
  <w:style w:type="paragraph" w:customStyle="1" w:styleId="8D6332013B5F4BF6994A065EA72D8527">
    <w:name w:val="8D6332013B5F4BF6994A065EA72D8527"/>
    <w:rsid w:val="00757AAF"/>
    <w:rPr>
      <w:rFonts w:eastAsiaTheme="minorHAnsi"/>
    </w:rPr>
  </w:style>
  <w:style w:type="paragraph" w:customStyle="1" w:styleId="05F9B7F248B34D309A53E24E5C4424B2">
    <w:name w:val="05F9B7F248B34D309A53E24E5C4424B2"/>
    <w:rsid w:val="00757AAF"/>
    <w:rPr>
      <w:rFonts w:eastAsiaTheme="minorHAnsi"/>
    </w:rPr>
  </w:style>
  <w:style w:type="paragraph" w:customStyle="1" w:styleId="B636E68D3815480BAEF3619FF1CA9732">
    <w:name w:val="B636E68D3815480BAEF3619FF1CA9732"/>
    <w:rsid w:val="00757AAF"/>
    <w:rPr>
      <w:rFonts w:eastAsiaTheme="minorHAnsi"/>
    </w:rPr>
  </w:style>
  <w:style w:type="paragraph" w:customStyle="1" w:styleId="98AE8E35AEB44EE9AC03026B82ECC7A8">
    <w:name w:val="98AE8E35AEB44EE9AC03026B82ECC7A8"/>
    <w:rsid w:val="00757AAF"/>
    <w:rPr>
      <w:rFonts w:eastAsiaTheme="minorHAnsi"/>
    </w:rPr>
  </w:style>
  <w:style w:type="paragraph" w:customStyle="1" w:styleId="9595354212554A72970B1F0BA91CB39F">
    <w:name w:val="9595354212554A72970B1F0BA91CB39F"/>
    <w:rsid w:val="00757AAF"/>
    <w:rPr>
      <w:rFonts w:eastAsiaTheme="minorHAnsi"/>
    </w:rPr>
  </w:style>
  <w:style w:type="paragraph" w:customStyle="1" w:styleId="4DBF58DBF2BD426C9711CF978D027D98">
    <w:name w:val="4DBF58DBF2BD426C9711CF978D027D98"/>
    <w:rsid w:val="00757AAF"/>
    <w:rPr>
      <w:rFonts w:eastAsiaTheme="minorHAnsi"/>
    </w:rPr>
  </w:style>
  <w:style w:type="paragraph" w:customStyle="1" w:styleId="281678E220A14BBB8BA7F2CA9FC7CB79">
    <w:name w:val="281678E220A14BBB8BA7F2CA9FC7CB79"/>
    <w:rsid w:val="00757AAF"/>
    <w:rPr>
      <w:rFonts w:eastAsiaTheme="minorHAnsi"/>
    </w:rPr>
  </w:style>
  <w:style w:type="paragraph" w:customStyle="1" w:styleId="68A43CBC7F0F41BDA33698E698E9757110">
    <w:name w:val="68A43CBC7F0F41BDA33698E698E9757110"/>
    <w:rsid w:val="00757AAF"/>
    <w:rPr>
      <w:rFonts w:eastAsiaTheme="minorHAnsi"/>
    </w:rPr>
  </w:style>
  <w:style w:type="paragraph" w:customStyle="1" w:styleId="5645B8B9F84D47E18630EB574D6EE6BF6">
    <w:name w:val="5645B8B9F84D47E18630EB574D6EE6BF6"/>
    <w:rsid w:val="00757AAF"/>
    <w:rPr>
      <w:rFonts w:eastAsiaTheme="minorHAnsi"/>
    </w:rPr>
  </w:style>
  <w:style w:type="paragraph" w:customStyle="1" w:styleId="3F656E09723A4E058D9ED0C6AD56731E6">
    <w:name w:val="3F656E09723A4E058D9ED0C6AD56731E6"/>
    <w:rsid w:val="00757AAF"/>
    <w:rPr>
      <w:rFonts w:eastAsiaTheme="minorHAnsi"/>
    </w:rPr>
  </w:style>
  <w:style w:type="paragraph" w:customStyle="1" w:styleId="ADA074112BC34446BE24203F3631D09A5">
    <w:name w:val="ADA074112BC34446BE24203F3631D09A5"/>
    <w:rsid w:val="00757AAF"/>
    <w:rPr>
      <w:rFonts w:eastAsiaTheme="minorHAnsi"/>
    </w:rPr>
  </w:style>
  <w:style w:type="paragraph" w:customStyle="1" w:styleId="5D21C460E75E45F28157A52250F330F85">
    <w:name w:val="5D21C460E75E45F28157A52250F330F85"/>
    <w:rsid w:val="00757AAF"/>
    <w:rPr>
      <w:rFonts w:eastAsiaTheme="minorHAnsi"/>
    </w:rPr>
  </w:style>
  <w:style w:type="paragraph" w:customStyle="1" w:styleId="5331CC1D46FA413EA5BF4BC1F002CE315">
    <w:name w:val="5331CC1D46FA413EA5BF4BC1F002CE315"/>
    <w:rsid w:val="00757AAF"/>
    <w:rPr>
      <w:rFonts w:eastAsiaTheme="minorHAnsi"/>
    </w:rPr>
  </w:style>
  <w:style w:type="paragraph" w:customStyle="1" w:styleId="A6229D80498A4CC69FF3C0163428235A5">
    <w:name w:val="A6229D80498A4CC69FF3C0163428235A5"/>
    <w:rsid w:val="00757AAF"/>
    <w:rPr>
      <w:rFonts w:eastAsiaTheme="minorHAnsi"/>
    </w:rPr>
  </w:style>
  <w:style w:type="paragraph" w:customStyle="1" w:styleId="A34BDCCD989744E99627DC87D33A15325">
    <w:name w:val="A34BDCCD989744E99627DC87D33A15325"/>
    <w:rsid w:val="00757AAF"/>
    <w:rPr>
      <w:rFonts w:eastAsiaTheme="minorHAnsi"/>
    </w:rPr>
  </w:style>
  <w:style w:type="paragraph" w:customStyle="1" w:styleId="0B5C86A7CFD94352B666FA6DD477839D5">
    <w:name w:val="0B5C86A7CFD94352B666FA6DD477839D5"/>
    <w:rsid w:val="00757AAF"/>
    <w:rPr>
      <w:rFonts w:eastAsiaTheme="minorHAnsi"/>
    </w:rPr>
  </w:style>
  <w:style w:type="paragraph" w:customStyle="1" w:styleId="C226761C9C0B4D6AA4E0F637EE6AEEDF5">
    <w:name w:val="C226761C9C0B4D6AA4E0F637EE6AEEDF5"/>
    <w:rsid w:val="00757AAF"/>
    <w:rPr>
      <w:rFonts w:eastAsiaTheme="minorHAnsi"/>
    </w:rPr>
  </w:style>
  <w:style w:type="paragraph" w:customStyle="1" w:styleId="5B4569B1A3394355AE833B3E681893555">
    <w:name w:val="5B4569B1A3394355AE833B3E681893555"/>
    <w:rsid w:val="00757AAF"/>
    <w:rPr>
      <w:rFonts w:eastAsiaTheme="minorHAnsi"/>
    </w:rPr>
  </w:style>
  <w:style w:type="paragraph" w:customStyle="1" w:styleId="C2FF5D89F4D34FEFAB45B570D98C0BF05">
    <w:name w:val="C2FF5D89F4D34FEFAB45B570D98C0BF05"/>
    <w:rsid w:val="00757AAF"/>
    <w:rPr>
      <w:rFonts w:eastAsiaTheme="minorHAnsi"/>
    </w:rPr>
  </w:style>
  <w:style w:type="paragraph" w:customStyle="1" w:styleId="A3108A808C674394B242184350F50F855">
    <w:name w:val="A3108A808C674394B242184350F50F855"/>
    <w:rsid w:val="00757AAF"/>
    <w:rPr>
      <w:rFonts w:eastAsiaTheme="minorHAnsi"/>
    </w:rPr>
  </w:style>
  <w:style w:type="paragraph" w:customStyle="1" w:styleId="E22A1DF10AF6496AAC068E94DE87DC8C5">
    <w:name w:val="E22A1DF10AF6496AAC068E94DE87DC8C5"/>
    <w:rsid w:val="00757AAF"/>
    <w:rPr>
      <w:rFonts w:eastAsiaTheme="minorHAnsi"/>
    </w:rPr>
  </w:style>
  <w:style w:type="paragraph" w:customStyle="1" w:styleId="774B8113ADA347EA8F85EC833879A9285">
    <w:name w:val="774B8113ADA347EA8F85EC833879A9285"/>
    <w:rsid w:val="00757AAF"/>
    <w:rPr>
      <w:rFonts w:eastAsiaTheme="minorHAnsi"/>
    </w:rPr>
  </w:style>
  <w:style w:type="paragraph" w:customStyle="1" w:styleId="939B17FCDD714761948F1B9C8324B7255">
    <w:name w:val="939B17FCDD714761948F1B9C8324B7255"/>
    <w:rsid w:val="00757AAF"/>
    <w:rPr>
      <w:rFonts w:eastAsiaTheme="minorHAnsi"/>
    </w:rPr>
  </w:style>
  <w:style w:type="paragraph" w:customStyle="1" w:styleId="749772D1572A472CB4FB977B70776EDD5">
    <w:name w:val="749772D1572A472CB4FB977B70776EDD5"/>
    <w:rsid w:val="00757AAF"/>
    <w:rPr>
      <w:rFonts w:eastAsiaTheme="minorHAnsi"/>
    </w:rPr>
  </w:style>
  <w:style w:type="paragraph" w:customStyle="1" w:styleId="9A293AD2DDC644048E62CEC1CCAD73575">
    <w:name w:val="9A293AD2DDC644048E62CEC1CCAD73575"/>
    <w:rsid w:val="00757AAF"/>
    <w:rPr>
      <w:rFonts w:eastAsiaTheme="minorHAnsi"/>
    </w:rPr>
  </w:style>
  <w:style w:type="paragraph" w:customStyle="1" w:styleId="6F86C8D8F6D44B72A5141A4A9674B0F95">
    <w:name w:val="6F86C8D8F6D44B72A5141A4A9674B0F95"/>
    <w:rsid w:val="00757AAF"/>
    <w:rPr>
      <w:rFonts w:eastAsiaTheme="minorHAnsi"/>
    </w:rPr>
  </w:style>
  <w:style w:type="paragraph" w:customStyle="1" w:styleId="74E18B5027524DA1820FDC50916D39FB5">
    <w:name w:val="74E18B5027524DA1820FDC50916D39FB5"/>
    <w:rsid w:val="00757AAF"/>
    <w:rPr>
      <w:rFonts w:eastAsiaTheme="minorHAnsi"/>
    </w:rPr>
  </w:style>
  <w:style w:type="paragraph" w:customStyle="1" w:styleId="221D33FFB5054E62998328E2F3FB87145">
    <w:name w:val="221D33FFB5054E62998328E2F3FB87145"/>
    <w:rsid w:val="00757AAF"/>
    <w:rPr>
      <w:rFonts w:eastAsiaTheme="minorHAnsi"/>
    </w:rPr>
  </w:style>
  <w:style w:type="paragraph" w:customStyle="1" w:styleId="EABA5DEC5E5A4DC48F5F204EB56F5FC55">
    <w:name w:val="EABA5DEC5E5A4DC48F5F204EB56F5FC55"/>
    <w:rsid w:val="00757AAF"/>
    <w:rPr>
      <w:rFonts w:eastAsiaTheme="minorHAnsi"/>
    </w:rPr>
  </w:style>
  <w:style w:type="paragraph" w:customStyle="1" w:styleId="4E6127F7E7E0455BB8111B4F789CFFA82">
    <w:name w:val="4E6127F7E7E0455BB8111B4F789CFFA82"/>
    <w:rsid w:val="00757AAF"/>
    <w:rPr>
      <w:rFonts w:eastAsiaTheme="minorHAnsi"/>
    </w:rPr>
  </w:style>
  <w:style w:type="paragraph" w:customStyle="1" w:styleId="A34BFA0160AF4C788B5EDAB3F88F56BD1">
    <w:name w:val="A34BFA0160AF4C788B5EDAB3F88F56BD1"/>
    <w:rsid w:val="00757AAF"/>
    <w:rPr>
      <w:rFonts w:eastAsiaTheme="minorHAnsi"/>
    </w:rPr>
  </w:style>
  <w:style w:type="paragraph" w:customStyle="1" w:styleId="D2F4E98BAF62462A96964DC66627CA6A2">
    <w:name w:val="D2F4E98BAF62462A96964DC66627CA6A2"/>
    <w:rsid w:val="00757AAF"/>
    <w:rPr>
      <w:rFonts w:eastAsiaTheme="minorHAnsi"/>
    </w:rPr>
  </w:style>
  <w:style w:type="paragraph" w:customStyle="1" w:styleId="1D0171C3CD35480690B84904B2A3AC7D2">
    <w:name w:val="1D0171C3CD35480690B84904B2A3AC7D2"/>
    <w:rsid w:val="00757AAF"/>
    <w:rPr>
      <w:rFonts w:eastAsiaTheme="minorHAnsi"/>
    </w:rPr>
  </w:style>
  <w:style w:type="paragraph" w:customStyle="1" w:styleId="0AA7AC3BEBB3404DB6BEDE37E983BA112">
    <w:name w:val="0AA7AC3BEBB3404DB6BEDE37E983BA112"/>
    <w:rsid w:val="00757AAF"/>
    <w:rPr>
      <w:rFonts w:eastAsiaTheme="minorHAnsi"/>
    </w:rPr>
  </w:style>
  <w:style w:type="paragraph" w:customStyle="1" w:styleId="CD5EAD6D93BA49EF9E4A955B7E8E3CA92">
    <w:name w:val="CD5EAD6D93BA49EF9E4A955B7E8E3CA92"/>
    <w:rsid w:val="00757AAF"/>
    <w:rPr>
      <w:rFonts w:eastAsiaTheme="minorHAnsi"/>
    </w:rPr>
  </w:style>
  <w:style w:type="paragraph" w:customStyle="1" w:styleId="18F61B9F8B50482299AD608B96E91A5B5">
    <w:name w:val="18F61B9F8B50482299AD608B96E91A5B5"/>
    <w:rsid w:val="00757AAF"/>
    <w:rPr>
      <w:rFonts w:eastAsiaTheme="minorHAnsi"/>
    </w:rPr>
  </w:style>
  <w:style w:type="paragraph" w:customStyle="1" w:styleId="597BB761A3E84F5891E90BA146818B0D2">
    <w:name w:val="597BB761A3E84F5891E90BA146818B0D2"/>
    <w:rsid w:val="00757AAF"/>
    <w:rPr>
      <w:rFonts w:eastAsiaTheme="minorHAnsi"/>
    </w:rPr>
  </w:style>
  <w:style w:type="paragraph" w:customStyle="1" w:styleId="9E8742AB35CA402DB8CFDE0BE2A87B715">
    <w:name w:val="9E8742AB35CA402DB8CFDE0BE2A87B715"/>
    <w:rsid w:val="00757AAF"/>
    <w:rPr>
      <w:rFonts w:eastAsiaTheme="minorHAnsi"/>
    </w:rPr>
  </w:style>
  <w:style w:type="paragraph" w:customStyle="1" w:styleId="36BBE348CC1D49749AD8C32A6EAE36EE2">
    <w:name w:val="36BBE348CC1D49749AD8C32A6EAE36EE2"/>
    <w:rsid w:val="00757AAF"/>
    <w:rPr>
      <w:rFonts w:eastAsiaTheme="minorHAnsi"/>
    </w:rPr>
  </w:style>
  <w:style w:type="paragraph" w:customStyle="1" w:styleId="3D05E6237408434ABFDF7651E73318782">
    <w:name w:val="3D05E6237408434ABFDF7651E73318782"/>
    <w:rsid w:val="00757AAF"/>
    <w:rPr>
      <w:rFonts w:eastAsiaTheme="minorHAnsi"/>
    </w:rPr>
  </w:style>
  <w:style w:type="paragraph" w:customStyle="1" w:styleId="4B8ECCD6502C42B5992AF52330EF02F52">
    <w:name w:val="4B8ECCD6502C42B5992AF52330EF02F52"/>
    <w:rsid w:val="00757AAF"/>
    <w:rPr>
      <w:rFonts w:eastAsiaTheme="minorHAnsi"/>
    </w:rPr>
  </w:style>
  <w:style w:type="paragraph" w:customStyle="1" w:styleId="D4014758AB254F029BB026C572D30DF35">
    <w:name w:val="D4014758AB254F029BB026C572D30DF35"/>
    <w:rsid w:val="00757AAF"/>
    <w:rPr>
      <w:rFonts w:eastAsiaTheme="minorHAnsi"/>
    </w:rPr>
  </w:style>
  <w:style w:type="paragraph" w:customStyle="1" w:styleId="AFC86EEA12CD4F41A03F6D4DD61E3CB02">
    <w:name w:val="AFC86EEA12CD4F41A03F6D4DD61E3CB02"/>
    <w:rsid w:val="00757AAF"/>
    <w:rPr>
      <w:rFonts w:eastAsiaTheme="minorHAnsi"/>
    </w:rPr>
  </w:style>
  <w:style w:type="paragraph" w:customStyle="1" w:styleId="594459C709D94441A363397B492685A82">
    <w:name w:val="594459C709D94441A363397B492685A82"/>
    <w:rsid w:val="00757AAF"/>
    <w:rPr>
      <w:rFonts w:eastAsiaTheme="minorHAnsi"/>
    </w:rPr>
  </w:style>
  <w:style w:type="paragraph" w:customStyle="1" w:styleId="5F6F12453C7140089132E11CBE10EE602">
    <w:name w:val="5F6F12453C7140089132E11CBE10EE602"/>
    <w:rsid w:val="00757AAF"/>
    <w:rPr>
      <w:rFonts w:eastAsiaTheme="minorHAnsi"/>
    </w:rPr>
  </w:style>
  <w:style w:type="paragraph" w:customStyle="1" w:styleId="85586E95FA004F6BB7CB24A4BA90B6F62">
    <w:name w:val="85586E95FA004F6BB7CB24A4BA90B6F62"/>
    <w:rsid w:val="00757AAF"/>
    <w:rPr>
      <w:rFonts w:eastAsiaTheme="minorHAnsi"/>
    </w:rPr>
  </w:style>
  <w:style w:type="paragraph" w:customStyle="1" w:styleId="C86AF89DC7704AC383591349CAA1A4262">
    <w:name w:val="C86AF89DC7704AC383591349CAA1A4262"/>
    <w:rsid w:val="00757AAF"/>
    <w:rPr>
      <w:rFonts w:eastAsiaTheme="minorHAnsi"/>
    </w:rPr>
  </w:style>
  <w:style w:type="paragraph" w:customStyle="1" w:styleId="AB22D913F4DE4705BBB2DE467436AF072">
    <w:name w:val="AB22D913F4DE4705BBB2DE467436AF072"/>
    <w:rsid w:val="00757AAF"/>
    <w:rPr>
      <w:rFonts w:eastAsiaTheme="minorHAnsi"/>
    </w:rPr>
  </w:style>
  <w:style w:type="paragraph" w:customStyle="1" w:styleId="8C7F15E816874327A1F842AD48B0F6E62">
    <w:name w:val="8C7F15E816874327A1F842AD48B0F6E62"/>
    <w:rsid w:val="00757AAF"/>
    <w:rPr>
      <w:rFonts w:eastAsiaTheme="minorHAnsi"/>
    </w:rPr>
  </w:style>
  <w:style w:type="paragraph" w:customStyle="1" w:styleId="C9C1CA30E7244C46A7A520B3C6173B3A2">
    <w:name w:val="C9C1CA30E7244C46A7A520B3C6173B3A2"/>
    <w:rsid w:val="00757AAF"/>
    <w:rPr>
      <w:rFonts w:eastAsiaTheme="minorHAnsi"/>
    </w:rPr>
  </w:style>
  <w:style w:type="paragraph" w:customStyle="1" w:styleId="506F020BBF6E47978B66715BEB90F8A32">
    <w:name w:val="506F020BBF6E47978B66715BEB90F8A32"/>
    <w:rsid w:val="00757AAF"/>
    <w:rPr>
      <w:rFonts w:eastAsiaTheme="minorHAnsi"/>
    </w:rPr>
  </w:style>
  <w:style w:type="paragraph" w:customStyle="1" w:styleId="D9A91FE081F74A3587AEC6FA047C76272">
    <w:name w:val="D9A91FE081F74A3587AEC6FA047C76272"/>
    <w:rsid w:val="00757AAF"/>
    <w:rPr>
      <w:rFonts w:eastAsiaTheme="minorHAnsi"/>
    </w:rPr>
  </w:style>
  <w:style w:type="paragraph" w:customStyle="1" w:styleId="07A2D91D19D44907893E3FB466CC2A381">
    <w:name w:val="07A2D91D19D44907893E3FB466CC2A381"/>
    <w:rsid w:val="00757AAF"/>
    <w:rPr>
      <w:rFonts w:eastAsiaTheme="minorHAnsi"/>
    </w:rPr>
  </w:style>
  <w:style w:type="paragraph" w:customStyle="1" w:styleId="E70470F03F55444E905A489FF7D33B551">
    <w:name w:val="E70470F03F55444E905A489FF7D33B551"/>
    <w:rsid w:val="00757AAF"/>
    <w:rPr>
      <w:rFonts w:eastAsiaTheme="minorHAnsi"/>
    </w:rPr>
  </w:style>
  <w:style w:type="paragraph" w:customStyle="1" w:styleId="5375D32C3D3A413D859FA0E5C36DB6091">
    <w:name w:val="5375D32C3D3A413D859FA0E5C36DB6091"/>
    <w:rsid w:val="00757AAF"/>
    <w:rPr>
      <w:rFonts w:eastAsiaTheme="minorHAnsi"/>
    </w:rPr>
  </w:style>
  <w:style w:type="paragraph" w:customStyle="1" w:styleId="8FC4A5FF94764F4ABABD6F928076B2E71">
    <w:name w:val="8FC4A5FF94764F4ABABD6F928076B2E71"/>
    <w:rsid w:val="00757AAF"/>
    <w:rPr>
      <w:rFonts w:eastAsiaTheme="minorHAnsi"/>
    </w:rPr>
  </w:style>
  <w:style w:type="paragraph" w:customStyle="1" w:styleId="AF41DC45D5A84DB288C23C8737CB5A881">
    <w:name w:val="AF41DC45D5A84DB288C23C8737CB5A881"/>
    <w:rsid w:val="00757AAF"/>
    <w:rPr>
      <w:rFonts w:eastAsiaTheme="minorHAnsi"/>
    </w:rPr>
  </w:style>
  <w:style w:type="paragraph" w:customStyle="1" w:styleId="1D28DF9289C545569BBE22E5171F28691">
    <w:name w:val="1D28DF9289C545569BBE22E5171F28691"/>
    <w:rsid w:val="00757AAF"/>
    <w:rPr>
      <w:rFonts w:eastAsiaTheme="minorHAnsi"/>
    </w:rPr>
  </w:style>
  <w:style w:type="paragraph" w:customStyle="1" w:styleId="9F6027B6B31148B4B5604A2CDBDD49D41">
    <w:name w:val="9F6027B6B31148B4B5604A2CDBDD49D41"/>
    <w:rsid w:val="00757AAF"/>
    <w:rPr>
      <w:rFonts w:eastAsiaTheme="minorHAnsi"/>
    </w:rPr>
  </w:style>
  <w:style w:type="paragraph" w:customStyle="1" w:styleId="F293FE472BE64E0C851B66406E771D201">
    <w:name w:val="F293FE472BE64E0C851B66406E771D201"/>
    <w:rsid w:val="00757AAF"/>
    <w:rPr>
      <w:rFonts w:eastAsiaTheme="minorHAnsi"/>
    </w:rPr>
  </w:style>
  <w:style w:type="paragraph" w:customStyle="1" w:styleId="65682983FBB241ABB023D7C039DD05A91">
    <w:name w:val="65682983FBB241ABB023D7C039DD05A91"/>
    <w:rsid w:val="00757AAF"/>
    <w:rPr>
      <w:rFonts w:eastAsiaTheme="minorHAnsi"/>
    </w:rPr>
  </w:style>
  <w:style w:type="paragraph" w:customStyle="1" w:styleId="D2F65CCA06574C73A49F120BF7A93FB71">
    <w:name w:val="D2F65CCA06574C73A49F120BF7A93FB71"/>
    <w:rsid w:val="00757AAF"/>
    <w:rPr>
      <w:rFonts w:eastAsiaTheme="minorHAnsi"/>
    </w:rPr>
  </w:style>
  <w:style w:type="paragraph" w:customStyle="1" w:styleId="F6A9099C47C541FBAF2C51F1BD20DDBE1">
    <w:name w:val="F6A9099C47C541FBAF2C51F1BD20DDBE1"/>
    <w:rsid w:val="00757AAF"/>
    <w:rPr>
      <w:rFonts w:eastAsiaTheme="minorHAnsi"/>
    </w:rPr>
  </w:style>
  <w:style w:type="paragraph" w:customStyle="1" w:styleId="9E508AD173B146319E04E463E7F3B6461">
    <w:name w:val="9E508AD173B146319E04E463E7F3B6461"/>
    <w:rsid w:val="00757AAF"/>
    <w:rPr>
      <w:rFonts w:eastAsiaTheme="minorHAnsi"/>
    </w:rPr>
  </w:style>
  <w:style w:type="paragraph" w:customStyle="1" w:styleId="DF682A86B3D941CBA169481DA85E15011">
    <w:name w:val="DF682A86B3D941CBA169481DA85E15011"/>
    <w:rsid w:val="00757AAF"/>
    <w:rPr>
      <w:rFonts w:eastAsiaTheme="minorHAnsi"/>
    </w:rPr>
  </w:style>
  <w:style w:type="paragraph" w:customStyle="1" w:styleId="48D7BE43C47546DDBFA8E0DFC0E3CB771">
    <w:name w:val="48D7BE43C47546DDBFA8E0DFC0E3CB771"/>
    <w:rsid w:val="00757AAF"/>
    <w:rPr>
      <w:rFonts w:eastAsiaTheme="minorHAnsi"/>
    </w:rPr>
  </w:style>
  <w:style w:type="paragraph" w:customStyle="1" w:styleId="77D097C5B6934B8AB41F6B3B3A3166181">
    <w:name w:val="77D097C5B6934B8AB41F6B3B3A3166181"/>
    <w:rsid w:val="00757AAF"/>
    <w:rPr>
      <w:rFonts w:eastAsiaTheme="minorHAnsi"/>
    </w:rPr>
  </w:style>
  <w:style w:type="paragraph" w:customStyle="1" w:styleId="AA8465FC4CF54FF9B32812505FA6B0A11">
    <w:name w:val="AA8465FC4CF54FF9B32812505FA6B0A11"/>
    <w:rsid w:val="00757AAF"/>
    <w:pPr>
      <w:ind w:left="720"/>
      <w:contextualSpacing/>
    </w:pPr>
    <w:rPr>
      <w:rFonts w:eastAsiaTheme="minorHAnsi"/>
    </w:rPr>
  </w:style>
  <w:style w:type="paragraph" w:customStyle="1" w:styleId="ACFB31E5A1924CE4A393CA4B6F88EFA61">
    <w:name w:val="ACFB31E5A1924CE4A393CA4B6F88EFA61"/>
    <w:rsid w:val="00757AAF"/>
    <w:pPr>
      <w:ind w:left="720"/>
      <w:contextualSpacing/>
    </w:pPr>
    <w:rPr>
      <w:rFonts w:eastAsiaTheme="minorHAnsi"/>
    </w:rPr>
  </w:style>
  <w:style w:type="paragraph" w:customStyle="1" w:styleId="8AB0CDC71B3A4960AD20BC4F3108B1131">
    <w:name w:val="8AB0CDC71B3A4960AD20BC4F3108B1131"/>
    <w:rsid w:val="00757AAF"/>
    <w:pPr>
      <w:ind w:left="720"/>
      <w:contextualSpacing/>
    </w:pPr>
    <w:rPr>
      <w:rFonts w:eastAsiaTheme="minorHAnsi"/>
    </w:rPr>
  </w:style>
  <w:style w:type="paragraph" w:customStyle="1" w:styleId="0B51334F8391478F8B01A7651CB3CA242">
    <w:name w:val="0B51334F8391478F8B01A7651CB3CA242"/>
    <w:rsid w:val="00757AAF"/>
    <w:rPr>
      <w:rFonts w:eastAsiaTheme="minorHAnsi"/>
    </w:rPr>
  </w:style>
  <w:style w:type="paragraph" w:customStyle="1" w:styleId="92D10252AEEF47CE956EADFD804336481">
    <w:name w:val="92D10252AEEF47CE956EADFD804336481"/>
    <w:rsid w:val="00757AAF"/>
    <w:rPr>
      <w:rFonts w:eastAsiaTheme="minorHAnsi"/>
    </w:rPr>
  </w:style>
  <w:style w:type="paragraph" w:customStyle="1" w:styleId="2E15280497974D63BD363EA6E2ACCC171">
    <w:name w:val="2E15280497974D63BD363EA6E2ACCC171"/>
    <w:rsid w:val="00757AAF"/>
    <w:rPr>
      <w:rFonts w:eastAsiaTheme="minorHAnsi"/>
    </w:rPr>
  </w:style>
  <w:style w:type="paragraph" w:customStyle="1" w:styleId="8D6332013B5F4BF6994A065EA72D85271">
    <w:name w:val="8D6332013B5F4BF6994A065EA72D85271"/>
    <w:rsid w:val="00757AAF"/>
    <w:rPr>
      <w:rFonts w:eastAsiaTheme="minorHAnsi"/>
    </w:rPr>
  </w:style>
  <w:style w:type="paragraph" w:customStyle="1" w:styleId="05F9B7F248B34D309A53E24E5C4424B21">
    <w:name w:val="05F9B7F248B34D309A53E24E5C4424B21"/>
    <w:rsid w:val="00757AAF"/>
    <w:rPr>
      <w:rFonts w:eastAsiaTheme="minorHAnsi"/>
    </w:rPr>
  </w:style>
  <w:style w:type="paragraph" w:customStyle="1" w:styleId="B636E68D3815480BAEF3619FF1CA97321">
    <w:name w:val="B636E68D3815480BAEF3619FF1CA97321"/>
    <w:rsid w:val="00757AAF"/>
    <w:rPr>
      <w:rFonts w:eastAsiaTheme="minorHAnsi"/>
    </w:rPr>
  </w:style>
  <w:style w:type="paragraph" w:customStyle="1" w:styleId="98AE8E35AEB44EE9AC03026B82ECC7A81">
    <w:name w:val="98AE8E35AEB44EE9AC03026B82ECC7A81"/>
    <w:rsid w:val="00757AAF"/>
    <w:rPr>
      <w:rFonts w:eastAsiaTheme="minorHAnsi"/>
    </w:rPr>
  </w:style>
  <w:style w:type="paragraph" w:customStyle="1" w:styleId="9595354212554A72970B1F0BA91CB39F1">
    <w:name w:val="9595354212554A72970B1F0BA91CB39F1"/>
    <w:rsid w:val="00757AAF"/>
    <w:rPr>
      <w:rFonts w:eastAsiaTheme="minorHAnsi"/>
    </w:rPr>
  </w:style>
  <w:style w:type="paragraph" w:customStyle="1" w:styleId="4DBF58DBF2BD426C9711CF978D027D981">
    <w:name w:val="4DBF58DBF2BD426C9711CF978D027D981"/>
    <w:rsid w:val="00757AAF"/>
    <w:rPr>
      <w:rFonts w:eastAsiaTheme="minorHAnsi"/>
    </w:rPr>
  </w:style>
  <w:style w:type="paragraph" w:customStyle="1" w:styleId="281678E220A14BBB8BA7F2CA9FC7CB791">
    <w:name w:val="281678E220A14BBB8BA7F2CA9FC7CB791"/>
    <w:rsid w:val="00757AAF"/>
    <w:rPr>
      <w:rFonts w:eastAsiaTheme="minorHAnsi"/>
    </w:rPr>
  </w:style>
  <w:style w:type="paragraph" w:customStyle="1" w:styleId="ABDF2B3843024AC2B9F8463C30185DF7">
    <w:name w:val="ABDF2B3843024AC2B9F8463C30185DF7"/>
    <w:rsid w:val="00757AAF"/>
  </w:style>
  <w:style w:type="paragraph" w:customStyle="1" w:styleId="29EA81DF987C430DB418635E96491EB0">
    <w:name w:val="29EA81DF987C430DB418635E96491EB0"/>
    <w:rsid w:val="00757AAF"/>
  </w:style>
  <w:style w:type="paragraph" w:customStyle="1" w:styleId="363C14C950654B3E82D7AE8517F930AC">
    <w:name w:val="363C14C950654B3E82D7AE8517F930AC"/>
    <w:rsid w:val="00757AAF"/>
  </w:style>
  <w:style w:type="paragraph" w:customStyle="1" w:styleId="C06EF8CE307D4736A20E194737D1C10A">
    <w:name w:val="C06EF8CE307D4736A20E194737D1C10A"/>
    <w:rsid w:val="00757AAF"/>
  </w:style>
  <w:style w:type="paragraph" w:customStyle="1" w:styleId="7D7FFA73E6F146A7AA830C4CD7F0CB48">
    <w:name w:val="7D7FFA73E6F146A7AA830C4CD7F0CB48"/>
    <w:rsid w:val="00757AAF"/>
  </w:style>
  <w:style w:type="paragraph" w:customStyle="1" w:styleId="A96CF09CE8F5431FB77E4D7C2A15BF6D">
    <w:name w:val="A96CF09CE8F5431FB77E4D7C2A15BF6D"/>
    <w:rsid w:val="00757AAF"/>
  </w:style>
  <w:style w:type="paragraph" w:customStyle="1" w:styleId="44B2EDC9B9944183B4BA3BCFA497559B">
    <w:name w:val="44B2EDC9B9944183B4BA3BCFA497559B"/>
    <w:rsid w:val="00757AAF"/>
  </w:style>
  <w:style w:type="paragraph" w:customStyle="1" w:styleId="8D070227316A4436A19BDCEC3AB2CD79">
    <w:name w:val="8D070227316A4436A19BDCEC3AB2CD79"/>
    <w:rsid w:val="00757AAF"/>
  </w:style>
  <w:style w:type="paragraph" w:customStyle="1" w:styleId="EB96027B18FC4AB1B315F03DB4428957">
    <w:name w:val="EB96027B18FC4AB1B315F03DB4428957"/>
    <w:rsid w:val="00757AAF"/>
  </w:style>
  <w:style w:type="paragraph" w:customStyle="1" w:styleId="EE5E6ADCEAA84E94A682980FDEADF13E">
    <w:name w:val="EE5E6ADCEAA84E94A682980FDEADF13E"/>
    <w:rsid w:val="00757AAF"/>
  </w:style>
  <w:style w:type="paragraph" w:customStyle="1" w:styleId="97F3A458B9E447E290CE7EA3F571F243">
    <w:name w:val="97F3A458B9E447E290CE7EA3F571F243"/>
    <w:rsid w:val="00757AAF"/>
  </w:style>
  <w:style w:type="paragraph" w:customStyle="1" w:styleId="3084AFB3B3D84237AABBAD1DA261C6A2">
    <w:name w:val="3084AFB3B3D84237AABBAD1DA261C6A2"/>
    <w:rsid w:val="00757AAF"/>
  </w:style>
  <w:style w:type="paragraph" w:customStyle="1" w:styleId="4C360CDD8A7544A8B7EFDC2E4B97E933">
    <w:name w:val="4C360CDD8A7544A8B7EFDC2E4B97E933"/>
    <w:rsid w:val="00757AAF"/>
  </w:style>
  <w:style w:type="paragraph" w:customStyle="1" w:styleId="6512364E65D845769CA72EBBBB0D1E64">
    <w:name w:val="6512364E65D845769CA72EBBBB0D1E64"/>
    <w:rsid w:val="00757AAF"/>
  </w:style>
  <w:style w:type="paragraph" w:customStyle="1" w:styleId="E779AD6EDDC34C579D3FD2AF3CB8B4F4">
    <w:name w:val="E779AD6EDDC34C579D3FD2AF3CB8B4F4"/>
    <w:rsid w:val="00757AAF"/>
  </w:style>
  <w:style w:type="paragraph" w:customStyle="1" w:styleId="8A1A6B9B995B40B49339E0B888A88A94">
    <w:name w:val="8A1A6B9B995B40B49339E0B888A88A94"/>
    <w:rsid w:val="00757AAF"/>
  </w:style>
  <w:style w:type="paragraph" w:customStyle="1" w:styleId="4CCE2D86002D4FB4A3116466AE398C5D">
    <w:name w:val="4CCE2D86002D4FB4A3116466AE398C5D"/>
    <w:rsid w:val="00757AAF"/>
  </w:style>
  <w:style w:type="paragraph" w:customStyle="1" w:styleId="57DAAE7B5ACB40AC9F47EB1072BF369A">
    <w:name w:val="57DAAE7B5ACB40AC9F47EB1072BF369A"/>
    <w:rsid w:val="00757AAF"/>
  </w:style>
  <w:style w:type="paragraph" w:customStyle="1" w:styleId="997C447E653D449C9597ED423D0A459B">
    <w:name w:val="997C447E653D449C9597ED423D0A459B"/>
    <w:rsid w:val="00757AAF"/>
  </w:style>
  <w:style w:type="paragraph" w:customStyle="1" w:styleId="500EC9FB943B4301AC68166160A78392">
    <w:name w:val="500EC9FB943B4301AC68166160A78392"/>
    <w:rsid w:val="00757AAF"/>
  </w:style>
  <w:style w:type="paragraph" w:customStyle="1" w:styleId="8A6E4A9E1D8748DCB5B4481635AB6A87">
    <w:name w:val="8A6E4A9E1D8748DCB5B4481635AB6A87"/>
    <w:rsid w:val="00757AAF"/>
  </w:style>
  <w:style w:type="paragraph" w:customStyle="1" w:styleId="DA57F0FE8C4F4BFDA23C5308FF04A7F0">
    <w:name w:val="DA57F0FE8C4F4BFDA23C5308FF04A7F0"/>
    <w:rsid w:val="00757AAF"/>
  </w:style>
  <w:style w:type="paragraph" w:customStyle="1" w:styleId="D0D7C0A821C9499D832B4AF02D992803">
    <w:name w:val="D0D7C0A821C9499D832B4AF02D992803"/>
    <w:rsid w:val="00757AAF"/>
  </w:style>
  <w:style w:type="paragraph" w:customStyle="1" w:styleId="7D018F01FC384424B8FDE9ACF2FEE7C6">
    <w:name w:val="7D018F01FC384424B8FDE9ACF2FEE7C6"/>
    <w:rsid w:val="00757AAF"/>
  </w:style>
  <w:style w:type="paragraph" w:customStyle="1" w:styleId="78A17C2A97D6421BB3399EE76E221D83">
    <w:name w:val="78A17C2A97D6421BB3399EE76E221D83"/>
    <w:rsid w:val="00757AAF"/>
  </w:style>
  <w:style w:type="paragraph" w:customStyle="1" w:styleId="254F63B66D2245F0BD23842DA387AD98">
    <w:name w:val="254F63B66D2245F0BD23842DA387AD98"/>
    <w:rsid w:val="00757AAF"/>
  </w:style>
  <w:style w:type="paragraph" w:customStyle="1" w:styleId="D482ED7EAF944731A8B73954E5B9D358">
    <w:name w:val="D482ED7EAF944731A8B73954E5B9D358"/>
    <w:rsid w:val="00757AAF"/>
  </w:style>
  <w:style w:type="paragraph" w:customStyle="1" w:styleId="BA90EAE841024B31999A4C7AA5E939FA">
    <w:name w:val="BA90EAE841024B31999A4C7AA5E939FA"/>
    <w:rsid w:val="00757AAF"/>
  </w:style>
  <w:style w:type="paragraph" w:customStyle="1" w:styleId="8086D8975A994DD693E33D9EC45AA517">
    <w:name w:val="8086D8975A994DD693E33D9EC45AA517"/>
    <w:rsid w:val="00757AAF"/>
  </w:style>
  <w:style w:type="paragraph" w:customStyle="1" w:styleId="8FEBEF28A2174C1BB3ABFDA3F0C8EE6E">
    <w:name w:val="8FEBEF28A2174C1BB3ABFDA3F0C8EE6E"/>
    <w:rsid w:val="00757AAF"/>
  </w:style>
  <w:style w:type="paragraph" w:customStyle="1" w:styleId="82B160653AFC48CDB8F42CC6EB6FDD5F">
    <w:name w:val="82B160653AFC48CDB8F42CC6EB6FDD5F"/>
    <w:rsid w:val="00757AAF"/>
  </w:style>
  <w:style w:type="paragraph" w:customStyle="1" w:styleId="5985EC59BB1E4BE596A296853F140FB5">
    <w:name w:val="5985EC59BB1E4BE596A296853F140FB5"/>
    <w:rsid w:val="00757AAF"/>
  </w:style>
  <w:style w:type="paragraph" w:customStyle="1" w:styleId="845A96D759F74B41909E16693A2011DA">
    <w:name w:val="845A96D759F74B41909E16693A2011DA"/>
    <w:rsid w:val="00757AAF"/>
  </w:style>
  <w:style w:type="paragraph" w:customStyle="1" w:styleId="2D7D8F76E3D94465BF915265157B203C">
    <w:name w:val="2D7D8F76E3D94465BF915265157B203C"/>
    <w:rsid w:val="00757AAF"/>
  </w:style>
  <w:style w:type="paragraph" w:customStyle="1" w:styleId="F2B848981C764ED2891B91546214C61E">
    <w:name w:val="F2B848981C764ED2891B91546214C61E"/>
    <w:rsid w:val="00757AAF"/>
  </w:style>
  <w:style w:type="paragraph" w:customStyle="1" w:styleId="AC3EC8D1A83D498A83B010B88229546F">
    <w:name w:val="AC3EC8D1A83D498A83B010B88229546F"/>
    <w:rsid w:val="00757AAF"/>
  </w:style>
  <w:style w:type="paragraph" w:customStyle="1" w:styleId="492F3FC2A4044BC6BE5781AF2C3529CC">
    <w:name w:val="492F3FC2A4044BC6BE5781AF2C3529CC"/>
    <w:rsid w:val="00757AAF"/>
  </w:style>
  <w:style w:type="paragraph" w:customStyle="1" w:styleId="93B1E12159C34A24867EFB9B7E7458B2">
    <w:name w:val="93B1E12159C34A24867EFB9B7E7458B2"/>
    <w:rsid w:val="00757AAF"/>
  </w:style>
  <w:style w:type="paragraph" w:customStyle="1" w:styleId="BC0051A688A9480F8E7CD330978EACE3">
    <w:name w:val="BC0051A688A9480F8E7CD330978EACE3"/>
    <w:rsid w:val="00757AAF"/>
  </w:style>
  <w:style w:type="paragraph" w:customStyle="1" w:styleId="DEDE0272765147049F8ACEF275D360A8">
    <w:name w:val="DEDE0272765147049F8ACEF275D360A8"/>
    <w:rsid w:val="00757AAF"/>
  </w:style>
  <w:style w:type="paragraph" w:customStyle="1" w:styleId="986A71D02185468FA7F475276D2B58B9">
    <w:name w:val="986A71D02185468FA7F475276D2B58B9"/>
    <w:rsid w:val="00757AAF"/>
  </w:style>
  <w:style w:type="paragraph" w:customStyle="1" w:styleId="8213FC377E184287BCED75B523884C64">
    <w:name w:val="8213FC377E184287BCED75B523884C64"/>
    <w:rsid w:val="00757AAF"/>
  </w:style>
  <w:style w:type="paragraph" w:customStyle="1" w:styleId="7D1F7D3DDA334B0CA1E979EFD7E3864C">
    <w:name w:val="7D1F7D3DDA334B0CA1E979EFD7E3864C"/>
    <w:rsid w:val="00757AAF"/>
  </w:style>
  <w:style w:type="paragraph" w:customStyle="1" w:styleId="441E8AB0A60747D4AB774BDAE05AEC0D">
    <w:name w:val="441E8AB0A60747D4AB774BDAE05AEC0D"/>
    <w:rsid w:val="00757AAF"/>
  </w:style>
  <w:style w:type="paragraph" w:customStyle="1" w:styleId="63D502B371854F7BBBB687BADBE6C0DF">
    <w:name w:val="63D502B371854F7BBBB687BADBE6C0DF"/>
    <w:rsid w:val="00757AAF"/>
  </w:style>
  <w:style w:type="paragraph" w:customStyle="1" w:styleId="56FDF3C6A020444282509482136F7B9B">
    <w:name w:val="56FDF3C6A020444282509482136F7B9B"/>
    <w:rsid w:val="00757AAF"/>
  </w:style>
  <w:style w:type="paragraph" w:customStyle="1" w:styleId="730C0AD4D82945C1843315863A60301D">
    <w:name w:val="730C0AD4D82945C1843315863A60301D"/>
    <w:rsid w:val="00757AAF"/>
  </w:style>
  <w:style w:type="paragraph" w:customStyle="1" w:styleId="2D1065985BD441189365D967126050FD">
    <w:name w:val="2D1065985BD441189365D967126050FD"/>
    <w:rsid w:val="00757AAF"/>
  </w:style>
  <w:style w:type="paragraph" w:customStyle="1" w:styleId="785465EE79644B0EB56B0179C8C017F1">
    <w:name w:val="785465EE79644B0EB56B0179C8C017F1"/>
    <w:rsid w:val="00757AAF"/>
  </w:style>
  <w:style w:type="paragraph" w:customStyle="1" w:styleId="C07BE42D628E4F3FAB6C3E432752C704">
    <w:name w:val="C07BE42D628E4F3FAB6C3E432752C704"/>
    <w:rsid w:val="00757AAF"/>
  </w:style>
  <w:style w:type="paragraph" w:customStyle="1" w:styleId="0973A3BE4FFB471AA05F5327CC5DC471">
    <w:name w:val="0973A3BE4FFB471AA05F5327CC5DC471"/>
    <w:rsid w:val="00757AAF"/>
  </w:style>
  <w:style w:type="paragraph" w:customStyle="1" w:styleId="CAAA450DF66045CA8D10BE4BDE7348E2">
    <w:name w:val="CAAA450DF66045CA8D10BE4BDE7348E2"/>
    <w:rsid w:val="00757AAF"/>
  </w:style>
  <w:style w:type="paragraph" w:customStyle="1" w:styleId="086D1850C2F94529871AEBDA22417B2C">
    <w:name w:val="086D1850C2F94529871AEBDA22417B2C"/>
    <w:rsid w:val="00757AAF"/>
  </w:style>
  <w:style w:type="paragraph" w:customStyle="1" w:styleId="42FC91B61D1C441F97BA22E4A6E97839">
    <w:name w:val="42FC91B61D1C441F97BA22E4A6E97839"/>
    <w:rsid w:val="00757AAF"/>
  </w:style>
  <w:style w:type="paragraph" w:customStyle="1" w:styleId="5D010CA322084DD6BFFE9B7FB749174B">
    <w:name w:val="5D010CA322084DD6BFFE9B7FB749174B"/>
    <w:rsid w:val="00757AAF"/>
  </w:style>
  <w:style w:type="paragraph" w:customStyle="1" w:styleId="F5202E043D9D451E9D1D2C89A9108438">
    <w:name w:val="F5202E043D9D451E9D1D2C89A9108438"/>
    <w:rsid w:val="00757AAF"/>
  </w:style>
  <w:style w:type="paragraph" w:customStyle="1" w:styleId="8192F26B795F43B0BC41E90288A43B0F">
    <w:name w:val="8192F26B795F43B0BC41E90288A43B0F"/>
    <w:rsid w:val="00757AAF"/>
  </w:style>
  <w:style w:type="paragraph" w:customStyle="1" w:styleId="5E696BEBC8EE4D839E3492E721BD4A29">
    <w:name w:val="5E696BEBC8EE4D839E3492E721BD4A29"/>
    <w:rsid w:val="00757AAF"/>
  </w:style>
  <w:style w:type="paragraph" w:customStyle="1" w:styleId="CF1EC43EE7624B7CB819B20593AB95C1">
    <w:name w:val="CF1EC43EE7624B7CB819B20593AB95C1"/>
    <w:rsid w:val="00757AAF"/>
  </w:style>
  <w:style w:type="paragraph" w:customStyle="1" w:styleId="EA83CF29E7A14319A8C24676A814A6E0">
    <w:name w:val="EA83CF29E7A14319A8C24676A814A6E0"/>
    <w:rsid w:val="00757AAF"/>
  </w:style>
  <w:style w:type="paragraph" w:customStyle="1" w:styleId="598AD17905BC46FFBA62914B9A3916C6">
    <w:name w:val="598AD17905BC46FFBA62914B9A3916C6"/>
    <w:rsid w:val="00757AAF"/>
  </w:style>
  <w:style w:type="paragraph" w:customStyle="1" w:styleId="05413F3259C04581ABDD993697183A94">
    <w:name w:val="05413F3259C04581ABDD993697183A94"/>
    <w:rsid w:val="00757AAF"/>
  </w:style>
  <w:style w:type="paragraph" w:customStyle="1" w:styleId="BE8687D18088458EB74D3E7B5841140B">
    <w:name w:val="BE8687D18088458EB74D3E7B5841140B"/>
    <w:rsid w:val="00757AAF"/>
  </w:style>
  <w:style w:type="paragraph" w:customStyle="1" w:styleId="A66C705B74564098965CF0068544D502">
    <w:name w:val="A66C705B74564098965CF0068544D502"/>
    <w:rsid w:val="00757AAF"/>
  </w:style>
  <w:style w:type="paragraph" w:customStyle="1" w:styleId="C6E1B363880A47A092ED61742684E843">
    <w:name w:val="C6E1B363880A47A092ED61742684E843"/>
    <w:rsid w:val="00757AAF"/>
  </w:style>
  <w:style w:type="paragraph" w:customStyle="1" w:styleId="BFAA809A1C56408FB3C6A65A5E24DAC2">
    <w:name w:val="BFAA809A1C56408FB3C6A65A5E24DAC2"/>
    <w:rsid w:val="00757AAF"/>
  </w:style>
  <w:style w:type="paragraph" w:customStyle="1" w:styleId="142976484F4D4ECCB13A7CB634D62C7F">
    <w:name w:val="142976484F4D4ECCB13A7CB634D62C7F"/>
    <w:rsid w:val="00757AAF"/>
  </w:style>
  <w:style w:type="paragraph" w:customStyle="1" w:styleId="13C6474D6185480AA78B1E7E2E799F44">
    <w:name w:val="13C6474D6185480AA78B1E7E2E799F44"/>
    <w:rsid w:val="00757AAF"/>
  </w:style>
  <w:style w:type="paragraph" w:customStyle="1" w:styleId="76AA4DD9CC474799862F8797EA27E8E9">
    <w:name w:val="76AA4DD9CC474799862F8797EA27E8E9"/>
    <w:rsid w:val="00757AAF"/>
  </w:style>
  <w:style w:type="paragraph" w:customStyle="1" w:styleId="5BC999ADDFEC4C94835ACD73185AC44A">
    <w:name w:val="5BC999ADDFEC4C94835ACD73185AC44A"/>
    <w:rsid w:val="00757AAF"/>
  </w:style>
  <w:style w:type="paragraph" w:customStyle="1" w:styleId="866280A0BF01427BA0E2F6DF8B03B2C3">
    <w:name w:val="866280A0BF01427BA0E2F6DF8B03B2C3"/>
    <w:rsid w:val="00757AAF"/>
  </w:style>
  <w:style w:type="paragraph" w:customStyle="1" w:styleId="C0DF445B5A7F4C11BCA3B9DC1EFFAFCC">
    <w:name w:val="C0DF445B5A7F4C11BCA3B9DC1EFFAFCC"/>
    <w:rsid w:val="00757AAF"/>
  </w:style>
  <w:style w:type="paragraph" w:customStyle="1" w:styleId="1D0A10DD248341A891BBF343409AA807">
    <w:name w:val="1D0A10DD248341A891BBF343409AA807"/>
    <w:rsid w:val="00757AAF"/>
  </w:style>
  <w:style w:type="paragraph" w:customStyle="1" w:styleId="5289FD1DC41E4F34AB7180ACD51E93EC">
    <w:name w:val="5289FD1DC41E4F34AB7180ACD51E93EC"/>
    <w:rsid w:val="00757AAF"/>
  </w:style>
  <w:style w:type="paragraph" w:customStyle="1" w:styleId="8B507358F5E14309A96510D89D9FC17B">
    <w:name w:val="8B507358F5E14309A96510D89D9FC17B"/>
    <w:rsid w:val="00757AAF"/>
  </w:style>
  <w:style w:type="paragraph" w:customStyle="1" w:styleId="439E471226694E5587758487066609E3">
    <w:name w:val="439E471226694E5587758487066609E3"/>
    <w:rsid w:val="00757AAF"/>
  </w:style>
  <w:style w:type="paragraph" w:customStyle="1" w:styleId="B3C87F1E1158431DBA5F78AA6334D7FC">
    <w:name w:val="B3C87F1E1158431DBA5F78AA6334D7FC"/>
    <w:rsid w:val="00757AAF"/>
  </w:style>
  <w:style w:type="paragraph" w:customStyle="1" w:styleId="27D8BDF8497E494B8CF2E1CC5AB6F0E5">
    <w:name w:val="27D8BDF8497E494B8CF2E1CC5AB6F0E5"/>
    <w:rsid w:val="00757AAF"/>
  </w:style>
  <w:style w:type="paragraph" w:customStyle="1" w:styleId="B662C64601F640F1B27C70C649DD5847">
    <w:name w:val="B662C64601F640F1B27C70C649DD5847"/>
    <w:rsid w:val="00757AAF"/>
  </w:style>
  <w:style w:type="paragraph" w:customStyle="1" w:styleId="35BA8A5AF74B406DB7F3AA1CBD1B5C83">
    <w:name w:val="35BA8A5AF74B406DB7F3AA1CBD1B5C83"/>
    <w:rsid w:val="00757AAF"/>
  </w:style>
  <w:style w:type="paragraph" w:customStyle="1" w:styleId="6EC11C3C63394CB7B0497FE27B1C6E8F">
    <w:name w:val="6EC11C3C63394CB7B0497FE27B1C6E8F"/>
    <w:rsid w:val="00757AAF"/>
  </w:style>
  <w:style w:type="paragraph" w:customStyle="1" w:styleId="3B16F898B0764232869A3FDCCB9D1C4C">
    <w:name w:val="3B16F898B0764232869A3FDCCB9D1C4C"/>
    <w:rsid w:val="00757AAF"/>
  </w:style>
  <w:style w:type="paragraph" w:customStyle="1" w:styleId="D5C30CC9B4074F3B9F57DC576B0BF56E">
    <w:name w:val="D5C30CC9B4074F3B9F57DC576B0BF56E"/>
    <w:rsid w:val="00E05783"/>
  </w:style>
  <w:style w:type="paragraph" w:customStyle="1" w:styleId="1BE190F255624D38927ED355C7FE2E23">
    <w:name w:val="1BE190F255624D38927ED355C7FE2E23"/>
    <w:rsid w:val="00E05783"/>
  </w:style>
  <w:style w:type="paragraph" w:customStyle="1" w:styleId="357F5D400B4A4253B91561E60318C859">
    <w:name w:val="357F5D400B4A4253B91561E60318C859"/>
    <w:rsid w:val="00E05783"/>
  </w:style>
  <w:style w:type="paragraph" w:customStyle="1" w:styleId="A31438DED203428E8982D8D136A8C5B8">
    <w:name w:val="A31438DED203428E8982D8D136A8C5B8"/>
    <w:rsid w:val="00E05783"/>
  </w:style>
  <w:style w:type="paragraph" w:customStyle="1" w:styleId="DC218F1A82FE4F668A4327F5C0EC6989">
    <w:name w:val="DC218F1A82FE4F668A4327F5C0EC6989"/>
    <w:rsid w:val="00E05783"/>
  </w:style>
  <w:style w:type="paragraph" w:customStyle="1" w:styleId="C7D306F24D684DFEB8E3E0F4364B37F0">
    <w:name w:val="C7D306F24D684DFEB8E3E0F4364B37F0"/>
    <w:rsid w:val="00E05783"/>
  </w:style>
  <w:style w:type="paragraph" w:customStyle="1" w:styleId="D322CB73E42D4A12976B2152167FB5F6">
    <w:name w:val="D322CB73E42D4A12976B2152167FB5F6"/>
    <w:rsid w:val="00E05783"/>
  </w:style>
  <w:style w:type="paragraph" w:customStyle="1" w:styleId="BD210E55098846F495DA6CBBF7687F47">
    <w:name w:val="BD210E55098846F495DA6CBBF7687F47"/>
    <w:rsid w:val="00E05783"/>
  </w:style>
  <w:style w:type="paragraph" w:customStyle="1" w:styleId="479191488C5C4C2A9F61E78683EB5FE9">
    <w:name w:val="479191488C5C4C2A9F61E78683EB5FE9"/>
    <w:rsid w:val="00E05783"/>
  </w:style>
  <w:style w:type="paragraph" w:customStyle="1" w:styleId="3512012A312B4F30BD11BE32CC1DCB40">
    <w:name w:val="3512012A312B4F30BD11BE32CC1DCB40"/>
    <w:rsid w:val="00E05783"/>
  </w:style>
  <w:style w:type="paragraph" w:customStyle="1" w:styleId="54AF02523E194AA69D475D89C1F71986">
    <w:name w:val="54AF02523E194AA69D475D89C1F71986"/>
    <w:rsid w:val="00E05783"/>
  </w:style>
  <w:style w:type="paragraph" w:customStyle="1" w:styleId="449D597D6D0C469B91BAE785A06983D8">
    <w:name w:val="449D597D6D0C469B91BAE785A06983D8"/>
    <w:rsid w:val="00E05783"/>
  </w:style>
  <w:style w:type="paragraph" w:customStyle="1" w:styleId="C4F5E17995984A77A00F463A77C23F62">
    <w:name w:val="C4F5E17995984A77A00F463A77C23F62"/>
    <w:rsid w:val="00E05783"/>
  </w:style>
  <w:style w:type="paragraph" w:customStyle="1" w:styleId="8CAD648FDE0C472FAD0DB9A3BB85DD59">
    <w:name w:val="8CAD648FDE0C472FAD0DB9A3BB85DD59"/>
    <w:rsid w:val="00E05783"/>
  </w:style>
  <w:style w:type="paragraph" w:customStyle="1" w:styleId="48279F872DF249949365BD20DE54FDEE">
    <w:name w:val="48279F872DF249949365BD20DE54FDEE"/>
    <w:rsid w:val="00E05783"/>
  </w:style>
  <w:style w:type="paragraph" w:customStyle="1" w:styleId="623F5210220148EF8C32BED73BD3B78F">
    <w:name w:val="623F5210220148EF8C32BED73BD3B78F"/>
    <w:rsid w:val="00E05783"/>
  </w:style>
  <w:style w:type="paragraph" w:customStyle="1" w:styleId="0DF84456A27B472586784983A174CED8">
    <w:name w:val="0DF84456A27B472586784983A174CED8"/>
    <w:rsid w:val="00E05783"/>
  </w:style>
  <w:style w:type="paragraph" w:customStyle="1" w:styleId="729105ED4A244278B16A08EA0B01AFDD">
    <w:name w:val="729105ED4A244278B16A08EA0B01AFDD"/>
    <w:rsid w:val="00E05783"/>
  </w:style>
  <w:style w:type="paragraph" w:customStyle="1" w:styleId="7E61FC180C1D445EAC777E7937626688">
    <w:name w:val="7E61FC180C1D445EAC777E7937626688"/>
    <w:rsid w:val="00E05783"/>
  </w:style>
  <w:style w:type="paragraph" w:customStyle="1" w:styleId="E819175A087E414B9A40C4DC3A10A4FC">
    <w:name w:val="E819175A087E414B9A40C4DC3A10A4FC"/>
    <w:rsid w:val="00E05783"/>
  </w:style>
  <w:style w:type="paragraph" w:customStyle="1" w:styleId="B42BA1606F454C8B81417A7B1EEC9573">
    <w:name w:val="B42BA1606F454C8B81417A7B1EEC9573"/>
    <w:rsid w:val="00E05783"/>
  </w:style>
  <w:style w:type="paragraph" w:customStyle="1" w:styleId="1F5889352FFC4AEF9BFE36F6A63CDF62">
    <w:name w:val="1F5889352FFC4AEF9BFE36F6A63CDF62"/>
    <w:rsid w:val="00E05783"/>
  </w:style>
  <w:style w:type="paragraph" w:customStyle="1" w:styleId="CBDFB0A5013E4494B5ED296DD634565D">
    <w:name w:val="CBDFB0A5013E4494B5ED296DD634565D"/>
    <w:rsid w:val="00E05783"/>
  </w:style>
  <w:style w:type="paragraph" w:customStyle="1" w:styleId="06F6A8FFBCBC4F43825499A5D18D4084">
    <w:name w:val="06F6A8FFBCBC4F43825499A5D18D4084"/>
    <w:rsid w:val="00E05783"/>
  </w:style>
  <w:style w:type="paragraph" w:customStyle="1" w:styleId="424D560F18994D2A902A7234A14D058F">
    <w:name w:val="424D560F18994D2A902A7234A14D058F"/>
    <w:rsid w:val="00E05783"/>
  </w:style>
  <w:style w:type="paragraph" w:customStyle="1" w:styleId="74B6CB7788A247E48A9C3655F7E8ECA5">
    <w:name w:val="74B6CB7788A247E48A9C3655F7E8ECA5"/>
    <w:rsid w:val="00E05783"/>
  </w:style>
  <w:style w:type="paragraph" w:customStyle="1" w:styleId="9DD92643ACB24234A4B68ED568171D60">
    <w:name w:val="9DD92643ACB24234A4B68ED568171D60"/>
    <w:rsid w:val="00E05783"/>
  </w:style>
  <w:style w:type="paragraph" w:customStyle="1" w:styleId="D9656286AF36409E96C5D4B801CB7C96">
    <w:name w:val="D9656286AF36409E96C5D4B801CB7C96"/>
    <w:rsid w:val="00E05783"/>
  </w:style>
  <w:style w:type="paragraph" w:customStyle="1" w:styleId="97F111CDB87340F59ACEC2EBCEFC7A54">
    <w:name w:val="97F111CDB87340F59ACEC2EBCEFC7A54"/>
    <w:rsid w:val="00E05783"/>
  </w:style>
  <w:style w:type="paragraph" w:customStyle="1" w:styleId="363581762E3F4C699CEC13C5CB702C6C">
    <w:name w:val="363581762E3F4C699CEC13C5CB702C6C"/>
    <w:rsid w:val="00E05783"/>
  </w:style>
  <w:style w:type="paragraph" w:customStyle="1" w:styleId="801385F2D952464D93861B1E61BF0B70">
    <w:name w:val="801385F2D952464D93861B1E61BF0B70"/>
    <w:rsid w:val="00E05783"/>
  </w:style>
  <w:style w:type="paragraph" w:customStyle="1" w:styleId="69E6E48E92DA4CD3B678FA8A0FA8727E">
    <w:name w:val="69E6E48E92DA4CD3B678FA8A0FA8727E"/>
    <w:rsid w:val="00E05783"/>
  </w:style>
  <w:style w:type="paragraph" w:customStyle="1" w:styleId="ACB17A96C85A42EAB7C72BBC9EFC9B51">
    <w:name w:val="ACB17A96C85A42EAB7C72BBC9EFC9B51"/>
    <w:rsid w:val="00E05783"/>
  </w:style>
  <w:style w:type="paragraph" w:customStyle="1" w:styleId="59DE3F47112B42738FB308D6510F6836">
    <w:name w:val="59DE3F47112B42738FB308D6510F6836"/>
    <w:rsid w:val="00E05783"/>
  </w:style>
  <w:style w:type="paragraph" w:customStyle="1" w:styleId="A23B0FF02CB14B29B7249784165E1A4F">
    <w:name w:val="A23B0FF02CB14B29B7249784165E1A4F"/>
    <w:rsid w:val="00E05783"/>
  </w:style>
  <w:style w:type="paragraph" w:customStyle="1" w:styleId="AEB37DEF48784C31BC67156946C535BE">
    <w:name w:val="AEB37DEF48784C31BC67156946C535BE"/>
    <w:rsid w:val="00E05783"/>
  </w:style>
  <w:style w:type="paragraph" w:customStyle="1" w:styleId="6F5912F60C704ACCB8E2470336DAF512">
    <w:name w:val="6F5912F60C704ACCB8E2470336DAF512"/>
    <w:rsid w:val="00E05783"/>
  </w:style>
  <w:style w:type="paragraph" w:customStyle="1" w:styleId="5CA8C77FA66F4B50B03865E5B6721FC5">
    <w:name w:val="5CA8C77FA66F4B50B03865E5B6721FC5"/>
    <w:rsid w:val="00E05783"/>
  </w:style>
  <w:style w:type="paragraph" w:customStyle="1" w:styleId="647E578F49184CBCA30C7DA48A9BE440">
    <w:name w:val="647E578F49184CBCA30C7DA48A9BE440"/>
    <w:rsid w:val="00E05783"/>
  </w:style>
  <w:style w:type="paragraph" w:customStyle="1" w:styleId="21B1EBB2703D4A68BEA8C35ED063BEC5">
    <w:name w:val="21B1EBB2703D4A68BEA8C35ED063BEC5"/>
    <w:rsid w:val="00E05783"/>
  </w:style>
  <w:style w:type="paragraph" w:customStyle="1" w:styleId="E2C5E68C7BCE49538AF3E1DE2EFCCA48">
    <w:name w:val="E2C5E68C7BCE49538AF3E1DE2EFCCA48"/>
    <w:rsid w:val="00E05783"/>
  </w:style>
  <w:style w:type="paragraph" w:customStyle="1" w:styleId="12812EF0027F4C8A835DB063C7D27472">
    <w:name w:val="12812EF0027F4C8A835DB063C7D27472"/>
    <w:rsid w:val="00E05783"/>
  </w:style>
  <w:style w:type="paragraph" w:customStyle="1" w:styleId="E10C41891F3C409F8E2EB1C7C2A506EC">
    <w:name w:val="E10C41891F3C409F8E2EB1C7C2A506EC"/>
    <w:rsid w:val="00E05783"/>
  </w:style>
  <w:style w:type="paragraph" w:customStyle="1" w:styleId="1291103DA0C7483EADC25E7D2A39C5C1">
    <w:name w:val="1291103DA0C7483EADC25E7D2A39C5C1"/>
    <w:rsid w:val="00E05783"/>
  </w:style>
  <w:style w:type="paragraph" w:customStyle="1" w:styleId="707E60D399CC40C0A0F23075AC17F242">
    <w:name w:val="707E60D399CC40C0A0F23075AC17F242"/>
    <w:rsid w:val="00E05783"/>
  </w:style>
  <w:style w:type="paragraph" w:customStyle="1" w:styleId="38F1D9C5B7034DF18BF792DCC431EFC2">
    <w:name w:val="38F1D9C5B7034DF18BF792DCC431EFC2"/>
    <w:rsid w:val="00E05783"/>
  </w:style>
  <w:style w:type="paragraph" w:customStyle="1" w:styleId="FD29F61F5FF248C3B3B32F49A2A1BEED">
    <w:name w:val="FD29F61F5FF248C3B3B32F49A2A1BEED"/>
    <w:rsid w:val="00E05783"/>
  </w:style>
  <w:style w:type="paragraph" w:customStyle="1" w:styleId="C4FC9903415449758CFA819180A29621">
    <w:name w:val="C4FC9903415449758CFA819180A29621"/>
    <w:rsid w:val="00E05783"/>
  </w:style>
  <w:style w:type="paragraph" w:customStyle="1" w:styleId="241159D1723C4228995173EEF1D248EF">
    <w:name w:val="241159D1723C4228995173EEF1D248EF"/>
    <w:rsid w:val="00E05783"/>
  </w:style>
  <w:style w:type="paragraph" w:customStyle="1" w:styleId="652AE96098714E01A611BDE097B05484">
    <w:name w:val="652AE96098714E01A611BDE097B05484"/>
    <w:rsid w:val="00E05783"/>
  </w:style>
  <w:style w:type="paragraph" w:customStyle="1" w:styleId="A7944FE14D8A4992A1F9E721C9CD414C">
    <w:name w:val="A7944FE14D8A4992A1F9E721C9CD414C"/>
    <w:rsid w:val="00E05783"/>
  </w:style>
  <w:style w:type="paragraph" w:customStyle="1" w:styleId="4C614E8506104B6DBCE0C88C0771AFB3">
    <w:name w:val="4C614E8506104B6DBCE0C88C0771AFB3"/>
    <w:rsid w:val="00E05783"/>
  </w:style>
  <w:style w:type="paragraph" w:customStyle="1" w:styleId="7C3602B291764DE28701F11F47A49C92">
    <w:name w:val="7C3602B291764DE28701F11F47A49C92"/>
    <w:rsid w:val="00E05783"/>
  </w:style>
  <w:style w:type="paragraph" w:customStyle="1" w:styleId="26239E6BDFDF4E048CCAFE89A7093B8F">
    <w:name w:val="26239E6BDFDF4E048CCAFE89A7093B8F"/>
    <w:rsid w:val="00E05783"/>
  </w:style>
  <w:style w:type="paragraph" w:customStyle="1" w:styleId="8BFAB2C8B0744BB28FE647341660C773">
    <w:name w:val="8BFAB2C8B0744BB28FE647341660C773"/>
    <w:rsid w:val="00E05783"/>
  </w:style>
  <w:style w:type="paragraph" w:customStyle="1" w:styleId="91950AB273134801B47289B9825C3245">
    <w:name w:val="91950AB273134801B47289B9825C3245"/>
    <w:rsid w:val="00E05783"/>
  </w:style>
  <w:style w:type="paragraph" w:customStyle="1" w:styleId="5A34B8969C7642E6891BE53DD299FE17">
    <w:name w:val="5A34B8969C7642E6891BE53DD299FE17"/>
    <w:rsid w:val="00E05783"/>
  </w:style>
  <w:style w:type="paragraph" w:customStyle="1" w:styleId="4AC8592221C64D0BA3646A59EA30FA1D">
    <w:name w:val="4AC8592221C64D0BA3646A59EA30FA1D"/>
    <w:rsid w:val="00E05783"/>
  </w:style>
  <w:style w:type="paragraph" w:customStyle="1" w:styleId="55E0C1080F1A4330AE3DB35293D61276">
    <w:name w:val="55E0C1080F1A4330AE3DB35293D61276"/>
    <w:rsid w:val="00E05783"/>
  </w:style>
  <w:style w:type="paragraph" w:customStyle="1" w:styleId="ADF6C7EB220248D7B1C137B9247967EE">
    <w:name w:val="ADF6C7EB220248D7B1C137B9247967EE"/>
    <w:rsid w:val="00E05783"/>
  </w:style>
  <w:style w:type="paragraph" w:customStyle="1" w:styleId="DD3F507732264942954E291858B7F557">
    <w:name w:val="DD3F507732264942954E291858B7F557"/>
    <w:rsid w:val="00E05783"/>
  </w:style>
  <w:style w:type="paragraph" w:customStyle="1" w:styleId="A815685688604BD4BB08682C0CCDEF62">
    <w:name w:val="A815685688604BD4BB08682C0CCDEF62"/>
    <w:rsid w:val="00E05783"/>
  </w:style>
  <w:style w:type="paragraph" w:customStyle="1" w:styleId="1B92D947218B46F4A2E7541A05AA0655">
    <w:name w:val="1B92D947218B46F4A2E7541A05AA0655"/>
    <w:rsid w:val="00E05783"/>
  </w:style>
  <w:style w:type="paragraph" w:customStyle="1" w:styleId="9112FC02018D47B28BCE7DCE3729C626">
    <w:name w:val="9112FC02018D47B28BCE7DCE3729C626"/>
    <w:rsid w:val="00E05783"/>
  </w:style>
  <w:style w:type="paragraph" w:customStyle="1" w:styleId="44E86282DCD745CC9E6C653015DDC0AB">
    <w:name w:val="44E86282DCD745CC9E6C653015DDC0AB"/>
    <w:rsid w:val="00E05783"/>
  </w:style>
  <w:style w:type="paragraph" w:customStyle="1" w:styleId="E99073A666804EA0835DA980173A9008">
    <w:name w:val="E99073A666804EA0835DA980173A9008"/>
    <w:rsid w:val="00E05783"/>
  </w:style>
  <w:style w:type="paragraph" w:customStyle="1" w:styleId="9D4D7CCFA535429ABAA4F4A20C1ACC72">
    <w:name w:val="9D4D7CCFA535429ABAA4F4A20C1ACC72"/>
    <w:rsid w:val="00E05783"/>
  </w:style>
  <w:style w:type="paragraph" w:customStyle="1" w:styleId="F07DE408BDA1484980238A8986878AC2">
    <w:name w:val="F07DE408BDA1484980238A8986878AC2"/>
    <w:rsid w:val="00E05783"/>
  </w:style>
  <w:style w:type="paragraph" w:customStyle="1" w:styleId="8ABC30B1423F4979B17C832C8105F8F8">
    <w:name w:val="8ABC30B1423F4979B17C832C8105F8F8"/>
    <w:rsid w:val="00E05783"/>
  </w:style>
  <w:style w:type="paragraph" w:customStyle="1" w:styleId="6A71007E9E42486B8CD5384590F16476">
    <w:name w:val="6A71007E9E42486B8CD5384590F16476"/>
    <w:rsid w:val="00E05783"/>
  </w:style>
  <w:style w:type="paragraph" w:customStyle="1" w:styleId="4732F5756BE1475995E4D7C89B523FCF">
    <w:name w:val="4732F5756BE1475995E4D7C89B523FCF"/>
    <w:rsid w:val="00E05783"/>
  </w:style>
  <w:style w:type="paragraph" w:customStyle="1" w:styleId="C3520235C7FB4ECBAAFB6A1FA04832C1">
    <w:name w:val="C3520235C7FB4ECBAAFB6A1FA04832C1"/>
    <w:rsid w:val="00E05783"/>
  </w:style>
  <w:style w:type="paragraph" w:customStyle="1" w:styleId="064A81DB7FB54521A6F325F11EF3A227">
    <w:name w:val="064A81DB7FB54521A6F325F11EF3A227"/>
    <w:rsid w:val="00E05783"/>
  </w:style>
  <w:style w:type="paragraph" w:customStyle="1" w:styleId="3A5F1B33F37C4C8BAB26C0411801362A">
    <w:name w:val="3A5F1B33F37C4C8BAB26C0411801362A"/>
    <w:rsid w:val="00E05783"/>
  </w:style>
  <w:style w:type="paragraph" w:customStyle="1" w:styleId="2A2F9C3C3EF94328B931709C75224C33">
    <w:name w:val="2A2F9C3C3EF94328B931709C75224C33"/>
    <w:rsid w:val="00E05783"/>
  </w:style>
  <w:style w:type="paragraph" w:customStyle="1" w:styleId="84F29B60A17D4157AB4AD24011544B29">
    <w:name w:val="84F29B60A17D4157AB4AD24011544B29"/>
    <w:rsid w:val="00E05783"/>
  </w:style>
  <w:style w:type="paragraph" w:customStyle="1" w:styleId="3D9687E31CD44A84AFBCA6B58F4834A2">
    <w:name w:val="3D9687E31CD44A84AFBCA6B58F4834A2"/>
    <w:rsid w:val="00E05783"/>
  </w:style>
  <w:style w:type="paragraph" w:customStyle="1" w:styleId="924E618D5E5144A2830EA0F111BBFFBD">
    <w:name w:val="924E618D5E5144A2830EA0F111BBFFBD"/>
    <w:rsid w:val="00E05783"/>
  </w:style>
  <w:style w:type="paragraph" w:customStyle="1" w:styleId="B7A528049DA84A5281D08D4B39B82B99">
    <w:name w:val="B7A528049DA84A5281D08D4B39B82B99"/>
    <w:rsid w:val="00E05783"/>
  </w:style>
  <w:style w:type="paragraph" w:customStyle="1" w:styleId="FDE4C30AD4D846F5A13675A50080F7B4">
    <w:name w:val="FDE4C30AD4D846F5A13675A50080F7B4"/>
    <w:rsid w:val="00E05783"/>
  </w:style>
  <w:style w:type="paragraph" w:customStyle="1" w:styleId="29BFAA1A1D6647BE9AF329420133B5B0">
    <w:name w:val="29BFAA1A1D6647BE9AF329420133B5B0"/>
    <w:rsid w:val="00E05783"/>
  </w:style>
  <w:style w:type="paragraph" w:customStyle="1" w:styleId="429604DD76FE4AD59EAAD5E028E2AA76">
    <w:name w:val="429604DD76FE4AD59EAAD5E028E2AA76"/>
    <w:rsid w:val="00E05783"/>
  </w:style>
  <w:style w:type="paragraph" w:customStyle="1" w:styleId="01F6C7080B534AD785BFF6DAFA86BB68">
    <w:name w:val="01F6C7080B534AD785BFF6DAFA86BB68"/>
    <w:rsid w:val="00E05783"/>
  </w:style>
  <w:style w:type="paragraph" w:customStyle="1" w:styleId="FCD41AC4E61247C286EA0F570A04690F">
    <w:name w:val="FCD41AC4E61247C286EA0F570A04690F"/>
    <w:rsid w:val="00E05783"/>
  </w:style>
  <w:style w:type="paragraph" w:customStyle="1" w:styleId="6CBA490E277A44EA8DFEAFB88F3DC03E">
    <w:name w:val="6CBA490E277A44EA8DFEAFB88F3DC03E"/>
    <w:rsid w:val="00E05783"/>
  </w:style>
  <w:style w:type="paragraph" w:customStyle="1" w:styleId="AC77896B75A540FB8083B6EA3F864347">
    <w:name w:val="AC77896B75A540FB8083B6EA3F864347"/>
    <w:rsid w:val="00E05783"/>
  </w:style>
  <w:style w:type="paragraph" w:customStyle="1" w:styleId="1B5A4128EF6D4CD5A437E3E027A1CEE6">
    <w:name w:val="1B5A4128EF6D4CD5A437E3E027A1CEE6"/>
    <w:rsid w:val="00E05783"/>
  </w:style>
  <w:style w:type="paragraph" w:customStyle="1" w:styleId="A16BAFDA9E7E4B14A75570700AC79DA5">
    <w:name w:val="A16BAFDA9E7E4B14A75570700AC79DA5"/>
    <w:rsid w:val="00E05783"/>
  </w:style>
  <w:style w:type="paragraph" w:customStyle="1" w:styleId="AFD484435909404EAD61A1841C3D5AEC">
    <w:name w:val="AFD484435909404EAD61A1841C3D5AEC"/>
    <w:rsid w:val="00E05783"/>
  </w:style>
  <w:style w:type="paragraph" w:customStyle="1" w:styleId="F1F27D4E35394515855CF29876942D5B">
    <w:name w:val="F1F27D4E35394515855CF29876942D5B"/>
    <w:rsid w:val="00E05783"/>
  </w:style>
  <w:style w:type="paragraph" w:customStyle="1" w:styleId="67B2DDA3405C47CF93DDFA52086E76E6">
    <w:name w:val="67B2DDA3405C47CF93DDFA52086E76E6"/>
    <w:rsid w:val="00E05783"/>
  </w:style>
  <w:style w:type="paragraph" w:customStyle="1" w:styleId="E20254B3D30B41AA9987D22D16CFA640">
    <w:name w:val="E20254B3D30B41AA9987D22D16CFA640"/>
    <w:rsid w:val="00E05783"/>
  </w:style>
  <w:style w:type="paragraph" w:customStyle="1" w:styleId="E9574E958DAB4D328FC5829D58921D5D">
    <w:name w:val="E9574E958DAB4D328FC5829D58921D5D"/>
    <w:rsid w:val="00E05783"/>
  </w:style>
  <w:style w:type="paragraph" w:customStyle="1" w:styleId="92CA7D631130497EA82040CD354533FF">
    <w:name w:val="92CA7D631130497EA82040CD354533FF"/>
    <w:rsid w:val="00E05783"/>
  </w:style>
  <w:style w:type="paragraph" w:customStyle="1" w:styleId="F485457B87ED43539020F72DD767927D">
    <w:name w:val="F485457B87ED43539020F72DD767927D"/>
    <w:rsid w:val="00E05783"/>
  </w:style>
  <w:style w:type="paragraph" w:customStyle="1" w:styleId="D61FE611786C454CA6759249358830B0">
    <w:name w:val="D61FE611786C454CA6759249358830B0"/>
    <w:rsid w:val="00E05783"/>
  </w:style>
  <w:style w:type="paragraph" w:customStyle="1" w:styleId="0CD0A8BB7D0541E4B58F7E35CCE34386">
    <w:name w:val="0CD0A8BB7D0541E4B58F7E35CCE34386"/>
    <w:rsid w:val="00E05783"/>
  </w:style>
  <w:style w:type="paragraph" w:customStyle="1" w:styleId="69E8886A050141CDA1678641EEABE4E0">
    <w:name w:val="69E8886A050141CDA1678641EEABE4E0"/>
    <w:rsid w:val="00E05783"/>
  </w:style>
  <w:style w:type="paragraph" w:customStyle="1" w:styleId="F65147FC679B4B8EB9BEFF7B16DE134C">
    <w:name w:val="F65147FC679B4B8EB9BEFF7B16DE134C"/>
    <w:rsid w:val="00E05783"/>
  </w:style>
  <w:style w:type="paragraph" w:customStyle="1" w:styleId="F098A04256C84E6DBBC1A318325D2032">
    <w:name w:val="F098A04256C84E6DBBC1A318325D2032"/>
    <w:rsid w:val="00E05783"/>
  </w:style>
  <w:style w:type="paragraph" w:customStyle="1" w:styleId="4DEC0B2EF3AA4759AEC78F761250C68E">
    <w:name w:val="4DEC0B2EF3AA4759AEC78F761250C68E"/>
    <w:rsid w:val="00E05783"/>
  </w:style>
  <w:style w:type="paragraph" w:customStyle="1" w:styleId="6672725EF27E4487B7220A66E1F7F61A">
    <w:name w:val="6672725EF27E4487B7220A66E1F7F61A"/>
    <w:rsid w:val="00E05783"/>
  </w:style>
  <w:style w:type="paragraph" w:customStyle="1" w:styleId="EB6E5BE7EE6742BA879F8F29036D51C3">
    <w:name w:val="EB6E5BE7EE6742BA879F8F29036D51C3"/>
    <w:rsid w:val="00E05783"/>
  </w:style>
  <w:style w:type="paragraph" w:customStyle="1" w:styleId="3AC115110AA24470A433B7B46DEC0153">
    <w:name w:val="3AC115110AA24470A433B7B46DEC0153"/>
    <w:rsid w:val="00E05783"/>
  </w:style>
  <w:style w:type="paragraph" w:customStyle="1" w:styleId="93CB9C78C443437C9C4D51E700D0F343">
    <w:name w:val="93CB9C78C443437C9C4D51E700D0F343"/>
    <w:rsid w:val="00E05783"/>
  </w:style>
  <w:style w:type="paragraph" w:customStyle="1" w:styleId="A6FAC597109E484BAF446A7A390CF617">
    <w:name w:val="A6FAC597109E484BAF446A7A390CF617"/>
    <w:rsid w:val="00E05783"/>
  </w:style>
  <w:style w:type="paragraph" w:customStyle="1" w:styleId="6F21F8667BC6494E8E57380378AC7C27">
    <w:name w:val="6F21F8667BC6494E8E57380378AC7C27"/>
    <w:rsid w:val="00E05783"/>
  </w:style>
  <w:style w:type="paragraph" w:customStyle="1" w:styleId="13C27AB16547468F8FC6F1D8AD0B515D">
    <w:name w:val="13C27AB16547468F8FC6F1D8AD0B515D"/>
    <w:rsid w:val="00E05783"/>
  </w:style>
  <w:style w:type="paragraph" w:customStyle="1" w:styleId="CFBCB58BCC814F529C99F27BD359C382">
    <w:name w:val="CFBCB58BCC814F529C99F27BD359C382"/>
    <w:rsid w:val="00E05783"/>
  </w:style>
  <w:style w:type="paragraph" w:customStyle="1" w:styleId="51C666F26140466B96CCE38E1D77BC2E">
    <w:name w:val="51C666F26140466B96CCE38E1D77BC2E"/>
    <w:rsid w:val="00E05783"/>
  </w:style>
  <w:style w:type="paragraph" w:customStyle="1" w:styleId="D24F65E174034FD185EEFC2E160520CA">
    <w:name w:val="D24F65E174034FD185EEFC2E160520CA"/>
    <w:rsid w:val="00E05783"/>
  </w:style>
  <w:style w:type="paragraph" w:customStyle="1" w:styleId="CBADC09CEBD74506ABD18D0D7005491E">
    <w:name w:val="CBADC09CEBD74506ABD18D0D7005491E"/>
    <w:rsid w:val="00E05783"/>
  </w:style>
  <w:style w:type="paragraph" w:customStyle="1" w:styleId="7AA1AC4C4C8443EB85215018B9EE504B">
    <w:name w:val="7AA1AC4C4C8443EB85215018B9EE504B"/>
    <w:rsid w:val="00E05783"/>
  </w:style>
  <w:style w:type="paragraph" w:customStyle="1" w:styleId="11770934740642CCB6DCEEA8BDBCA13B">
    <w:name w:val="11770934740642CCB6DCEEA8BDBCA13B"/>
    <w:rsid w:val="00E05783"/>
  </w:style>
  <w:style w:type="paragraph" w:customStyle="1" w:styleId="F696C58021B84ECE8A6A817126F0B384">
    <w:name w:val="F696C58021B84ECE8A6A817126F0B384"/>
    <w:rsid w:val="00E05783"/>
  </w:style>
  <w:style w:type="paragraph" w:customStyle="1" w:styleId="9D231C4B5BDE4BFD997E2FF2A1ECCA77">
    <w:name w:val="9D231C4B5BDE4BFD997E2FF2A1ECCA77"/>
    <w:rsid w:val="00E05783"/>
  </w:style>
  <w:style w:type="paragraph" w:customStyle="1" w:styleId="25E2B4DA2E1A49E1AAB7A6CCEAC4BD0C">
    <w:name w:val="25E2B4DA2E1A49E1AAB7A6CCEAC4BD0C"/>
    <w:rsid w:val="00E05783"/>
  </w:style>
  <w:style w:type="paragraph" w:customStyle="1" w:styleId="313FA2C1BAA245D6B85900271F72D894">
    <w:name w:val="313FA2C1BAA245D6B85900271F72D894"/>
    <w:rsid w:val="00E05783"/>
  </w:style>
  <w:style w:type="paragraph" w:customStyle="1" w:styleId="50F119E8829A44D68F41FE66CE2648B2">
    <w:name w:val="50F119E8829A44D68F41FE66CE2648B2"/>
    <w:rsid w:val="00E05783"/>
  </w:style>
  <w:style w:type="paragraph" w:customStyle="1" w:styleId="AF1D83E0949F460D920FC06234820E37">
    <w:name w:val="AF1D83E0949F460D920FC06234820E37"/>
    <w:rsid w:val="00E05783"/>
  </w:style>
  <w:style w:type="paragraph" w:customStyle="1" w:styleId="3AC98CBA23254C328BAD48AE0D07654B">
    <w:name w:val="3AC98CBA23254C328BAD48AE0D07654B"/>
    <w:rsid w:val="00E05783"/>
  </w:style>
  <w:style w:type="paragraph" w:customStyle="1" w:styleId="0AFA785ABDED4152B6557D768F5365CE">
    <w:name w:val="0AFA785ABDED4152B6557D768F5365CE"/>
    <w:rsid w:val="00E05783"/>
  </w:style>
  <w:style w:type="paragraph" w:customStyle="1" w:styleId="3C36F6AED19C4B9C9E1C46E156B7E436">
    <w:name w:val="3C36F6AED19C4B9C9E1C46E156B7E436"/>
    <w:rsid w:val="00E05783"/>
  </w:style>
  <w:style w:type="paragraph" w:customStyle="1" w:styleId="4F0F353BBA1748E89458D391869D2696">
    <w:name w:val="4F0F353BBA1748E89458D391869D2696"/>
    <w:rsid w:val="00E05783"/>
  </w:style>
  <w:style w:type="paragraph" w:customStyle="1" w:styleId="810F66C0C80142FB8EF0A94F0E88A5DD">
    <w:name w:val="810F66C0C80142FB8EF0A94F0E88A5DD"/>
    <w:rsid w:val="00E05783"/>
  </w:style>
  <w:style w:type="paragraph" w:customStyle="1" w:styleId="C780817882344132B4A136956879CF05">
    <w:name w:val="C780817882344132B4A136956879CF05"/>
    <w:rsid w:val="00E05783"/>
  </w:style>
  <w:style w:type="paragraph" w:customStyle="1" w:styleId="B8D2D155E8B8434586F4FE7640D80EB8">
    <w:name w:val="B8D2D155E8B8434586F4FE7640D80EB8"/>
    <w:rsid w:val="00E05783"/>
  </w:style>
  <w:style w:type="paragraph" w:customStyle="1" w:styleId="D70861542C9C4DF8B76F80BA0EE7C16E">
    <w:name w:val="D70861542C9C4DF8B76F80BA0EE7C16E"/>
    <w:rsid w:val="00E05783"/>
  </w:style>
  <w:style w:type="paragraph" w:customStyle="1" w:styleId="B226F3F70BA34CF38B6FE70D0787E01B">
    <w:name w:val="B226F3F70BA34CF38B6FE70D0787E01B"/>
    <w:rsid w:val="00E05783"/>
  </w:style>
  <w:style w:type="paragraph" w:customStyle="1" w:styleId="C147580F53B5417796A43DB8AF9765CB">
    <w:name w:val="C147580F53B5417796A43DB8AF9765CB"/>
    <w:rsid w:val="00E05783"/>
  </w:style>
  <w:style w:type="paragraph" w:customStyle="1" w:styleId="F385306B14244135A0EBEA4D0BDDF523">
    <w:name w:val="F385306B14244135A0EBEA4D0BDDF523"/>
    <w:rsid w:val="00E05783"/>
  </w:style>
  <w:style w:type="paragraph" w:customStyle="1" w:styleId="40D53242021946A292A8ACD5402F662B">
    <w:name w:val="40D53242021946A292A8ACD5402F662B"/>
    <w:rsid w:val="00E05783"/>
  </w:style>
  <w:style w:type="paragraph" w:customStyle="1" w:styleId="86111D852E7447DFBAADB197F22C856C">
    <w:name w:val="86111D852E7447DFBAADB197F22C856C"/>
    <w:rsid w:val="00E05783"/>
  </w:style>
  <w:style w:type="paragraph" w:customStyle="1" w:styleId="1BEE17DE0CCD4625AFE90F7EA8F93A79">
    <w:name w:val="1BEE17DE0CCD4625AFE90F7EA8F93A79"/>
    <w:rsid w:val="00E05783"/>
  </w:style>
  <w:style w:type="paragraph" w:customStyle="1" w:styleId="1E9FFC52E4D04E668BB457A3A8576415">
    <w:name w:val="1E9FFC52E4D04E668BB457A3A8576415"/>
    <w:rsid w:val="00E05783"/>
  </w:style>
  <w:style w:type="paragraph" w:customStyle="1" w:styleId="A3E35BA8096A49B1B7D740AA365C1ACA">
    <w:name w:val="A3E35BA8096A49B1B7D740AA365C1ACA"/>
    <w:rsid w:val="00E05783"/>
  </w:style>
  <w:style w:type="paragraph" w:customStyle="1" w:styleId="9F3CE56ADCCE4E8AA23C0E629D953A83">
    <w:name w:val="9F3CE56ADCCE4E8AA23C0E629D953A83"/>
    <w:rsid w:val="004B3805"/>
  </w:style>
  <w:style w:type="paragraph" w:customStyle="1" w:styleId="51B4257A4688453C9CAF7E81876BA06C">
    <w:name w:val="51B4257A4688453C9CAF7E81876BA06C"/>
    <w:rsid w:val="004B3805"/>
  </w:style>
  <w:style w:type="paragraph" w:customStyle="1" w:styleId="F6F2AF8F515A4536B216B5119C8F95E7">
    <w:name w:val="F6F2AF8F515A4536B216B5119C8F95E7"/>
    <w:rsid w:val="0090371E"/>
  </w:style>
  <w:style w:type="paragraph" w:customStyle="1" w:styleId="B937B1C2DC114FEBA0AB5FEAC5F51FB6">
    <w:name w:val="B937B1C2DC114FEBA0AB5FEAC5F51FB6"/>
    <w:rsid w:val="0090371E"/>
  </w:style>
  <w:style w:type="paragraph" w:customStyle="1" w:styleId="00A6525424F04A8AA3B9E00C716B0ACB">
    <w:name w:val="00A6525424F04A8AA3B9E00C716B0ACB"/>
    <w:rsid w:val="0090371E"/>
  </w:style>
  <w:style w:type="paragraph" w:customStyle="1" w:styleId="30EDBDC6FE984176A1711BEFA0B116ED">
    <w:name w:val="30EDBDC6FE984176A1711BEFA0B116ED"/>
    <w:rsid w:val="0090371E"/>
  </w:style>
  <w:style w:type="paragraph" w:customStyle="1" w:styleId="8F053D1066C34480914E4F0D4118B241">
    <w:name w:val="8F053D1066C34480914E4F0D4118B241"/>
    <w:rsid w:val="0090371E"/>
  </w:style>
  <w:style w:type="paragraph" w:customStyle="1" w:styleId="8496BC551C32410DA9C30489DAAE0106">
    <w:name w:val="8496BC551C32410DA9C30489DAAE0106"/>
    <w:rsid w:val="0090371E"/>
  </w:style>
  <w:style w:type="paragraph" w:customStyle="1" w:styleId="09D46EA9FA4E4B58ACCC7E38A5201F90">
    <w:name w:val="09D46EA9FA4E4B58ACCC7E38A5201F90"/>
    <w:rsid w:val="0090371E"/>
  </w:style>
  <w:style w:type="paragraph" w:customStyle="1" w:styleId="C8B5A15D96BD457EA7B5A913B53B8AF1">
    <w:name w:val="C8B5A15D96BD457EA7B5A913B53B8AF1"/>
    <w:rsid w:val="0090371E"/>
  </w:style>
  <w:style w:type="paragraph" w:customStyle="1" w:styleId="5E3DE2E1573D47058A045C031AC4C0D7">
    <w:name w:val="5E3DE2E1573D47058A045C031AC4C0D7"/>
    <w:rsid w:val="0090371E"/>
  </w:style>
  <w:style w:type="paragraph" w:customStyle="1" w:styleId="17781ECB127E415E87A1D26E0A28FEE7">
    <w:name w:val="17781ECB127E415E87A1D26E0A28FEE7"/>
    <w:rsid w:val="0090371E"/>
  </w:style>
  <w:style w:type="paragraph" w:customStyle="1" w:styleId="06A352E625264ACD84D3AB513873D580">
    <w:name w:val="06A352E625264ACD84D3AB513873D580"/>
    <w:rsid w:val="0090371E"/>
  </w:style>
  <w:style w:type="paragraph" w:customStyle="1" w:styleId="1BE190F255624D38927ED355C7FE2E231">
    <w:name w:val="1BE190F255624D38927ED355C7FE2E231"/>
    <w:rsid w:val="0090371E"/>
    <w:rPr>
      <w:rFonts w:eastAsiaTheme="minorHAnsi"/>
    </w:rPr>
  </w:style>
  <w:style w:type="paragraph" w:customStyle="1" w:styleId="357F5D400B4A4253B91561E60318C8591">
    <w:name w:val="357F5D400B4A4253B91561E60318C8591"/>
    <w:rsid w:val="0090371E"/>
    <w:rPr>
      <w:rFonts w:eastAsiaTheme="minorHAnsi"/>
    </w:rPr>
  </w:style>
  <w:style w:type="paragraph" w:customStyle="1" w:styleId="A31438DED203428E8982D8D136A8C5B81">
    <w:name w:val="A31438DED203428E8982D8D136A8C5B81"/>
    <w:rsid w:val="0090371E"/>
    <w:rPr>
      <w:rFonts w:eastAsiaTheme="minorHAnsi"/>
    </w:rPr>
  </w:style>
  <w:style w:type="paragraph" w:customStyle="1" w:styleId="C7D306F24D684DFEB8E3E0F4364B37F01">
    <w:name w:val="C7D306F24D684DFEB8E3E0F4364B37F01"/>
    <w:rsid w:val="0090371E"/>
    <w:rPr>
      <w:rFonts w:eastAsiaTheme="minorHAnsi"/>
    </w:rPr>
  </w:style>
  <w:style w:type="paragraph" w:customStyle="1" w:styleId="D322CB73E42D4A12976B2152167FB5F61">
    <w:name w:val="D322CB73E42D4A12976B2152167FB5F61"/>
    <w:rsid w:val="0090371E"/>
    <w:rPr>
      <w:rFonts w:eastAsiaTheme="minorHAnsi"/>
    </w:rPr>
  </w:style>
  <w:style w:type="paragraph" w:customStyle="1" w:styleId="479191488C5C4C2A9F61E78683EB5FE91">
    <w:name w:val="479191488C5C4C2A9F61E78683EB5FE91"/>
    <w:rsid w:val="0090371E"/>
    <w:rPr>
      <w:rFonts w:eastAsiaTheme="minorHAnsi"/>
    </w:rPr>
  </w:style>
  <w:style w:type="paragraph" w:customStyle="1" w:styleId="3512012A312B4F30BD11BE32CC1DCB401">
    <w:name w:val="3512012A312B4F30BD11BE32CC1DCB401"/>
    <w:rsid w:val="0090371E"/>
    <w:rPr>
      <w:rFonts w:eastAsiaTheme="minorHAnsi"/>
    </w:rPr>
  </w:style>
  <w:style w:type="paragraph" w:customStyle="1" w:styleId="449D597D6D0C469B91BAE785A06983D81">
    <w:name w:val="449D597D6D0C469B91BAE785A06983D81"/>
    <w:rsid w:val="0090371E"/>
    <w:rPr>
      <w:rFonts w:eastAsiaTheme="minorHAnsi"/>
    </w:rPr>
  </w:style>
  <w:style w:type="paragraph" w:customStyle="1" w:styleId="C4F5E17995984A77A00F463A77C23F621">
    <w:name w:val="C4F5E17995984A77A00F463A77C23F621"/>
    <w:rsid w:val="0090371E"/>
    <w:rPr>
      <w:rFonts w:eastAsiaTheme="minorHAnsi"/>
    </w:rPr>
  </w:style>
  <w:style w:type="paragraph" w:customStyle="1" w:styleId="48279F872DF249949365BD20DE54FDEE1">
    <w:name w:val="48279F872DF249949365BD20DE54FDEE1"/>
    <w:rsid w:val="0090371E"/>
    <w:rPr>
      <w:rFonts w:eastAsiaTheme="minorHAnsi"/>
    </w:rPr>
  </w:style>
  <w:style w:type="paragraph" w:customStyle="1" w:styleId="623F5210220148EF8C32BED73BD3B78F1">
    <w:name w:val="623F5210220148EF8C32BED73BD3B78F1"/>
    <w:rsid w:val="0090371E"/>
    <w:rPr>
      <w:rFonts w:eastAsiaTheme="minorHAnsi"/>
    </w:rPr>
  </w:style>
  <w:style w:type="paragraph" w:customStyle="1" w:styleId="729105ED4A244278B16A08EA0B01AFDD1">
    <w:name w:val="729105ED4A244278B16A08EA0B01AFDD1"/>
    <w:rsid w:val="0090371E"/>
    <w:rPr>
      <w:rFonts w:eastAsiaTheme="minorHAnsi"/>
    </w:rPr>
  </w:style>
  <w:style w:type="paragraph" w:customStyle="1" w:styleId="7E61FC180C1D445EAC777E79376266881">
    <w:name w:val="7E61FC180C1D445EAC777E79376266881"/>
    <w:rsid w:val="0090371E"/>
    <w:rPr>
      <w:rFonts w:eastAsiaTheme="minorHAnsi"/>
    </w:rPr>
  </w:style>
  <w:style w:type="paragraph" w:customStyle="1" w:styleId="B42BA1606F454C8B81417A7B1EEC95731">
    <w:name w:val="B42BA1606F454C8B81417A7B1EEC95731"/>
    <w:rsid w:val="0090371E"/>
    <w:rPr>
      <w:rFonts w:eastAsiaTheme="minorHAnsi"/>
    </w:rPr>
  </w:style>
  <w:style w:type="paragraph" w:customStyle="1" w:styleId="1F5889352FFC4AEF9BFE36F6A63CDF621">
    <w:name w:val="1F5889352FFC4AEF9BFE36F6A63CDF621"/>
    <w:rsid w:val="0090371E"/>
    <w:rPr>
      <w:rFonts w:eastAsiaTheme="minorHAnsi"/>
    </w:rPr>
  </w:style>
  <w:style w:type="paragraph" w:customStyle="1" w:styleId="06F6A8FFBCBC4F43825499A5D18D40841">
    <w:name w:val="06F6A8FFBCBC4F43825499A5D18D40841"/>
    <w:rsid w:val="0090371E"/>
    <w:rPr>
      <w:rFonts w:eastAsiaTheme="minorHAnsi"/>
    </w:rPr>
  </w:style>
  <w:style w:type="paragraph" w:customStyle="1" w:styleId="424D560F18994D2A902A7234A14D058F1">
    <w:name w:val="424D560F18994D2A902A7234A14D058F1"/>
    <w:rsid w:val="0090371E"/>
    <w:rPr>
      <w:rFonts w:eastAsiaTheme="minorHAnsi"/>
    </w:rPr>
  </w:style>
  <w:style w:type="paragraph" w:customStyle="1" w:styleId="9DD92643ACB24234A4B68ED568171D601">
    <w:name w:val="9DD92643ACB24234A4B68ED568171D601"/>
    <w:rsid w:val="0090371E"/>
    <w:rPr>
      <w:rFonts w:eastAsiaTheme="minorHAnsi"/>
    </w:rPr>
  </w:style>
  <w:style w:type="paragraph" w:customStyle="1" w:styleId="D9656286AF36409E96C5D4B801CB7C961">
    <w:name w:val="D9656286AF36409E96C5D4B801CB7C961"/>
    <w:rsid w:val="0090371E"/>
    <w:rPr>
      <w:rFonts w:eastAsiaTheme="minorHAnsi"/>
    </w:rPr>
  </w:style>
  <w:style w:type="paragraph" w:customStyle="1" w:styleId="363581762E3F4C699CEC13C5CB702C6C1">
    <w:name w:val="363581762E3F4C699CEC13C5CB702C6C1"/>
    <w:rsid w:val="0090371E"/>
    <w:rPr>
      <w:rFonts w:eastAsiaTheme="minorHAnsi"/>
    </w:rPr>
  </w:style>
  <w:style w:type="paragraph" w:customStyle="1" w:styleId="69E6E48E92DA4CD3B678FA8A0FA8727E1">
    <w:name w:val="69E6E48E92DA4CD3B678FA8A0FA8727E1"/>
    <w:rsid w:val="0090371E"/>
    <w:rPr>
      <w:rFonts w:eastAsiaTheme="minorHAnsi"/>
    </w:rPr>
  </w:style>
  <w:style w:type="paragraph" w:customStyle="1" w:styleId="ACB17A96C85A42EAB7C72BBC9EFC9B511">
    <w:name w:val="ACB17A96C85A42EAB7C72BBC9EFC9B511"/>
    <w:rsid w:val="0090371E"/>
    <w:rPr>
      <w:rFonts w:eastAsiaTheme="minorHAnsi"/>
    </w:rPr>
  </w:style>
  <w:style w:type="paragraph" w:customStyle="1" w:styleId="A3C6684217BE401D95F477F1D106FF13">
    <w:name w:val="A3C6684217BE401D95F477F1D106FF13"/>
    <w:rsid w:val="0090371E"/>
    <w:rPr>
      <w:rFonts w:eastAsiaTheme="minorHAnsi"/>
    </w:rPr>
  </w:style>
  <w:style w:type="paragraph" w:customStyle="1" w:styleId="9F3CE56ADCCE4E8AA23C0E629D953A831">
    <w:name w:val="9F3CE56ADCCE4E8AA23C0E629D953A831"/>
    <w:rsid w:val="0090371E"/>
    <w:rPr>
      <w:rFonts w:eastAsiaTheme="minorHAnsi"/>
    </w:rPr>
  </w:style>
  <w:style w:type="paragraph" w:customStyle="1" w:styleId="51B4257A4688453C9CAF7E81876BA06C1">
    <w:name w:val="51B4257A4688453C9CAF7E81876BA06C1"/>
    <w:rsid w:val="0090371E"/>
    <w:rPr>
      <w:rFonts w:eastAsiaTheme="minorHAnsi"/>
    </w:rPr>
  </w:style>
  <w:style w:type="paragraph" w:customStyle="1" w:styleId="59DE3F47112B42738FB308D6510F68361">
    <w:name w:val="59DE3F47112B42738FB308D6510F68361"/>
    <w:rsid w:val="0090371E"/>
    <w:rPr>
      <w:rFonts w:eastAsiaTheme="minorHAnsi"/>
    </w:rPr>
  </w:style>
  <w:style w:type="paragraph" w:customStyle="1" w:styleId="A23B0FF02CB14B29B7249784165E1A4F1">
    <w:name w:val="A23B0FF02CB14B29B7249784165E1A4F1"/>
    <w:rsid w:val="0090371E"/>
    <w:rPr>
      <w:rFonts w:eastAsiaTheme="minorHAnsi"/>
    </w:rPr>
  </w:style>
  <w:style w:type="paragraph" w:customStyle="1" w:styleId="AEB37DEF48784C31BC67156946C535BE1">
    <w:name w:val="AEB37DEF48784C31BC67156946C535BE1"/>
    <w:rsid w:val="0090371E"/>
    <w:rPr>
      <w:rFonts w:eastAsiaTheme="minorHAnsi"/>
    </w:rPr>
  </w:style>
  <w:style w:type="paragraph" w:customStyle="1" w:styleId="6F5912F60C704ACCB8E2470336DAF5121">
    <w:name w:val="6F5912F60C704ACCB8E2470336DAF5121"/>
    <w:rsid w:val="0090371E"/>
    <w:rPr>
      <w:rFonts w:eastAsiaTheme="minorHAnsi"/>
    </w:rPr>
  </w:style>
  <w:style w:type="paragraph" w:customStyle="1" w:styleId="5CA8C77FA66F4B50B03865E5B6721FC51">
    <w:name w:val="5CA8C77FA66F4B50B03865E5B6721FC51"/>
    <w:rsid w:val="0090371E"/>
    <w:rPr>
      <w:rFonts w:eastAsiaTheme="minorHAnsi"/>
    </w:rPr>
  </w:style>
  <w:style w:type="paragraph" w:customStyle="1" w:styleId="647E578F49184CBCA30C7DA48A9BE4401">
    <w:name w:val="647E578F49184CBCA30C7DA48A9BE4401"/>
    <w:rsid w:val="0090371E"/>
    <w:rPr>
      <w:rFonts w:eastAsiaTheme="minorHAnsi"/>
    </w:rPr>
  </w:style>
  <w:style w:type="paragraph" w:customStyle="1" w:styleId="21B1EBB2703D4A68BEA8C35ED063BEC51">
    <w:name w:val="21B1EBB2703D4A68BEA8C35ED063BEC51"/>
    <w:rsid w:val="0090371E"/>
    <w:rPr>
      <w:rFonts w:eastAsiaTheme="minorHAnsi"/>
    </w:rPr>
  </w:style>
  <w:style w:type="paragraph" w:customStyle="1" w:styleId="8496BC551C32410DA9C30489DAAE01061">
    <w:name w:val="8496BC551C32410DA9C30489DAAE01061"/>
    <w:rsid w:val="0090371E"/>
    <w:rPr>
      <w:rFonts w:eastAsiaTheme="minorHAnsi"/>
    </w:rPr>
  </w:style>
  <w:style w:type="paragraph" w:customStyle="1" w:styleId="16FD2D25E6AA44238F5C8754E058F459">
    <w:name w:val="16FD2D25E6AA44238F5C8754E058F459"/>
    <w:rsid w:val="0090371E"/>
    <w:rPr>
      <w:rFonts w:eastAsiaTheme="minorHAnsi"/>
    </w:rPr>
  </w:style>
  <w:style w:type="paragraph" w:customStyle="1" w:styleId="E10C41891F3C409F8E2EB1C7C2A506EC1">
    <w:name w:val="E10C41891F3C409F8E2EB1C7C2A506EC1"/>
    <w:rsid w:val="0090371E"/>
    <w:rPr>
      <w:rFonts w:eastAsiaTheme="minorHAnsi"/>
    </w:rPr>
  </w:style>
  <w:style w:type="paragraph" w:customStyle="1" w:styleId="B937B1C2DC114FEBA0AB5FEAC5F51FB61">
    <w:name w:val="B937B1C2DC114FEBA0AB5FEAC5F51FB61"/>
    <w:rsid w:val="0090371E"/>
    <w:rPr>
      <w:rFonts w:eastAsiaTheme="minorHAnsi"/>
    </w:rPr>
  </w:style>
  <w:style w:type="paragraph" w:customStyle="1" w:styleId="00A6525424F04A8AA3B9E00C716B0ACB1">
    <w:name w:val="00A6525424F04A8AA3B9E00C716B0ACB1"/>
    <w:rsid w:val="0090371E"/>
    <w:rPr>
      <w:rFonts w:eastAsiaTheme="minorHAnsi"/>
    </w:rPr>
  </w:style>
  <w:style w:type="paragraph" w:customStyle="1" w:styleId="30EDBDC6FE984176A1711BEFA0B116ED1">
    <w:name w:val="30EDBDC6FE984176A1711BEFA0B116ED1"/>
    <w:rsid w:val="0090371E"/>
    <w:rPr>
      <w:rFonts w:eastAsiaTheme="minorHAnsi"/>
    </w:rPr>
  </w:style>
  <w:style w:type="paragraph" w:customStyle="1" w:styleId="8F053D1066C34480914E4F0D4118B2411">
    <w:name w:val="8F053D1066C34480914E4F0D4118B2411"/>
    <w:rsid w:val="0090371E"/>
    <w:rPr>
      <w:rFonts w:eastAsiaTheme="minorHAnsi"/>
    </w:rPr>
  </w:style>
  <w:style w:type="paragraph" w:customStyle="1" w:styleId="F6F17E2A212F4FE6B4D27271449A3ACF">
    <w:name w:val="F6F17E2A212F4FE6B4D27271449A3ACF"/>
    <w:rsid w:val="0090371E"/>
    <w:rPr>
      <w:rFonts w:eastAsiaTheme="minorHAnsi"/>
    </w:rPr>
  </w:style>
  <w:style w:type="paragraph" w:customStyle="1" w:styleId="09D46EA9FA4E4B58ACCC7E38A5201F901">
    <w:name w:val="09D46EA9FA4E4B58ACCC7E38A5201F901"/>
    <w:rsid w:val="0090371E"/>
    <w:pPr>
      <w:ind w:left="720"/>
      <w:contextualSpacing/>
    </w:pPr>
    <w:rPr>
      <w:rFonts w:eastAsiaTheme="minorHAnsi"/>
    </w:rPr>
  </w:style>
  <w:style w:type="paragraph" w:customStyle="1" w:styleId="C8B5A15D96BD457EA7B5A913B53B8AF11">
    <w:name w:val="C8B5A15D96BD457EA7B5A913B53B8AF11"/>
    <w:rsid w:val="0090371E"/>
    <w:pPr>
      <w:ind w:left="720"/>
      <w:contextualSpacing/>
    </w:pPr>
    <w:rPr>
      <w:rFonts w:eastAsiaTheme="minorHAnsi"/>
    </w:rPr>
  </w:style>
  <w:style w:type="paragraph" w:customStyle="1" w:styleId="1291103DA0C7483EADC25E7D2A39C5C11">
    <w:name w:val="1291103DA0C7483EADC25E7D2A39C5C11"/>
    <w:rsid w:val="0090371E"/>
    <w:rPr>
      <w:rFonts w:eastAsiaTheme="minorHAnsi"/>
    </w:rPr>
  </w:style>
  <w:style w:type="paragraph" w:customStyle="1" w:styleId="707E60D399CC40C0A0F23075AC17F2421">
    <w:name w:val="707E60D399CC40C0A0F23075AC17F2421"/>
    <w:rsid w:val="0090371E"/>
    <w:rPr>
      <w:rFonts w:eastAsiaTheme="minorHAnsi"/>
    </w:rPr>
  </w:style>
  <w:style w:type="paragraph" w:customStyle="1" w:styleId="38F1D9C5B7034DF18BF792DCC431EFC21">
    <w:name w:val="38F1D9C5B7034DF18BF792DCC431EFC21"/>
    <w:rsid w:val="0090371E"/>
    <w:rPr>
      <w:rFonts w:eastAsiaTheme="minorHAnsi"/>
    </w:rPr>
  </w:style>
  <w:style w:type="paragraph" w:customStyle="1" w:styleId="FD29F61F5FF248C3B3B32F49A2A1BEED1">
    <w:name w:val="FD29F61F5FF248C3B3B32F49A2A1BEED1"/>
    <w:rsid w:val="0090371E"/>
    <w:rPr>
      <w:rFonts w:eastAsiaTheme="minorHAnsi"/>
    </w:rPr>
  </w:style>
  <w:style w:type="paragraph" w:customStyle="1" w:styleId="C4FC9903415449758CFA819180A296211">
    <w:name w:val="C4FC9903415449758CFA819180A296211"/>
    <w:rsid w:val="0090371E"/>
    <w:rPr>
      <w:rFonts w:eastAsiaTheme="minorHAnsi"/>
    </w:rPr>
  </w:style>
  <w:style w:type="paragraph" w:customStyle="1" w:styleId="241159D1723C4228995173EEF1D248EF1">
    <w:name w:val="241159D1723C4228995173EEF1D248EF1"/>
    <w:rsid w:val="0090371E"/>
    <w:rPr>
      <w:rFonts w:eastAsiaTheme="minorHAnsi"/>
    </w:rPr>
  </w:style>
  <w:style w:type="paragraph" w:customStyle="1" w:styleId="F6F2AF8F515A4536B216B5119C8F95E71">
    <w:name w:val="F6F2AF8F515A4536B216B5119C8F95E71"/>
    <w:rsid w:val="0090371E"/>
    <w:rPr>
      <w:rFonts w:eastAsiaTheme="minorHAnsi"/>
    </w:rPr>
  </w:style>
  <w:style w:type="paragraph" w:customStyle="1" w:styleId="652AE96098714E01A611BDE097B054841">
    <w:name w:val="652AE96098714E01A611BDE097B054841"/>
    <w:rsid w:val="0090371E"/>
    <w:rPr>
      <w:rFonts w:eastAsiaTheme="minorHAnsi"/>
    </w:rPr>
  </w:style>
  <w:style w:type="paragraph" w:customStyle="1" w:styleId="2674AE49525F4D3982ED94E4391FC97F">
    <w:name w:val="2674AE49525F4D3982ED94E4391FC97F"/>
    <w:rsid w:val="0090371E"/>
    <w:rPr>
      <w:rFonts w:eastAsiaTheme="minorHAnsi"/>
    </w:rPr>
  </w:style>
  <w:style w:type="paragraph" w:customStyle="1" w:styleId="7489EE2ADE544F97800C55F2C6B77E93">
    <w:name w:val="7489EE2ADE544F97800C55F2C6B77E93"/>
    <w:rsid w:val="0090371E"/>
    <w:rPr>
      <w:rFonts w:eastAsiaTheme="minorHAnsi"/>
    </w:rPr>
  </w:style>
  <w:style w:type="paragraph" w:customStyle="1" w:styleId="4C614E8506104B6DBCE0C88C0771AFB31">
    <w:name w:val="4C614E8506104B6DBCE0C88C0771AFB31"/>
    <w:rsid w:val="0090371E"/>
    <w:rPr>
      <w:rFonts w:eastAsiaTheme="minorHAnsi"/>
    </w:rPr>
  </w:style>
  <w:style w:type="paragraph" w:customStyle="1" w:styleId="7C3602B291764DE28701F11F47A49C921">
    <w:name w:val="7C3602B291764DE28701F11F47A49C921"/>
    <w:rsid w:val="0090371E"/>
    <w:rPr>
      <w:rFonts w:eastAsiaTheme="minorHAnsi"/>
    </w:rPr>
  </w:style>
  <w:style w:type="paragraph" w:customStyle="1" w:styleId="8BFAB2C8B0744BB28FE647341660C7731">
    <w:name w:val="8BFAB2C8B0744BB28FE647341660C7731"/>
    <w:rsid w:val="0090371E"/>
    <w:rPr>
      <w:rFonts w:eastAsiaTheme="minorHAnsi"/>
    </w:rPr>
  </w:style>
  <w:style w:type="paragraph" w:customStyle="1" w:styleId="91950AB273134801B47289B9825C32451">
    <w:name w:val="91950AB273134801B47289B9825C32451"/>
    <w:rsid w:val="0090371E"/>
    <w:rPr>
      <w:rFonts w:eastAsiaTheme="minorHAnsi"/>
    </w:rPr>
  </w:style>
  <w:style w:type="paragraph" w:customStyle="1" w:styleId="5A34B8969C7642E6891BE53DD299FE171">
    <w:name w:val="5A34B8969C7642E6891BE53DD299FE171"/>
    <w:rsid w:val="0090371E"/>
    <w:rPr>
      <w:rFonts w:eastAsiaTheme="minorHAnsi"/>
    </w:rPr>
  </w:style>
  <w:style w:type="paragraph" w:customStyle="1" w:styleId="436F7E709B4D4E6DA461C7CEF0EBE1A1">
    <w:name w:val="436F7E709B4D4E6DA461C7CEF0EBE1A1"/>
    <w:rsid w:val="0090371E"/>
    <w:rPr>
      <w:rFonts w:eastAsiaTheme="minorHAnsi"/>
    </w:rPr>
  </w:style>
  <w:style w:type="paragraph" w:customStyle="1" w:styleId="EA200C8AF7434EDAA029AC78B85E495F">
    <w:name w:val="EA200C8AF7434EDAA029AC78B85E495F"/>
    <w:rsid w:val="0090371E"/>
    <w:rPr>
      <w:rFonts w:eastAsiaTheme="minorHAnsi"/>
    </w:rPr>
  </w:style>
  <w:style w:type="paragraph" w:customStyle="1" w:styleId="E99073A666804EA0835DA980173A90081">
    <w:name w:val="E99073A666804EA0835DA980173A90081"/>
    <w:rsid w:val="0090371E"/>
    <w:rPr>
      <w:rFonts w:eastAsiaTheme="minorHAnsi"/>
    </w:rPr>
  </w:style>
  <w:style w:type="paragraph" w:customStyle="1" w:styleId="9D4D7CCFA535429ABAA4F4A20C1ACC721">
    <w:name w:val="9D4D7CCFA535429ABAA4F4A20C1ACC721"/>
    <w:rsid w:val="0090371E"/>
    <w:rPr>
      <w:rFonts w:eastAsiaTheme="minorHAnsi"/>
    </w:rPr>
  </w:style>
  <w:style w:type="paragraph" w:customStyle="1" w:styleId="F07DE408BDA1484980238A8986878AC21">
    <w:name w:val="F07DE408BDA1484980238A8986878AC21"/>
    <w:rsid w:val="0090371E"/>
    <w:rPr>
      <w:rFonts w:eastAsiaTheme="minorHAnsi"/>
    </w:rPr>
  </w:style>
  <w:style w:type="paragraph" w:customStyle="1" w:styleId="8ABC30B1423F4979B17C832C8105F8F81">
    <w:name w:val="8ABC30B1423F4979B17C832C8105F8F81"/>
    <w:rsid w:val="0090371E"/>
    <w:rPr>
      <w:rFonts w:eastAsiaTheme="minorHAnsi"/>
    </w:rPr>
  </w:style>
  <w:style w:type="paragraph" w:customStyle="1" w:styleId="6A71007E9E42486B8CD5384590F164761">
    <w:name w:val="6A71007E9E42486B8CD5384590F164761"/>
    <w:rsid w:val="0090371E"/>
    <w:rPr>
      <w:rFonts w:eastAsiaTheme="minorHAnsi"/>
    </w:rPr>
  </w:style>
  <w:style w:type="paragraph" w:customStyle="1" w:styleId="4732F5756BE1475995E4D7C89B523FCF1">
    <w:name w:val="4732F5756BE1475995E4D7C89B523FCF1"/>
    <w:rsid w:val="0090371E"/>
    <w:rPr>
      <w:rFonts w:eastAsiaTheme="minorHAnsi"/>
    </w:rPr>
  </w:style>
  <w:style w:type="paragraph" w:customStyle="1" w:styleId="C3520235C7FB4ECBAAFB6A1FA04832C11">
    <w:name w:val="C3520235C7FB4ECBAAFB6A1FA04832C11"/>
    <w:rsid w:val="0090371E"/>
    <w:rPr>
      <w:rFonts w:eastAsiaTheme="minorHAnsi"/>
    </w:rPr>
  </w:style>
  <w:style w:type="paragraph" w:customStyle="1" w:styleId="064A81DB7FB54521A6F325F11EF3A2271">
    <w:name w:val="064A81DB7FB54521A6F325F11EF3A2271"/>
    <w:rsid w:val="0090371E"/>
    <w:rPr>
      <w:rFonts w:eastAsiaTheme="minorHAnsi"/>
    </w:rPr>
  </w:style>
  <w:style w:type="paragraph" w:customStyle="1" w:styleId="3A5F1B33F37C4C8BAB26C0411801362A1">
    <w:name w:val="3A5F1B33F37C4C8BAB26C0411801362A1"/>
    <w:rsid w:val="0090371E"/>
    <w:rPr>
      <w:rFonts w:eastAsiaTheme="minorHAnsi"/>
    </w:rPr>
  </w:style>
  <w:style w:type="paragraph" w:customStyle="1" w:styleId="2A2F9C3C3EF94328B931709C75224C331">
    <w:name w:val="2A2F9C3C3EF94328B931709C75224C331"/>
    <w:rsid w:val="0090371E"/>
    <w:rPr>
      <w:rFonts w:eastAsiaTheme="minorHAnsi"/>
    </w:rPr>
  </w:style>
  <w:style w:type="paragraph" w:customStyle="1" w:styleId="84F29B60A17D4157AB4AD24011544B291">
    <w:name w:val="84F29B60A17D4157AB4AD24011544B291"/>
    <w:rsid w:val="0090371E"/>
    <w:rPr>
      <w:rFonts w:eastAsiaTheme="minorHAnsi"/>
    </w:rPr>
  </w:style>
  <w:style w:type="paragraph" w:customStyle="1" w:styleId="3D9687E31CD44A84AFBCA6B58F4834A21">
    <w:name w:val="3D9687E31CD44A84AFBCA6B58F4834A21"/>
    <w:rsid w:val="0090371E"/>
    <w:rPr>
      <w:rFonts w:eastAsiaTheme="minorHAnsi"/>
    </w:rPr>
  </w:style>
  <w:style w:type="paragraph" w:customStyle="1" w:styleId="924E618D5E5144A2830EA0F111BBFFBD1">
    <w:name w:val="924E618D5E5144A2830EA0F111BBFFBD1"/>
    <w:rsid w:val="0090371E"/>
    <w:rPr>
      <w:rFonts w:eastAsiaTheme="minorHAnsi"/>
    </w:rPr>
  </w:style>
  <w:style w:type="paragraph" w:customStyle="1" w:styleId="B7A528049DA84A5281D08D4B39B82B991">
    <w:name w:val="B7A528049DA84A5281D08D4B39B82B991"/>
    <w:rsid w:val="0090371E"/>
    <w:rPr>
      <w:rFonts w:eastAsiaTheme="minorHAnsi"/>
    </w:rPr>
  </w:style>
  <w:style w:type="paragraph" w:customStyle="1" w:styleId="FDE4C30AD4D846F5A13675A50080F7B41">
    <w:name w:val="FDE4C30AD4D846F5A13675A50080F7B41"/>
    <w:rsid w:val="0090371E"/>
    <w:rPr>
      <w:rFonts w:eastAsiaTheme="minorHAnsi"/>
    </w:rPr>
  </w:style>
  <w:style w:type="paragraph" w:customStyle="1" w:styleId="29BFAA1A1D6647BE9AF329420133B5B01">
    <w:name w:val="29BFAA1A1D6647BE9AF329420133B5B01"/>
    <w:rsid w:val="0090371E"/>
    <w:rPr>
      <w:rFonts w:eastAsiaTheme="minorHAnsi"/>
    </w:rPr>
  </w:style>
  <w:style w:type="paragraph" w:customStyle="1" w:styleId="ABDF2B3843024AC2B9F8463C30185DF71">
    <w:name w:val="ABDF2B3843024AC2B9F8463C30185DF71"/>
    <w:rsid w:val="0090371E"/>
    <w:rPr>
      <w:rFonts w:eastAsiaTheme="minorHAnsi"/>
    </w:rPr>
  </w:style>
  <w:style w:type="paragraph" w:customStyle="1" w:styleId="F65147FC679B4B8EB9BEFF7B16DE134C1">
    <w:name w:val="F65147FC679B4B8EB9BEFF7B16DE134C1"/>
    <w:rsid w:val="0090371E"/>
    <w:rPr>
      <w:rFonts w:eastAsiaTheme="minorHAnsi"/>
    </w:rPr>
  </w:style>
  <w:style w:type="paragraph" w:customStyle="1" w:styleId="313FA2C1BAA245D6B85900271F72D8941">
    <w:name w:val="313FA2C1BAA245D6B85900271F72D8941"/>
    <w:rsid w:val="0090371E"/>
    <w:rPr>
      <w:rFonts w:eastAsiaTheme="minorHAnsi"/>
    </w:rPr>
  </w:style>
  <w:style w:type="paragraph" w:customStyle="1" w:styleId="429604DD76FE4AD59EAAD5E028E2AA761">
    <w:name w:val="429604DD76FE4AD59EAAD5E028E2AA761"/>
    <w:rsid w:val="0090371E"/>
    <w:rPr>
      <w:rFonts w:eastAsiaTheme="minorHAnsi"/>
    </w:rPr>
  </w:style>
  <w:style w:type="paragraph" w:customStyle="1" w:styleId="F098A04256C84E6DBBC1A318325D20321">
    <w:name w:val="F098A04256C84E6DBBC1A318325D20321"/>
    <w:rsid w:val="0090371E"/>
    <w:rPr>
      <w:rFonts w:eastAsiaTheme="minorHAnsi"/>
    </w:rPr>
  </w:style>
  <w:style w:type="paragraph" w:customStyle="1" w:styleId="50F119E8829A44D68F41FE66CE2648B21">
    <w:name w:val="50F119E8829A44D68F41FE66CE2648B21"/>
    <w:rsid w:val="0090371E"/>
    <w:rPr>
      <w:rFonts w:eastAsiaTheme="minorHAnsi"/>
    </w:rPr>
  </w:style>
  <w:style w:type="paragraph" w:customStyle="1" w:styleId="01F6C7080B534AD785BFF6DAFA86BB681">
    <w:name w:val="01F6C7080B534AD785BFF6DAFA86BB681"/>
    <w:rsid w:val="0090371E"/>
    <w:rPr>
      <w:rFonts w:eastAsiaTheme="minorHAnsi"/>
    </w:rPr>
  </w:style>
  <w:style w:type="paragraph" w:customStyle="1" w:styleId="4DEC0B2EF3AA4759AEC78F761250C68E1">
    <w:name w:val="4DEC0B2EF3AA4759AEC78F761250C68E1"/>
    <w:rsid w:val="0090371E"/>
    <w:rPr>
      <w:rFonts w:eastAsiaTheme="minorHAnsi"/>
    </w:rPr>
  </w:style>
  <w:style w:type="paragraph" w:customStyle="1" w:styleId="AF1D83E0949F460D920FC06234820E371">
    <w:name w:val="AF1D83E0949F460D920FC06234820E371"/>
    <w:rsid w:val="0090371E"/>
    <w:rPr>
      <w:rFonts w:eastAsiaTheme="minorHAnsi"/>
    </w:rPr>
  </w:style>
  <w:style w:type="paragraph" w:customStyle="1" w:styleId="FCD41AC4E61247C286EA0F570A04690F1">
    <w:name w:val="FCD41AC4E61247C286EA0F570A04690F1"/>
    <w:rsid w:val="0090371E"/>
    <w:rPr>
      <w:rFonts w:eastAsiaTheme="minorHAnsi"/>
    </w:rPr>
  </w:style>
  <w:style w:type="paragraph" w:customStyle="1" w:styleId="6672725EF27E4487B7220A66E1F7F61A1">
    <w:name w:val="6672725EF27E4487B7220A66E1F7F61A1"/>
    <w:rsid w:val="0090371E"/>
    <w:rPr>
      <w:rFonts w:eastAsiaTheme="minorHAnsi"/>
    </w:rPr>
  </w:style>
  <w:style w:type="paragraph" w:customStyle="1" w:styleId="3AC98CBA23254C328BAD48AE0D07654B1">
    <w:name w:val="3AC98CBA23254C328BAD48AE0D07654B1"/>
    <w:rsid w:val="0090371E"/>
    <w:rPr>
      <w:rFonts w:eastAsiaTheme="minorHAnsi"/>
    </w:rPr>
  </w:style>
  <w:style w:type="paragraph" w:customStyle="1" w:styleId="6CBA490E277A44EA8DFEAFB88F3DC03E1">
    <w:name w:val="6CBA490E277A44EA8DFEAFB88F3DC03E1"/>
    <w:rsid w:val="0090371E"/>
    <w:rPr>
      <w:rFonts w:eastAsiaTheme="minorHAnsi"/>
    </w:rPr>
  </w:style>
  <w:style w:type="paragraph" w:customStyle="1" w:styleId="EB6E5BE7EE6742BA879F8F29036D51C31">
    <w:name w:val="EB6E5BE7EE6742BA879F8F29036D51C31"/>
    <w:rsid w:val="0090371E"/>
    <w:rPr>
      <w:rFonts w:eastAsiaTheme="minorHAnsi"/>
    </w:rPr>
  </w:style>
  <w:style w:type="paragraph" w:customStyle="1" w:styleId="0AFA785ABDED4152B6557D768F5365CE1">
    <w:name w:val="0AFA785ABDED4152B6557D768F5365CE1"/>
    <w:rsid w:val="0090371E"/>
    <w:rPr>
      <w:rFonts w:eastAsiaTheme="minorHAnsi"/>
    </w:rPr>
  </w:style>
  <w:style w:type="paragraph" w:customStyle="1" w:styleId="AC77896B75A540FB8083B6EA3F8643471">
    <w:name w:val="AC77896B75A540FB8083B6EA3F8643471"/>
    <w:rsid w:val="0090371E"/>
    <w:rPr>
      <w:rFonts w:eastAsiaTheme="minorHAnsi"/>
    </w:rPr>
  </w:style>
  <w:style w:type="paragraph" w:customStyle="1" w:styleId="3AC115110AA24470A433B7B46DEC01531">
    <w:name w:val="3AC115110AA24470A433B7B46DEC01531"/>
    <w:rsid w:val="0090371E"/>
    <w:rPr>
      <w:rFonts w:eastAsiaTheme="minorHAnsi"/>
    </w:rPr>
  </w:style>
  <w:style w:type="paragraph" w:customStyle="1" w:styleId="3C36F6AED19C4B9C9E1C46E156B7E4361">
    <w:name w:val="3C36F6AED19C4B9C9E1C46E156B7E4361"/>
    <w:rsid w:val="0090371E"/>
    <w:rPr>
      <w:rFonts w:eastAsiaTheme="minorHAnsi"/>
    </w:rPr>
  </w:style>
  <w:style w:type="paragraph" w:customStyle="1" w:styleId="1B5A4128EF6D4CD5A437E3E027A1CEE61">
    <w:name w:val="1B5A4128EF6D4CD5A437E3E027A1CEE61"/>
    <w:rsid w:val="0090371E"/>
    <w:rPr>
      <w:rFonts w:eastAsiaTheme="minorHAnsi"/>
    </w:rPr>
  </w:style>
  <w:style w:type="paragraph" w:customStyle="1" w:styleId="93CB9C78C443437C9C4D51E700D0F3431">
    <w:name w:val="93CB9C78C443437C9C4D51E700D0F3431"/>
    <w:rsid w:val="0090371E"/>
    <w:rPr>
      <w:rFonts w:eastAsiaTheme="minorHAnsi"/>
    </w:rPr>
  </w:style>
  <w:style w:type="paragraph" w:customStyle="1" w:styleId="4F0F353BBA1748E89458D391869D26961">
    <w:name w:val="4F0F353BBA1748E89458D391869D26961"/>
    <w:rsid w:val="0090371E"/>
    <w:rPr>
      <w:rFonts w:eastAsiaTheme="minorHAnsi"/>
    </w:rPr>
  </w:style>
  <w:style w:type="paragraph" w:customStyle="1" w:styleId="A16BAFDA9E7E4B14A75570700AC79DA51">
    <w:name w:val="A16BAFDA9E7E4B14A75570700AC79DA51"/>
    <w:rsid w:val="0090371E"/>
    <w:rPr>
      <w:rFonts w:eastAsiaTheme="minorHAnsi"/>
    </w:rPr>
  </w:style>
  <w:style w:type="paragraph" w:customStyle="1" w:styleId="A6FAC597109E484BAF446A7A390CF6171">
    <w:name w:val="A6FAC597109E484BAF446A7A390CF6171"/>
    <w:rsid w:val="0090371E"/>
    <w:rPr>
      <w:rFonts w:eastAsiaTheme="minorHAnsi"/>
    </w:rPr>
  </w:style>
  <w:style w:type="paragraph" w:customStyle="1" w:styleId="810F66C0C80142FB8EF0A94F0E88A5DD1">
    <w:name w:val="810F66C0C80142FB8EF0A94F0E88A5DD1"/>
    <w:rsid w:val="0090371E"/>
    <w:rPr>
      <w:rFonts w:eastAsiaTheme="minorHAnsi"/>
    </w:rPr>
  </w:style>
  <w:style w:type="paragraph" w:customStyle="1" w:styleId="AFD484435909404EAD61A1841C3D5AEC1">
    <w:name w:val="AFD484435909404EAD61A1841C3D5AEC1"/>
    <w:rsid w:val="0090371E"/>
    <w:rPr>
      <w:rFonts w:eastAsiaTheme="minorHAnsi"/>
    </w:rPr>
  </w:style>
  <w:style w:type="paragraph" w:customStyle="1" w:styleId="6F21F8667BC6494E8E57380378AC7C271">
    <w:name w:val="6F21F8667BC6494E8E57380378AC7C271"/>
    <w:rsid w:val="0090371E"/>
    <w:rPr>
      <w:rFonts w:eastAsiaTheme="minorHAnsi"/>
    </w:rPr>
  </w:style>
  <w:style w:type="paragraph" w:customStyle="1" w:styleId="C780817882344132B4A136956879CF051">
    <w:name w:val="C780817882344132B4A136956879CF051"/>
    <w:rsid w:val="0090371E"/>
    <w:rPr>
      <w:rFonts w:eastAsiaTheme="minorHAnsi"/>
    </w:rPr>
  </w:style>
  <w:style w:type="paragraph" w:customStyle="1" w:styleId="F1F27D4E35394515855CF29876942D5B1">
    <w:name w:val="F1F27D4E35394515855CF29876942D5B1"/>
    <w:rsid w:val="0090371E"/>
    <w:rPr>
      <w:rFonts w:eastAsiaTheme="minorHAnsi"/>
    </w:rPr>
  </w:style>
  <w:style w:type="paragraph" w:customStyle="1" w:styleId="13C27AB16547468F8FC6F1D8AD0B515D1">
    <w:name w:val="13C27AB16547468F8FC6F1D8AD0B515D1"/>
    <w:rsid w:val="0090371E"/>
    <w:rPr>
      <w:rFonts w:eastAsiaTheme="minorHAnsi"/>
    </w:rPr>
  </w:style>
  <w:style w:type="paragraph" w:customStyle="1" w:styleId="B8D2D155E8B8434586F4FE7640D80EB81">
    <w:name w:val="B8D2D155E8B8434586F4FE7640D80EB81"/>
    <w:rsid w:val="0090371E"/>
    <w:rPr>
      <w:rFonts w:eastAsiaTheme="minorHAnsi"/>
    </w:rPr>
  </w:style>
  <w:style w:type="paragraph" w:customStyle="1" w:styleId="281678E220A14BBB8BA7F2CA9FC7CB792">
    <w:name w:val="281678E220A14BBB8BA7F2CA9FC7CB792"/>
    <w:rsid w:val="0090371E"/>
    <w:rPr>
      <w:rFonts w:eastAsiaTheme="minorHAnsi"/>
    </w:rPr>
  </w:style>
  <w:style w:type="paragraph" w:customStyle="1" w:styleId="67B2DDA3405C47CF93DDFA52086E76E61">
    <w:name w:val="67B2DDA3405C47CF93DDFA52086E76E61"/>
    <w:rsid w:val="0090371E"/>
    <w:rPr>
      <w:rFonts w:eastAsiaTheme="minorHAnsi"/>
    </w:rPr>
  </w:style>
  <w:style w:type="paragraph" w:customStyle="1" w:styleId="CFBCB58BCC814F529C99F27BD359C3821">
    <w:name w:val="CFBCB58BCC814F529C99F27BD359C3821"/>
    <w:rsid w:val="0090371E"/>
    <w:rPr>
      <w:rFonts w:eastAsiaTheme="minorHAnsi"/>
    </w:rPr>
  </w:style>
  <w:style w:type="paragraph" w:customStyle="1" w:styleId="D70861542C9C4DF8B76F80BA0EE7C16E1">
    <w:name w:val="D70861542C9C4DF8B76F80BA0EE7C16E1"/>
    <w:rsid w:val="0090371E"/>
    <w:rPr>
      <w:rFonts w:eastAsiaTheme="minorHAnsi"/>
    </w:rPr>
  </w:style>
  <w:style w:type="paragraph" w:customStyle="1" w:styleId="E20254B3D30B41AA9987D22D16CFA6401">
    <w:name w:val="E20254B3D30B41AA9987D22D16CFA6401"/>
    <w:rsid w:val="0090371E"/>
    <w:rPr>
      <w:rFonts w:eastAsiaTheme="minorHAnsi"/>
    </w:rPr>
  </w:style>
  <w:style w:type="paragraph" w:customStyle="1" w:styleId="51C666F26140466B96CCE38E1D77BC2E1">
    <w:name w:val="51C666F26140466B96CCE38E1D77BC2E1"/>
    <w:rsid w:val="0090371E"/>
    <w:rPr>
      <w:rFonts w:eastAsiaTheme="minorHAnsi"/>
    </w:rPr>
  </w:style>
  <w:style w:type="paragraph" w:customStyle="1" w:styleId="C147580F53B5417796A43DB8AF9765CB1">
    <w:name w:val="C147580F53B5417796A43DB8AF9765CB1"/>
    <w:rsid w:val="0090371E"/>
    <w:rPr>
      <w:rFonts w:eastAsiaTheme="minorHAnsi"/>
    </w:rPr>
  </w:style>
  <w:style w:type="paragraph" w:customStyle="1" w:styleId="E9574E958DAB4D328FC5829D58921D5D1">
    <w:name w:val="E9574E958DAB4D328FC5829D58921D5D1"/>
    <w:rsid w:val="0090371E"/>
    <w:rPr>
      <w:rFonts w:eastAsiaTheme="minorHAnsi"/>
    </w:rPr>
  </w:style>
  <w:style w:type="paragraph" w:customStyle="1" w:styleId="D24F65E174034FD185EEFC2E160520CA1">
    <w:name w:val="D24F65E174034FD185EEFC2E160520CA1"/>
    <w:rsid w:val="0090371E"/>
    <w:rPr>
      <w:rFonts w:eastAsiaTheme="minorHAnsi"/>
    </w:rPr>
  </w:style>
  <w:style w:type="paragraph" w:customStyle="1" w:styleId="F385306B14244135A0EBEA4D0BDDF5231">
    <w:name w:val="F385306B14244135A0EBEA4D0BDDF5231"/>
    <w:rsid w:val="0090371E"/>
    <w:rPr>
      <w:rFonts w:eastAsiaTheme="minorHAnsi"/>
    </w:rPr>
  </w:style>
  <w:style w:type="paragraph" w:customStyle="1" w:styleId="92CA7D631130497EA82040CD354533FF1">
    <w:name w:val="92CA7D631130497EA82040CD354533FF1"/>
    <w:rsid w:val="0090371E"/>
    <w:rPr>
      <w:rFonts w:eastAsiaTheme="minorHAnsi"/>
    </w:rPr>
  </w:style>
  <w:style w:type="paragraph" w:customStyle="1" w:styleId="CBADC09CEBD74506ABD18D0D7005491E1">
    <w:name w:val="CBADC09CEBD74506ABD18D0D7005491E1"/>
    <w:rsid w:val="0090371E"/>
    <w:rPr>
      <w:rFonts w:eastAsiaTheme="minorHAnsi"/>
    </w:rPr>
  </w:style>
  <w:style w:type="paragraph" w:customStyle="1" w:styleId="40D53242021946A292A8ACD5402F662B1">
    <w:name w:val="40D53242021946A292A8ACD5402F662B1"/>
    <w:rsid w:val="0090371E"/>
    <w:rPr>
      <w:rFonts w:eastAsiaTheme="minorHAnsi"/>
    </w:rPr>
  </w:style>
  <w:style w:type="paragraph" w:customStyle="1" w:styleId="F485457B87ED43539020F72DD767927D1">
    <w:name w:val="F485457B87ED43539020F72DD767927D1"/>
    <w:rsid w:val="0090371E"/>
    <w:rPr>
      <w:rFonts w:eastAsiaTheme="minorHAnsi"/>
    </w:rPr>
  </w:style>
  <w:style w:type="paragraph" w:customStyle="1" w:styleId="11770934740642CCB6DCEEA8BDBCA13B1">
    <w:name w:val="11770934740642CCB6DCEEA8BDBCA13B1"/>
    <w:rsid w:val="0090371E"/>
    <w:rPr>
      <w:rFonts w:eastAsiaTheme="minorHAnsi"/>
    </w:rPr>
  </w:style>
  <w:style w:type="paragraph" w:customStyle="1" w:styleId="86111D852E7447DFBAADB197F22C856C1">
    <w:name w:val="86111D852E7447DFBAADB197F22C856C1"/>
    <w:rsid w:val="0090371E"/>
    <w:rPr>
      <w:rFonts w:eastAsiaTheme="minorHAnsi"/>
    </w:rPr>
  </w:style>
  <w:style w:type="paragraph" w:customStyle="1" w:styleId="D61FE611786C454CA6759249358830B01">
    <w:name w:val="D61FE611786C454CA6759249358830B01"/>
    <w:rsid w:val="0090371E"/>
    <w:rPr>
      <w:rFonts w:eastAsiaTheme="minorHAnsi"/>
    </w:rPr>
  </w:style>
  <w:style w:type="paragraph" w:customStyle="1" w:styleId="F696C58021B84ECE8A6A817126F0B3841">
    <w:name w:val="F696C58021B84ECE8A6A817126F0B3841"/>
    <w:rsid w:val="0090371E"/>
    <w:rPr>
      <w:rFonts w:eastAsiaTheme="minorHAnsi"/>
    </w:rPr>
  </w:style>
  <w:style w:type="paragraph" w:customStyle="1" w:styleId="C45F98E86647455A8A6C24EFD9905128">
    <w:name w:val="C45F98E86647455A8A6C24EFD9905128"/>
    <w:rsid w:val="0090371E"/>
    <w:rPr>
      <w:rFonts w:eastAsiaTheme="minorHAnsi"/>
    </w:rPr>
  </w:style>
  <w:style w:type="paragraph" w:customStyle="1" w:styleId="5F0043940E1A4F5F8A241B0CB78EC655">
    <w:name w:val="5F0043940E1A4F5F8A241B0CB78EC655"/>
    <w:rsid w:val="0090371E"/>
    <w:rPr>
      <w:rFonts w:eastAsiaTheme="minorHAnsi"/>
    </w:rPr>
  </w:style>
  <w:style w:type="paragraph" w:customStyle="1" w:styleId="5F2685BFA8414BB0B56C94125229395F">
    <w:name w:val="5F2685BFA8414BB0B56C94125229395F"/>
    <w:rsid w:val="0090371E"/>
    <w:rPr>
      <w:rFonts w:eastAsiaTheme="minorHAnsi"/>
    </w:rPr>
  </w:style>
  <w:style w:type="paragraph" w:customStyle="1" w:styleId="1AA7503C2AE740A8ADF3F6580CFA39B4">
    <w:name w:val="1AA7503C2AE740A8ADF3F6580CFA39B4"/>
    <w:rsid w:val="0090371E"/>
    <w:rPr>
      <w:rFonts w:eastAsiaTheme="minorHAnsi"/>
    </w:rPr>
  </w:style>
  <w:style w:type="paragraph" w:customStyle="1" w:styleId="2C8CF7908F614B50BF58AEB874C5E81D">
    <w:name w:val="2C8CF7908F614B50BF58AEB874C5E81D"/>
    <w:rsid w:val="0090371E"/>
    <w:rPr>
      <w:rFonts w:eastAsiaTheme="minorHAnsi"/>
    </w:rPr>
  </w:style>
  <w:style w:type="paragraph" w:customStyle="1" w:styleId="94C0492151F34B20B829C3BB2443EAC5">
    <w:name w:val="94C0492151F34B20B829C3BB2443EAC5"/>
    <w:rsid w:val="0090371E"/>
    <w:rPr>
      <w:rFonts w:eastAsiaTheme="minorHAnsi"/>
    </w:rPr>
  </w:style>
  <w:style w:type="paragraph" w:customStyle="1" w:styleId="EE404F758E904DD6B98C8673594166A5">
    <w:name w:val="EE404F758E904DD6B98C8673594166A5"/>
    <w:rsid w:val="0090371E"/>
    <w:rPr>
      <w:rFonts w:eastAsiaTheme="minorHAnsi"/>
    </w:rPr>
  </w:style>
  <w:style w:type="paragraph" w:customStyle="1" w:styleId="B86EF90260DF4E3183D0172AB0298C39">
    <w:name w:val="B86EF90260DF4E3183D0172AB0298C39"/>
    <w:rsid w:val="0090371E"/>
    <w:rPr>
      <w:rFonts w:eastAsiaTheme="minorHAnsi"/>
    </w:rPr>
  </w:style>
  <w:style w:type="paragraph" w:customStyle="1" w:styleId="6E0A1ED128D742B285AF5035F6930610">
    <w:name w:val="6E0A1ED128D742B285AF5035F6930610"/>
    <w:rsid w:val="0090371E"/>
  </w:style>
  <w:style w:type="paragraph" w:customStyle="1" w:styleId="4DAADCC35D4845B1BE0C001C573D8CE5">
    <w:name w:val="4DAADCC35D4845B1BE0C001C573D8CE5"/>
    <w:rsid w:val="0090371E"/>
  </w:style>
  <w:style w:type="paragraph" w:customStyle="1" w:styleId="40EFF64A4AF54CC2990E852E315D513C">
    <w:name w:val="40EFF64A4AF54CC2990E852E315D513C"/>
    <w:rsid w:val="0090371E"/>
  </w:style>
  <w:style w:type="paragraph" w:customStyle="1" w:styleId="B7EC83D4032D4E5394DB9DBD7009E51F">
    <w:name w:val="B7EC83D4032D4E5394DB9DBD7009E51F"/>
    <w:rsid w:val="0090371E"/>
  </w:style>
  <w:style w:type="paragraph" w:customStyle="1" w:styleId="6CDA8363FADA43AFA1D0E82F95EED865">
    <w:name w:val="6CDA8363FADA43AFA1D0E82F95EED865"/>
    <w:rsid w:val="0090371E"/>
  </w:style>
  <w:style w:type="paragraph" w:customStyle="1" w:styleId="D07AA064A0D84F3D9A9C7B823DD6ABF1">
    <w:name w:val="D07AA064A0D84F3D9A9C7B823DD6ABF1"/>
    <w:rsid w:val="0090371E"/>
  </w:style>
  <w:style w:type="paragraph" w:customStyle="1" w:styleId="A44740D60B144C31B3B3A0708410E3BE">
    <w:name w:val="A44740D60B144C31B3B3A0708410E3BE"/>
    <w:rsid w:val="0090371E"/>
  </w:style>
  <w:style w:type="paragraph" w:customStyle="1" w:styleId="B5DEA4199A1C469EA00D5FA52276ACF3">
    <w:name w:val="B5DEA4199A1C469EA00D5FA52276ACF3"/>
    <w:rsid w:val="0090371E"/>
  </w:style>
  <w:style w:type="paragraph" w:customStyle="1" w:styleId="F7741CE449A140EBB656D31869059C30">
    <w:name w:val="F7741CE449A140EBB656D31869059C30"/>
    <w:rsid w:val="0090371E"/>
  </w:style>
  <w:style w:type="paragraph" w:customStyle="1" w:styleId="1274963DEDAF4DF98AF06D9DEE7EE24B">
    <w:name w:val="1274963DEDAF4DF98AF06D9DEE7EE24B"/>
    <w:rsid w:val="0090371E"/>
  </w:style>
  <w:style w:type="paragraph" w:customStyle="1" w:styleId="072B69B9A7D047F189E5F1D0574EB74D">
    <w:name w:val="072B69B9A7D047F189E5F1D0574EB74D"/>
    <w:rsid w:val="0090371E"/>
  </w:style>
  <w:style w:type="paragraph" w:customStyle="1" w:styleId="62FCF7603A24490D9DB86006DB132981">
    <w:name w:val="62FCF7603A24490D9DB86006DB132981"/>
    <w:rsid w:val="0090371E"/>
  </w:style>
  <w:style w:type="paragraph" w:customStyle="1" w:styleId="C1C0969A35AF4DC6BE0ED58C6C0C4632">
    <w:name w:val="C1C0969A35AF4DC6BE0ED58C6C0C4632"/>
    <w:rsid w:val="0090371E"/>
  </w:style>
  <w:style w:type="paragraph" w:customStyle="1" w:styleId="55BF0AB1B42C44A189F85248DA257C04">
    <w:name w:val="55BF0AB1B42C44A189F85248DA257C04"/>
    <w:rsid w:val="00EC74A9"/>
  </w:style>
  <w:style w:type="paragraph" w:customStyle="1" w:styleId="1BE190F255624D38927ED355C7FE2E232">
    <w:name w:val="1BE190F255624D38927ED355C7FE2E232"/>
    <w:rsid w:val="003E1CB1"/>
    <w:rPr>
      <w:rFonts w:eastAsiaTheme="minorHAnsi"/>
    </w:rPr>
  </w:style>
  <w:style w:type="paragraph" w:customStyle="1" w:styleId="357F5D400B4A4253B91561E60318C8592">
    <w:name w:val="357F5D400B4A4253B91561E60318C8592"/>
    <w:rsid w:val="003E1CB1"/>
    <w:rPr>
      <w:rFonts w:eastAsiaTheme="minorHAnsi"/>
    </w:rPr>
  </w:style>
  <w:style w:type="paragraph" w:customStyle="1" w:styleId="A31438DED203428E8982D8D136A8C5B82">
    <w:name w:val="A31438DED203428E8982D8D136A8C5B82"/>
    <w:rsid w:val="003E1CB1"/>
    <w:rPr>
      <w:rFonts w:eastAsiaTheme="minorHAnsi"/>
    </w:rPr>
  </w:style>
  <w:style w:type="paragraph" w:customStyle="1" w:styleId="C7D306F24D684DFEB8E3E0F4364B37F02">
    <w:name w:val="C7D306F24D684DFEB8E3E0F4364B37F02"/>
    <w:rsid w:val="003E1CB1"/>
    <w:rPr>
      <w:rFonts w:eastAsiaTheme="minorHAnsi"/>
    </w:rPr>
  </w:style>
  <w:style w:type="paragraph" w:customStyle="1" w:styleId="D322CB73E42D4A12976B2152167FB5F62">
    <w:name w:val="D322CB73E42D4A12976B2152167FB5F62"/>
    <w:rsid w:val="003E1CB1"/>
    <w:rPr>
      <w:rFonts w:eastAsiaTheme="minorHAnsi"/>
    </w:rPr>
  </w:style>
  <w:style w:type="paragraph" w:customStyle="1" w:styleId="479191488C5C4C2A9F61E78683EB5FE92">
    <w:name w:val="479191488C5C4C2A9F61E78683EB5FE92"/>
    <w:rsid w:val="003E1CB1"/>
    <w:rPr>
      <w:rFonts w:eastAsiaTheme="minorHAnsi"/>
    </w:rPr>
  </w:style>
  <w:style w:type="paragraph" w:customStyle="1" w:styleId="3512012A312B4F30BD11BE32CC1DCB402">
    <w:name w:val="3512012A312B4F30BD11BE32CC1DCB402"/>
    <w:rsid w:val="003E1CB1"/>
    <w:rPr>
      <w:rFonts w:eastAsiaTheme="minorHAnsi"/>
    </w:rPr>
  </w:style>
  <w:style w:type="paragraph" w:customStyle="1" w:styleId="449D597D6D0C469B91BAE785A06983D82">
    <w:name w:val="449D597D6D0C469B91BAE785A06983D82"/>
    <w:rsid w:val="003E1CB1"/>
    <w:rPr>
      <w:rFonts w:eastAsiaTheme="minorHAnsi"/>
    </w:rPr>
  </w:style>
  <w:style w:type="paragraph" w:customStyle="1" w:styleId="C4F5E17995984A77A00F463A77C23F622">
    <w:name w:val="C4F5E17995984A77A00F463A77C23F622"/>
    <w:rsid w:val="003E1CB1"/>
    <w:rPr>
      <w:rFonts w:eastAsiaTheme="minorHAnsi"/>
    </w:rPr>
  </w:style>
  <w:style w:type="paragraph" w:customStyle="1" w:styleId="48279F872DF249949365BD20DE54FDEE2">
    <w:name w:val="48279F872DF249949365BD20DE54FDEE2"/>
    <w:rsid w:val="003E1CB1"/>
    <w:rPr>
      <w:rFonts w:eastAsiaTheme="minorHAnsi"/>
    </w:rPr>
  </w:style>
  <w:style w:type="paragraph" w:customStyle="1" w:styleId="623F5210220148EF8C32BED73BD3B78F2">
    <w:name w:val="623F5210220148EF8C32BED73BD3B78F2"/>
    <w:rsid w:val="003E1CB1"/>
    <w:rPr>
      <w:rFonts w:eastAsiaTheme="minorHAnsi"/>
    </w:rPr>
  </w:style>
  <w:style w:type="paragraph" w:customStyle="1" w:styleId="729105ED4A244278B16A08EA0B01AFDD2">
    <w:name w:val="729105ED4A244278B16A08EA0B01AFDD2"/>
    <w:rsid w:val="003E1CB1"/>
    <w:rPr>
      <w:rFonts w:eastAsiaTheme="minorHAnsi"/>
    </w:rPr>
  </w:style>
  <w:style w:type="paragraph" w:customStyle="1" w:styleId="7E61FC180C1D445EAC777E79376266882">
    <w:name w:val="7E61FC180C1D445EAC777E79376266882"/>
    <w:rsid w:val="003E1CB1"/>
    <w:rPr>
      <w:rFonts w:eastAsiaTheme="minorHAnsi"/>
    </w:rPr>
  </w:style>
  <w:style w:type="paragraph" w:customStyle="1" w:styleId="B42BA1606F454C8B81417A7B1EEC95732">
    <w:name w:val="B42BA1606F454C8B81417A7B1EEC95732"/>
    <w:rsid w:val="003E1CB1"/>
    <w:rPr>
      <w:rFonts w:eastAsiaTheme="minorHAnsi"/>
    </w:rPr>
  </w:style>
  <w:style w:type="paragraph" w:customStyle="1" w:styleId="1F5889352FFC4AEF9BFE36F6A63CDF622">
    <w:name w:val="1F5889352FFC4AEF9BFE36F6A63CDF622"/>
    <w:rsid w:val="003E1CB1"/>
    <w:rPr>
      <w:rFonts w:eastAsiaTheme="minorHAnsi"/>
    </w:rPr>
  </w:style>
  <w:style w:type="paragraph" w:customStyle="1" w:styleId="06F6A8FFBCBC4F43825499A5D18D40842">
    <w:name w:val="06F6A8FFBCBC4F43825499A5D18D40842"/>
    <w:rsid w:val="003E1CB1"/>
    <w:rPr>
      <w:rFonts w:eastAsiaTheme="minorHAnsi"/>
    </w:rPr>
  </w:style>
  <w:style w:type="paragraph" w:customStyle="1" w:styleId="424D560F18994D2A902A7234A14D058F2">
    <w:name w:val="424D560F18994D2A902A7234A14D058F2"/>
    <w:rsid w:val="003E1CB1"/>
    <w:rPr>
      <w:rFonts w:eastAsiaTheme="minorHAnsi"/>
    </w:rPr>
  </w:style>
  <w:style w:type="paragraph" w:customStyle="1" w:styleId="9DD92643ACB24234A4B68ED568171D602">
    <w:name w:val="9DD92643ACB24234A4B68ED568171D602"/>
    <w:rsid w:val="003E1CB1"/>
    <w:rPr>
      <w:rFonts w:eastAsiaTheme="minorHAnsi"/>
    </w:rPr>
  </w:style>
  <w:style w:type="paragraph" w:customStyle="1" w:styleId="D9656286AF36409E96C5D4B801CB7C962">
    <w:name w:val="D9656286AF36409E96C5D4B801CB7C962"/>
    <w:rsid w:val="003E1CB1"/>
    <w:rPr>
      <w:rFonts w:eastAsiaTheme="minorHAnsi"/>
    </w:rPr>
  </w:style>
  <w:style w:type="paragraph" w:customStyle="1" w:styleId="363581762E3F4C699CEC13C5CB702C6C2">
    <w:name w:val="363581762E3F4C699CEC13C5CB702C6C2"/>
    <w:rsid w:val="003E1CB1"/>
    <w:pPr>
      <w:ind w:left="720"/>
      <w:contextualSpacing/>
    </w:pPr>
    <w:rPr>
      <w:rFonts w:eastAsiaTheme="minorHAnsi"/>
    </w:rPr>
  </w:style>
  <w:style w:type="paragraph" w:customStyle="1" w:styleId="69E6E48E92DA4CD3B678FA8A0FA8727E2">
    <w:name w:val="69E6E48E92DA4CD3B678FA8A0FA8727E2"/>
    <w:rsid w:val="003E1CB1"/>
    <w:pPr>
      <w:ind w:left="720"/>
      <w:contextualSpacing/>
    </w:pPr>
    <w:rPr>
      <w:rFonts w:eastAsiaTheme="minorHAnsi"/>
    </w:rPr>
  </w:style>
  <w:style w:type="paragraph" w:customStyle="1" w:styleId="ACB17A96C85A42EAB7C72BBC9EFC9B512">
    <w:name w:val="ACB17A96C85A42EAB7C72BBC9EFC9B512"/>
    <w:rsid w:val="003E1CB1"/>
    <w:pPr>
      <w:ind w:left="720"/>
      <w:contextualSpacing/>
    </w:pPr>
    <w:rPr>
      <w:rFonts w:eastAsiaTheme="minorHAnsi"/>
    </w:rPr>
  </w:style>
  <w:style w:type="paragraph" w:customStyle="1" w:styleId="55BF0AB1B42C44A189F85248DA257C041">
    <w:name w:val="55BF0AB1B42C44A189F85248DA257C041"/>
    <w:rsid w:val="003E1CB1"/>
    <w:pPr>
      <w:ind w:left="720"/>
      <w:contextualSpacing/>
    </w:pPr>
    <w:rPr>
      <w:rFonts w:eastAsiaTheme="minorHAnsi"/>
    </w:rPr>
  </w:style>
  <w:style w:type="paragraph" w:customStyle="1" w:styleId="A3C6684217BE401D95F477F1D106FF131">
    <w:name w:val="A3C6684217BE401D95F477F1D106FF131"/>
    <w:rsid w:val="003E1CB1"/>
    <w:rPr>
      <w:rFonts w:eastAsiaTheme="minorHAnsi"/>
    </w:rPr>
  </w:style>
  <w:style w:type="paragraph" w:customStyle="1" w:styleId="8606C588645E4E848D5AA225B34AA713">
    <w:name w:val="8606C588645E4E848D5AA225B34AA713"/>
    <w:rsid w:val="00244A14"/>
  </w:style>
  <w:style w:type="paragraph" w:customStyle="1" w:styleId="D474410D62924E35BB8B78A222FABA5A">
    <w:name w:val="D474410D62924E35BB8B78A222FABA5A"/>
    <w:rsid w:val="00244A14"/>
  </w:style>
  <w:style w:type="paragraph" w:customStyle="1" w:styleId="2779440667594B4B86F9A23CD976297A">
    <w:name w:val="2779440667594B4B86F9A23CD976297A"/>
    <w:rsid w:val="00244A14"/>
  </w:style>
  <w:style w:type="paragraph" w:customStyle="1" w:styleId="597052CE9C624D07BBAA9D1DADB2DF1A">
    <w:name w:val="597052CE9C624D07BBAA9D1DADB2DF1A"/>
    <w:rsid w:val="00244A14"/>
  </w:style>
  <w:style w:type="paragraph" w:customStyle="1" w:styleId="A05635C9523C43DEB92124D976C92DCA">
    <w:name w:val="A05635C9523C43DEB92124D976C92DCA"/>
    <w:rsid w:val="00176588"/>
  </w:style>
  <w:style w:type="paragraph" w:customStyle="1" w:styleId="941A75435E164323B20D8DBFE7D7F8E7">
    <w:name w:val="941A75435E164323B20D8DBFE7D7F8E7"/>
    <w:rsid w:val="00176588"/>
  </w:style>
  <w:style w:type="paragraph" w:customStyle="1" w:styleId="C02CF4DF7E364240BB1A186C81CF636E">
    <w:name w:val="C02CF4DF7E364240BB1A186C81CF636E"/>
    <w:rsid w:val="00176588"/>
  </w:style>
  <w:style w:type="paragraph" w:customStyle="1" w:styleId="3E0144B42DB640DB97104BC5C798A6F8">
    <w:name w:val="3E0144B42DB640DB97104BC5C798A6F8"/>
    <w:rsid w:val="00176588"/>
  </w:style>
  <w:style w:type="paragraph" w:customStyle="1" w:styleId="36D29FEE22734A2FB40D67F878EEDBBD">
    <w:name w:val="36D29FEE22734A2FB40D67F878EEDBBD"/>
    <w:rsid w:val="00176588"/>
  </w:style>
  <w:style w:type="paragraph" w:customStyle="1" w:styleId="0AABC1181E974C6388ECA435B4B9C124">
    <w:name w:val="0AABC1181E974C6388ECA435B4B9C124"/>
    <w:rsid w:val="00176588"/>
  </w:style>
  <w:style w:type="paragraph" w:customStyle="1" w:styleId="83D6D810FCF748F3AF4281B5584FFC69">
    <w:name w:val="83D6D810FCF748F3AF4281B5584FFC69"/>
    <w:rsid w:val="00176588"/>
  </w:style>
  <w:style w:type="paragraph" w:customStyle="1" w:styleId="86734C81544F48E8B254AB36BA9250F5">
    <w:name w:val="86734C81544F48E8B254AB36BA9250F5"/>
    <w:rsid w:val="00176588"/>
  </w:style>
  <w:style w:type="paragraph" w:customStyle="1" w:styleId="AD761896B0A44D1D84BB53C2E7550666">
    <w:name w:val="AD761896B0A44D1D84BB53C2E7550666"/>
    <w:rsid w:val="00176588"/>
  </w:style>
  <w:style w:type="paragraph" w:customStyle="1" w:styleId="F1FEAEAC20FA446F98169AFF6CEE2238">
    <w:name w:val="F1FEAEAC20FA446F98169AFF6CEE2238"/>
    <w:rsid w:val="00176588"/>
  </w:style>
  <w:style w:type="paragraph" w:customStyle="1" w:styleId="2B74A8AD0B0A4CCBA77635C9E9412F1D">
    <w:name w:val="2B74A8AD0B0A4CCBA77635C9E9412F1D"/>
    <w:rsid w:val="00176588"/>
  </w:style>
  <w:style w:type="paragraph" w:customStyle="1" w:styleId="D82F4113BFCA42479B767C03862EEE12">
    <w:name w:val="D82F4113BFCA42479B767C03862EEE12"/>
    <w:rsid w:val="00176588"/>
  </w:style>
  <w:style w:type="paragraph" w:customStyle="1" w:styleId="4B77EA48144D49FCAA890827B13D3C91">
    <w:name w:val="4B77EA48144D49FCAA890827B13D3C91"/>
    <w:rsid w:val="00176588"/>
  </w:style>
  <w:style w:type="paragraph" w:customStyle="1" w:styleId="FCDDDF59BAAE4DF5A418016EBA29905D">
    <w:name w:val="FCDDDF59BAAE4DF5A418016EBA29905D"/>
    <w:rsid w:val="00176588"/>
  </w:style>
  <w:style w:type="paragraph" w:customStyle="1" w:styleId="E1D459D910C24E3C9187C98FCA0C3622">
    <w:name w:val="E1D459D910C24E3C9187C98FCA0C3622"/>
    <w:rsid w:val="00176588"/>
  </w:style>
  <w:style w:type="paragraph" w:customStyle="1" w:styleId="E8EC91096C6441E9A8A1D4DE54FAE6CA">
    <w:name w:val="E8EC91096C6441E9A8A1D4DE54FAE6CA"/>
    <w:rsid w:val="00176588"/>
  </w:style>
  <w:style w:type="paragraph" w:customStyle="1" w:styleId="B2B719C35BF241D4AF2158EAAE82C185">
    <w:name w:val="B2B719C35BF241D4AF2158EAAE82C185"/>
    <w:rsid w:val="00176588"/>
  </w:style>
  <w:style w:type="paragraph" w:customStyle="1" w:styleId="B6D5409C423D4E69B414AD59C56F1020">
    <w:name w:val="B6D5409C423D4E69B414AD59C56F1020"/>
    <w:rsid w:val="00176588"/>
  </w:style>
  <w:style w:type="paragraph" w:customStyle="1" w:styleId="D084DB3CD1A04A24A60EEF4993DE4E0C">
    <w:name w:val="D084DB3CD1A04A24A60EEF4993DE4E0C"/>
    <w:rsid w:val="00176588"/>
  </w:style>
  <w:style w:type="paragraph" w:customStyle="1" w:styleId="D65C5C971E624E4F8D514373829FEA79">
    <w:name w:val="D65C5C971E624E4F8D514373829FEA79"/>
    <w:rsid w:val="00176588"/>
  </w:style>
  <w:style w:type="paragraph" w:customStyle="1" w:styleId="0C30334A253548D78C24E7FFD85EE85C">
    <w:name w:val="0C30334A253548D78C24E7FFD85EE85C"/>
    <w:rsid w:val="00176588"/>
  </w:style>
  <w:style w:type="paragraph" w:customStyle="1" w:styleId="6CC243DF91F84AC9BE6B0AFB358D548E">
    <w:name w:val="6CC243DF91F84AC9BE6B0AFB358D548E"/>
    <w:rsid w:val="00176588"/>
  </w:style>
  <w:style w:type="paragraph" w:customStyle="1" w:styleId="548CE0E131D44924B3A78491E3AB7B0B">
    <w:name w:val="548CE0E131D44924B3A78491E3AB7B0B"/>
    <w:rsid w:val="00176588"/>
  </w:style>
  <w:style w:type="paragraph" w:customStyle="1" w:styleId="03226B56DF8D47DB8EF85A4A96032222">
    <w:name w:val="03226B56DF8D47DB8EF85A4A96032222"/>
    <w:rsid w:val="00176588"/>
  </w:style>
  <w:style w:type="paragraph" w:customStyle="1" w:styleId="A2E0AB69C76F4CB283CA67BA39D96086">
    <w:name w:val="A2E0AB69C76F4CB283CA67BA39D96086"/>
    <w:rsid w:val="00176588"/>
  </w:style>
  <w:style w:type="paragraph" w:customStyle="1" w:styleId="21CC39CF087549E3B9770013485F899F">
    <w:name w:val="21CC39CF087549E3B9770013485F899F"/>
    <w:rsid w:val="00176588"/>
  </w:style>
  <w:style w:type="paragraph" w:customStyle="1" w:styleId="646E210015F843128651FF3BB9D2A8C3">
    <w:name w:val="646E210015F843128651FF3BB9D2A8C3"/>
    <w:rsid w:val="00176588"/>
  </w:style>
  <w:style w:type="paragraph" w:customStyle="1" w:styleId="FE00E6EB6D00408BAB72B5D4EE035DFB">
    <w:name w:val="FE00E6EB6D00408BAB72B5D4EE035DFB"/>
    <w:rsid w:val="00176588"/>
  </w:style>
  <w:style w:type="paragraph" w:customStyle="1" w:styleId="36E3D3C86DB34A05B52BF40F047BE11B">
    <w:name w:val="36E3D3C86DB34A05B52BF40F047BE11B"/>
    <w:rsid w:val="00176588"/>
  </w:style>
  <w:style w:type="paragraph" w:customStyle="1" w:styleId="F6DF7CA8076B4E7A9E8658D0710C5C75">
    <w:name w:val="F6DF7CA8076B4E7A9E8658D0710C5C75"/>
    <w:rsid w:val="00176588"/>
  </w:style>
  <w:style w:type="paragraph" w:customStyle="1" w:styleId="4A0388C5FA964C02AB192B0C02C830EC">
    <w:name w:val="4A0388C5FA964C02AB192B0C02C830EC"/>
    <w:rsid w:val="00176588"/>
  </w:style>
  <w:style w:type="paragraph" w:customStyle="1" w:styleId="172B5DB329D44E188A1B993B857E37AA">
    <w:name w:val="172B5DB329D44E188A1B993B857E37AA"/>
    <w:rsid w:val="00176588"/>
  </w:style>
  <w:style w:type="paragraph" w:customStyle="1" w:styleId="C91E8D8F320D471880E6EDEAF967C1E2">
    <w:name w:val="C91E8D8F320D471880E6EDEAF967C1E2"/>
    <w:rsid w:val="00176588"/>
  </w:style>
  <w:style w:type="paragraph" w:customStyle="1" w:styleId="9B75E6F32E1B4DBCBA63416FEA96DC69">
    <w:name w:val="9B75E6F32E1B4DBCBA63416FEA96DC69"/>
    <w:rsid w:val="00176588"/>
  </w:style>
  <w:style w:type="paragraph" w:customStyle="1" w:styleId="4C31F177BD0B4F8A9FA01347A44A74FF">
    <w:name w:val="4C31F177BD0B4F8A9FA01347A44A74FF"/>
    <w:rsid w:val="00176588"/>
  </w:style>
  <w:style w:type="paragraph" w:customStyle="1" w:styleId="C8256393355C442C9D972F90310559C7">
    <w:name w:val="C8256393355C442C9D972F90310559C7"/>
    <w:rsid w:val="00176588"/>
  </w:style>
  <w:style w:type="paragraph" w:customStyle="1" w:styleId="8E516854692645AE9EAA50A7FEE2F73C">
    <w:name w:val="8E516854692645AE9EAA50A7FEE2F73C"/>
    <w:rsid w:val="00176588"/>
  </w:style>
  <w:style w:type="paragraph" w:customStyle="1" w:styleId="2DFC8B1878414217A55EFC9BF04CFC2C">
    <w:name w:val="2DFC8B1878414217A55EFC9BF04CFC2C"/>
    <w:rsid w:val="00176588"/>
  </w:style>
  <w:style w:type="paragraph" w:customStyle="1" w:styleId="C3DEEEC03EF742C79001E468BD75C38C">
    <w:name w:val="C3DEEEC03EF742C79001E468BD75C38C"/>
    <w:rsid w:val="00176588"/>
  </w:style>
  <w:style w:type="paragraph" w:customStyle="1" w:styleId="5E0E020D2BE245369146F2F6BDABF570">
    <w:name w:val="5E0E020D2BE245369146F2F6BDABF570"/>
    <w:rsid w:val="00176588"/>
  </w:style>
  <w:style w:type="paragraph" w:customStyle="1" w:styleId="AAEB034942074BF3AE190A8EA5E81FE0">
    <w:name w:val="AAEB034942074BF3AE190A8EA5E81FE0"/>
    <w:rsid w:val="002D04B0"/>
  </w:style>
  <w:style w:type="paragraph" w:customStyle="1" w:styleId="25E3A38771DB40C3BF4E25247D3F0B20">
    <w:name w:val="25E3A38771DB40C3BF4E25247D3F0B20"/>
    <w:rsid w:val="002D04B0"/>
  </w:style>
  <w:style w:type="paragraph" w:customStyle="1" w:styleId="5732ACB4FBDA43E5B829B67EC79E9887">
    <w:name w:val="5732ACB4FBDA43E5B829B67EC79E9887"/>
    <w:rsid w:val="002D04B0"/>
  </w:style>
  <w:style w:type="paragraph" w:customStyle="1" w:styleId="324AD09FC25146008B74E2FAC42FE284">
    <w:name w:val="324AD09FC25146008B74E2FAC42FE284"/>
    <w:rsid w:val="002D04B0"/>
  </w:style>
  <w:style w:type="paragraph" w:customStyle="1" w:styleId="A4EFB498464F41CAB643CD528C301B84">
    <w:name w:val="A4EFB498464F41CAB643CD528C301B84"/>
    <w:rsid w:val="002D04B0"/>
  </w:style>
  <w:style w:type="paragraph" w:customStyle="1" w:styleId="1DE95570CEAD4CCEA6FBE05C42C77E6B">
    <w:name w:val="1DE95570CEAD4CCEA6FBE05C42C77E6B"/>
    <w:rsid w:val="002D04B0"/>
  </w:style>
  <w:style w:type="paragraph" w:customStyle="1" w:styleId="CFE8EC80913148BF814E874226E8B137">
    <w:name w:val="CFE8EC80913148BF814E874226E8B137"/>
    <w:rsid w:val="002D04B0"/>
  </w:style>
  <w:style w:type="paragraph" w:customStyle="1" w:styleId="2EA1EFAFE90F4A1BA79EC94058D2FA84">
    <w:name w:val="2EA1EFAFE90F4A1BA79EC94058D2FA84"/>
    <w:rsid w:val="002D04B0"/>
  </w:style>
  <w:style w:type="paragraph" w:customStyle="1" w:styleId="97331536535646F98EB73236A0EEBC94">
    <w:name w:val="97331536535646F98EB73236A0EEBC94"/>
    <w:rsid w:val="002D04B0"/>
  </w:style>
  <w:style w:type="paragraph" w:customStyle="1" w:styleId="14920F73504140F8B6418298CD6ECEB6">
    <w:name w:val="14920F73504140F8B6418298CD6ECEB6"/>
    <w:rsid w:val="002D04B0"/>
  </w:style>
  <w:style w:type="paragraph" w:customStyle="1" w:styleId="E45DFA60F648474AB004CF45B4A87A53">
    <w:name w:val="E45DFA60F648474AB004CF45B4A87A53"/>
    <w:rsid w:val="002D04B0"/>
  </w:style>
  <w:style w:type="paragraph" w:customStyle="1" w:styleId="213F433AA3FF40849E3F981724916FD3">
    <w:name w:val="213F433AA3FF40849E3F981724916FD3"/>
    <w:rsid w:val="002D04B0"/>
  </w:style>
  <w:style w:type="paragraph" w:customStyle="1" w:styleId="8F23D3DA44FF416D9AA5D727BFE64A2D">
    <w:name w:val="8F23D3DA44FF416D9AA5D727BFE64A2D"/>
    <w:rsid w:val="002D04B0"/>
  </w:style>
  <w:style w:type="paragraph" w:customStyle="1" w:styleId="3E547E17831648C6A4858B4157CF4C7B">
    <w:name w:val="3E547E17831648C6A4858B4157CF4C7B"/>
    <w:rsid w:val="002D04B0"/>
  </w:style>
  <w:style w:type="paragraph" w:customStyle="1" w:styleId="A5BA35ADC2C8481A91684D6A663AC5F0">
    <w:name w:val="A5BA35ADC2C8481A91684D6A663AC5F0"/>
    <w:rsid w:val="002D04B0"/>
  </w:style>
  <w:style w:type="paragraph" w:customStyle="1" w:styleId="AAE8C53813CE47D4856F63EB6C9E6763">
    <w:name w:val="AAE8C53813CE47D4856F63EB6C9E6763"/>
    <w:rsid w:val="002D04B0"/>
  </w:style>
  <w:style w:type="paragraph" w:customStyle="1" w:styleId="0AB3F44CDDB649F8BF0EF34BD84A3B75">
    <w:name w:val="0AB3F44CDDB649F8BF0EF34BD84A3B75"/>
    <w:rsid w:val="002D04B0"/>
  </w:style>
  <w:style w:type="paragraph" w:customStyle="1" w:styleId="7EE20027A85C4586BBFB56ED1AEA82B2">
    <w:name w:val="7EE20027A85C4586BBFB56ED1AEA82B2"/>
    <w:rsid w:val="002D04B0"/>
  </w:style>
  <w:style w:type="paragraph" w:customStyle="1" w:styleId="4108FCA7354247CBBFF7AE0757C8466E">
    <w:name w:val="4108FCA7354247CBBFF7AE0757C8466E"/>
    <w:rsid w:val="00F3095B"/>
    <w:pPr>
      <w:spacing w:after="160" w:line="259" w:lineRule="auto"/>
    </w:pPr>
  </w:style>
  <w:style w:type="paragraph" w:customStyle="1" w:styleId="7D1DA09C906B4CEFA130BC4A4A80C718">
    <w:name w:val="7D1DA09C906B4CEFA130BC4A4A80C718"/>
    <w:rsid w:val="00F3095B"/>
    <w:pPr>
      <w:spacing w:after="160" w:line="259" w:lineRule="auto"/>
    </w:pPr>
  </w:style>
  <w:style w:type="paragraph" w:customStyle="1" w:styleId="EA60E83AFFBD469D83D1BF71164A253A">
    <w:name w:val="EA60E83AFFBD469D83D1BF71164A253A"/>
    <w:rsid w:val="00F3095B"/>
    <w:pPr>
      <w:spacing w:after="160" w:line="259" w:lineRule="auto"/>
    </w:pPr>
  </w:style>
  <w:style w:type="paragraph" w:customStyle="1" w:styleId="7DE8695F6ED049489E20536F37ECFCF6">
    <w:name w:val="7DE8695F6ED049489E20536F37ECFCF6"/>
    <w:rsid w:val="00F3095B"/>
    <w:pPr>
      <w:spacing w:after="160" w:line="259" w:lineRule="auto"/>
    </w:pPr>
  </w:style>
  <w:style w:type="paragraph" w:customStyle="1" w:styleId="6C8A9C6C9ECE46D68F2F6198FB60891C">
    <w:name w:val="6C8A9C6C9ECE46D68F2F6198FB60891C"/>
    <w:rsid w:val="00F3095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F49D3B-03AC-4718-AC03-1836B62FA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9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Alyssa Simpson</cp:lastModifiedBy>
  <cp:revision>2</cp:revision>
  <cp:lastPrinted>2016-10-26T16:49:00Z</cp:lastPrinted>
  <dcterms:created xsi:type="dcterms:W3CDTF">2017-02-15T21:08:00Z</dcterms:created>
  <dcterms:modified xsi:type="dcterms:W3CDTF">2017-02-15T21:08:00Z</dcterms:modified>
</cp:coreProperties>
</file>